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3230A2" w14:textId="6F012633" w:rsidR="003A1CF0" w:rsidRDefault="003A1CF0"/>
    <w:p w14:paraId="1A236E3D" w14:textId="0A67E027" w:rsidR="00CE7BC9" w:rsidRDefault="00CE7BC9" w:rsidP="00B975E3">
      <w:pPr>
        <w:jc w:val="center"/>
        <w:rPr>
          <w:rFonts w:ascii="Times New Roman" w:hAnsi="Times New Roman" w:cs="Times New Roman"/>
          <w:b/>
          <w:sz w:val="24"/>
        </w:rPr>
      </w:pPr>
      <w:r w:rsidRPr="00CE7BC9">
        <w:rPr>
          <w:rFonts w:ascii="Times New Roman" w:hAnsi="Times New Roman" w:cs="Times New Roman"/>
          <w:b/>
          <w:sz w:val="24"/>
        </w:rPr>
        <w:t xml:space="preserve">PATIENT COMFORT </w:t>
      </w:r>
      <w:r w:rsidRPr="009F6C4A">
        <w:rPr>
          <w:rFonts w:ascii="Times New Roman" w:hAnsi="Times New Roman" w:cs="Times New Roman"/>
          <w:b/>
          <w:noProof/>
          <w:sz w:val="24"/>
        </w:rPr>
        <w:t>ASSE</w:t>
      </w:r>
      <w:r w:rsidR="009F6C4A">
        <w:rPr>
          <w:rFonts w:ascii="Times New Roman" w:hAnsi="Times New Roman" w:cs="Times New Roman"/>
          <w:b/>
          <w:noProof/>
          <w:sz w:val="24"/>
        </w:rPr>
        <w:t>SS</w:t>
      </w:r>
      <w:r w:rsidRPr="009F6C4A">
        <w:rPr>
          <w:rFonts w:ascii="Times New Roman" w:hAnsi="Times New Roman" w:cs="Times New Roman"/>
          <w:b/>
          <w:noProof/>
          <w:sz w:val="24"/>
        </w:rPr>
        <w:t>MENT</w:t>
      </w:r>
      <w:r w:rsidRPr="00CE7BC9">
        <w:rPr>
          <w:rFonts w:ascii="Times New Roman" w:hAnsi="Times New Roman" w:cs="Times New Roman"/>
          <w:b/>
          <w:sz w:val="24"/>
        </w:rPr>
        <w:t xml:space="preserve"> GUIDE</w:t>
      </w:r>
    </w:p>
    <w:p w14:paraId="37F147CA" w14:textId="47313D43" w:rsidR="00CE7BC9" w:rsidRDefault="00CE7BC9" w:rsidP="00CE7BC9">
      <w:pPr>
        <w:ind w:left="-720" w:right="-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  <w:u w:val="single"/>
        </w:rPr>
        <w:t>IMPORTANT:</w:t>
      </w:r>
      <w:r>
        <w:rPr>
          <w:rFonts w:ascii="Times New Roman" w:hAnsi="Times New Roman" w:cs="Times New Roman"/>
          <w:sz w:val="24"/>
        </w:rPr>
        <w:t xml:space="preserve"> You must complete this form at each visit to help us provide the best possible care for you. Please answer every question to the best of your ability.</w:t>
      </w:r>
    </w:p>
    <w:p w14:paraId="470812A6" w14:textId="3D3AECC5" w:rsidR="00CE7BC9" w:rsidRDefault="00CE7BC9" w:rsidP="00CE7BC9">
      <w:pPr>
        <w:ind w:left="-720" w:right="-720"/>
        <w:rPr>
          <w:rFonts w:ascii="Times New Roman" w:hAnsi="Times New Roman" w:cs="Times New Roman"/>
          <w:sz w:val="24"/>
        </w:rPr>
      </w:pPr>
      <w:r w:rsidRPr="00CE7BC9">
        <w:rPr>
          <w:rFonts w:ascii="Times New Roman" w:hAnsi="Times New Roman" w:cs="Times New Roman"/>
          <w:sz w:val="24"/>
        </w:rPr>
        <w:t>Name:</w:t>
      </w:r>
      <w:r>
        <w:rPr>
          <w:rFonts w:ascii="Times New Roman" w:hAnsi="Times New Roman" w:cs="Times New Roman"/>
          <w:sz w:val="24"/>
        </w:rPr>
        <w:t xml:space="preserve"> ______________________________</w:t>
      </w:r>
      <w:r w:rsidR="00037091">
        <w:rPr>
          <w:rFonts w:ascii="Times New Roman" w:hAnsi="Times New Roman" w:cs="Times New Roman"/>
          <w:sz w:val="24"/>
        </w:rPr>
        <w:t xml:space="preserve">__ </w:t>
      </w:r>
      <w:r>
        <w:rPr>
          <w:rFonts w:ascii="Times New Roman" w:hAnsi="Times New Roman" w:cs="Times New Roman"/>
          <w:sz w:val="24"/>
        </w:rPr>
        <w:t>Date of Injury: ____________ Today’s Date:</w:t>
      </w:r>
      <w:r w:rsidRPr="00CE7BC9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________</w:t>
      </w:r>
      <w:r w:rsidR="00037091">
        <w:rPr>
          <w:rFonts w:ascii="Times New Roman" w:hAnsi="Times New Roman" w:cs="Times New Roman"/>
          <w:sz w:val="24"/>
        </w:rPr>
        <w:t>______</w:t>
      </w:r>
    </w:p>
    <w:p w14:paraId="336D455C" w14:textId="1D326F9D" w:rsidR="00CE7BC9" w:rsidRDefault="00CE7BC9" w:rsidP="00CE7BC9">
      <w:pPr>
        <w:ind w:left="-720" w:right="-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  <w:u w:val="single"/>
        </w:rPr>
        <w:t>ASSESEMENT OF PAIN AND CHARACTER:</w:t>
      </w:r>
    </w:p>
    <w:p w14:paraId="32F0AE1B" w14:textId="3B61DB8B" w:rsidR="00CE7BC9" w:rsidRDefault="00CE7BC9" w:rsidP="00CE7BC9">
      <w:pPr>
        <w:pStyle w:val="NoSpacing"/>
        <w:ind w:left="-720"/>
      </w:pPr>
      <w:r>
        <w:t>Since your last visit:</w:t>
      </w:r>
    </w:p>
    <w:p w14:paraId="48633896" w14:textId="34303877" w:rsidR="00CE7BC9" w:rsidRDefault="00DF0F81" w:rsidP="00CE7BC9">
      <w:pPr>
        <w:ind w:left="-720"/>
        <w:rPr>
          <w:b/>
          <w:i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314AB09" wp14:editId="3D3A23EB">
            <wp:simplePos x="0" y="0"/>
            <wp:positionH relativeFrom="column">
              <wp:posOffset>4943475</wp:posOffset>
            </wp:positionH>
            <wp:positionV relativeFrom="page">
              <wp:posOffset>3267075</wp:posOffset>
            </wp:positionV>
            <wp:extent cx="266700" cy="266700"/>
            <wp:effectExtent l="0" t="0" r="0" b="0"/>
            <wp:wrapNone/>
            <wp:docPr id="2" name="Graphic 2" descr="Crying Face with No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ryingFaceOutline.sv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058D">
        <w:rPr>
          <w:b/>
          <w:i/>
          <w:noProof/>
        </w:rPr>
        <w:drawing>
          <wp:anchor distT="0" distB="0" distL="114300" distR="114300" simplePos="0" relativeHeight="251659264" behindDoc="0" locked="0" layoutInCell="1" allowOverlap="1" wp14:anchorId="336A21C5" wp14:editId="33221FE3">
            <wp:simplePos x="0" y="0"/>
            <wp:positionH relativeFrom="column">
              <wp:posOffset>266700</wp:posOffset>
            </wp:positionH>
            <wp:positionV relativeFrom="paragraph">
              <wp:posOffset>238760</wp:posOffset>
            </wp:positionV>
            <wp:extent cx="257175" cy="257175"/>
            <wp:effectExtent l="0" t="0" r="9525" b="9525"/>
            <wp:wrapNone/>
            <wp:docPr id="3" name="Graphic 3" descr="Grinning Face with No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inningFaceOutline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7BC9">
        <w:t xml:space="preserve">Determine your pain level from 1 being the </w:t>
      </w:r>
      <w:r w:rsidR="00CE7BC9">
        <w:rPr>
          <w:b/>
          <w:i/>
        </w:rPr>
        <w:t xml:space="preserve">least </w:t>
      </w:r>
      <w:r w:rsidR="00CE7BC9">
        <w:t xml:space="preserve">and 10 being the </w:t>
      </w:r>
      <w:r w:rsidR="00CE7BC9">
        <w:rPr>
          <w:b/>
          <w:i/>
        </w:rPr>
        <w:t>worst.</w:t>
      </w:r>
    </w:p>
    <w:p w14:paraId="2CF3D1C9" w14:textId="3E677826" w:rsidR="00CE7BC9" w:rsidRDefault="00591489" w:rsidP="00CE7BC9">
      <w:pPr>
        <w:spacing w:line="240" w:lineRule="auto"/>
        <w:ind w:left="-72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5DD552E7" wp14:editId="30564DA1">
                <wp:simplePos x="0" y="0"/>
                <wp:positionH relativeFrom="column">
                  <wp:posOffset>3057525</wp:posOffset>
                </wp:positionH>
                <wp:positionV relativeFrom="paragraph">
                  <wp:posOffset>85725</wp:posOffset>
                </wp:positionV>
                <wp:extent cx="180975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CA1319" id="Straight Connector 14" o:spid="_x0000_s1026" style="position:absolute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0.75pt,6.75pt" to="25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" strokecolor="black [3213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0DB6FEE3" wp14:editId="5EE85E76">
                <wp:simplePos x="0" y="0"/>
                <wp:positionH relativeFrom="column">
                  <wp:posOffset>3533775</wp:posOffset>
                </wp:positionH>
                <wp:positionV relativeFrom="paragraph">
                  <wp:posOffset>85725</wp:posOffset>
                </wp:positionV>
                <wp:extent cx="180975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4D4B69" id="Straight Connector 7" o:spid="_x0000_s1026" style="position:absolute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25pt,6.75pt" to="292.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" strokecolor="black [3213]" strokeweight=".5pt">
                <v:stroke joinstyle="miter"/>
              </v:line>
            </w:pict>
          </mc:Fallback>
        </mc:AlternateContent>
      </w:r>
      <w:r w:rsidR="003E28EF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E0A20AC" wp14:editId="40F6B4DA">
                <wp:simplePos x="0" y="0"/>
                <wp:positionH relativeFrom="column">
                  <wp:posOffset>4448175</wp:posOffset>
                </wp:positionH>
                <wp:positionV relativeFrom="paragraph">
                  <wp:posOffset>85725</wp:posOffset>
                </wp:positionV>
                <wp:extent cx="18097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264D1C" id="Straight Connector 13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0.25pt,6.75pt" to="364.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" strokecolor="black [3213]" strokeweight=".5pt">
                <v:stroke joinstyle="miter"/>
              </v:line>
            </w:pict>
          </mc:Fallback>
        </mc:AlternateContent>
      </w:r>
      <w:r w:rsidR="003E28EF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5C93237" wp14:editId="74604FD3">
                <wp:simplePos x="0" y="0"/>
                <wp:positionH relativeFrom="column">
                  <wp:posOffset>3981450</wp:posOffset>
                </wp:positionH>
                <wp:positionV relativeFrom="paragraph">
                  <wp:posOffset>85725</wp:posOffset>
                </wp:positionV>
                <wp:extent cx="18097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F8F004" id="Straight Connector 12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3.5pt,6.75pt" to="327.7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" strokecolor="black [3213]" strokeweight=".5pt">
                <v:stroke joinstyle="miter"/>
              </v:line>
            </w:pict>
          </mc:Fallback>
        </mc:AlternateContent>
      </w:r>
      <w:r w:rsidR="003E28EF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A3D058A" wp14:editId="0F53D781">
                <wp:simplePos x="0" y="0"/>
                <wp:positionH relativeFrom="column">
                  <wp:posOffset>1695450</wp:posOffset>
                </wp:positionH>
                <wp:positionV relativeFrom="paragraph">
                  <wp:posOffset>85725</wp:posOffset>
                </wp:positionV>
                <wp:extent cx="18097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0E7126" id="Straight Connector 11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3.5pt,6.75pt" to="147.7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" strokecolor="black [3213]" strokeweight=".5pt">
                <v:stroke joinstyle="miter"/>
              </v:line>
            </w:pict>
          </mc:Fallback>
        </mc:AlternateContent>
      </w:r>
      <w:r w:rsidR="003E28EF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B03DA2E" wp14:editId="60155D78">
                <wp:simplePos x="0" y="0"/>
                <wp:positionH relativeFrom="column">
                  <wp:posOffset>1238250</wp:posOffset>
                </wp:positionH>
                <wp:positionV relativeFrom="paragraph">
                  <wp:posOffset>85725</wp:posOffset>
                </wp:positionV>
                <wp:extent cx="180975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EEF6B7" id="Straight Connector 10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7.5pt,6.75pt" to="111.7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" strokecolor="black [3213]" strokeweight=".5pt">
                <v:stroke joinstyle="miter"/>
              </v:line>
            </w:pict>
          </mc:Fallback>
        </mc:AlternateContent>
      </w:r>
      <w:r w:rsidR="003E28E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8FB3740" wp14:editId="503B4FFF">
                <wp:simplePos x="0" y="0"/>
                <wp:positionH relativeFrom="column">
                  <wp:posOffset>790575</wp:posOffset>
                </wp:positionH>
                <wp:positionV relativeFrom="paragraph">
                  <wp:posOffset>76200</wp:posOffset>
                </wp:positionV>
                <wp:extent cx="18097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596498" id="Straight Connector 9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2.25pt,6pt" to="76.5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" strokecolor="black [3213]" strokeweight=".5pt">
                <v:stroke joinstyle="miter"/>
              </v:line>
            </w:pict>
          </mc:Fallback>
        </mc:AlternateContent>
      </w:r>
      <w:r w:rsidR="003E28E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96EF675" wp14:editId="7658C3DD">
                <wp:simplePos x="0" y="0"/>
                <wp:positionH relativeFrom="column">
                  <wp:posOffset>2152650</wp:posOffset>
                </wp:positionH>
                <wp:positionV relativeFrom="paragraph">
                  <wp:posOffset>85725</wp:posOffset>
                </wp:positionV>
                <wp:extent cx="180975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932DF9" id="Straight Connector 8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9.5pt,6.75pt" to="183.7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" strokecolor="black [3213]" strokeweight=".5pt">
                <v:stroke joinstyle="miter"/>
              </v:line>
            </w:pict>
          </mc:Fallback>
        </mc:AlternateContent>
      </w:r>
      <w:r w:rsidR="0086058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4FE254B" wp14:editId="58853DE0">
                <wp:simplePos x="0" y="0"/>
                <wp:positionH relativeFrom="column">
                  <wp:posOffset>2600325</wp:posOffset>
                </wp:positionH>
                <wp:positionV relativeFrom="paragraph">
                  <wp:posOffset>85725</wp:posOffset>
                </wp:positionV>
                <wp:extent cx="18097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EC80C8" id="Straight Connector 6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4.75pt,6.75pt" to="219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" strokecolor="black [3213]" strokeweight=".5pt">
                <v:stroke joinstyle="miter"/>
              </v:line>
            </w:pict>
          </mc:Fallback>
        </mc:AlternateContent>
      </w:r>
      <w:r w:rsidR="00CE7BC9">
        <w:t>1</w:t>
      </w:r>
      <w:r w:rsidR="00CE7BC9">
        <w:tab/>
        <w:t>2</w:t>
      </w:r>
      <w:r w:rsidR="00CE7BC9">
        <w:tab/>
        <w:t>3</w:t>
      </w:r>
      <w:r w:rsidR="00CE7BC9">
        <w:tab/>
        <w:t>4</w:t>
      </w:r>
      <w:r w:rsidR="00CE7BC9">
        <w:tab/>
        <w:t>5</w:t>
      </w:r>
      <w:r w:rsidR="00CE7BC9">
        <w:tab/>
        <w:t>6</w:t>
      </w:r>
      <w:r w:rsidR="00CE7BC9">
        <w:tab/>
        <w:t>7</w:t>
      </w:r>
      <w:r w:rsidR="00CE7BC9">
        <w:tab/>
        <w:t>8</w:t>
      </w:r>
      <w:r w:rsidR="00CE7BC9">
        <w:tab/>
        <w:t>9</w:t>
      </w:r>
      <w:r w:rsidR="00CE7BC9">
        <w:tab/>
        <w:t>10</w:t>
      </w:r>
    </w:p>
    <w:p w14:paraId="739A8910" w14:textId="4AA1D266" w:rsidR="003E28EF" w:rsidRDefault="003E28EF" w:rsidP="003E28EF">
      <w:pPr>
        <w:spacing w:line="240" w:lineRule="auto"/>
        <w:ind w:left="-720"/>
      </w:pPr>
      <w:r>
        <w:t>Pain at its worst: ___ Pain now: ___ Pain with medication: ___ Level when most comfortable: ___</w:t>
      </w:r>
    </w:p>
    <w:p w14:paraId="29CC2264" w14:textId="12A58D71" w:rsidR="003E28EF" w:rsidRDefault="003E28EF" w:rsidP="003E28EF">
      <w:pPr>
        <w:spacing w:line="240" w:lineRule="auto"/>
        <w:ind w:left="-720"/>
      </w:pPr>
      <w:r>
        <w:t>Level that is tolerable: ___ Pain level at last office visit: ___</w:t>
      </w:r>
    </w:p>
    <w:p w14:paraId="0E5A63B4" w14:textId="278E4443" w:rsidR="00940220" w:rsidRDefault="00DF0F81" w:rsidP="00EA3BD3">
      <w:pPr>
        <w:pStyle w:val="NoSpacing"/>
        <w:spacing w:line="360" w:lineRule="auto"/>
        <w:ind w:left="-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C4CB6C9" wp14:editId="795B873B">
                <wp:simplePos x="0" y="0"/>
                <wp:positionH relativeFrom="column">
                  <wp:posOffset>2952115</wp:posOffset>
                </wp:positionH>
                <wp:positionV relativeFrom="paragraph">
                  <wp:posOffset>89535</wp:posOffset>
                </wp:positionV>
                <wp:extent cx="12382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F9726F" id="Straight Connector 15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2.45pt,7.05pt" to="242.2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B17B17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41B9C97" wp14:editId="5B17A305">
                <wp:simplePos x="0" y="0"/>
                <wp:positionH relativeFrom="column">
                  <wp:posOffset>1133475</wp:posOffset>
                </wp:positionH>
                <wp:positionV relativeFrom="paragraph">
                  <wp:posOffset>615950</wp:posOffset>
                </wp:positionV>
                <wp:extent cx="123825" cy="0"/>
                <wp:effectExtent l="0" t="0" r="0" b="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C82F91" id="Straight Connector 31" o:spid="_x0000_s1026" style="position:absolute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9.25pt,48.5pt" to="99pt,4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B17B17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D17F165" wp14:editId="3A5520C1">
                <wp:simplePos x="0" y="0"/>
                <wp:positionH relativeFrom="column">
                  <wp:posOffset>504825</wp:posOffset>
                </wp:positionH>
                <wp:positionV relativeFrom="paragraph">
                  <wp:posOffset>606425</wp:posOffset>
                </wp:positionV>
                <wp:extent cx="123825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675FBD" id="Straight Connector 30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.75pt,47.75pt" to="49.5pt,4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" strokecolor="windowText" strokeweight=".5pt">
                <v:stroke joinstyle="miter"/>
              </v:line>
            </w:pict>
          </mc:Fallback>
        </mc:AlternateContent>
      </w:r>
      <w:r w:rsidR="005638B3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5AF0E9B" wp14:editId="73910A87">
                <wp:simplePos x="0" y="0"/>
                <wp:positionH relativeFrom="margin">
                  <wp:align>left</wp:align>
                </wp:positionH>
                <wp:positionV relativeFrom="paragraph">
                  <wp:posOffset>606425</wp:posOffset>
                </wp:positionV>
                <wp:extent cx="123825" cy="0"/>
                <wp:effectExtent l="0" t="0" r="0" b="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0AD825" id="Straight Connector 27" o:spid="_x0000_s1026" style="position:absolute;z-index:2517032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7.75pt" to="9.75pt,4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" strokecolor="windowText" strokeweight=".5pt">
                <v:stroke joinstyle="miter"/>
                <w10:wrap anchorx="margin"/>
              </v:line>
            </w:pict>
          </mc:Fallback>
        </mc:AlternateContent>
      </w:r>
      <w:r w:rsidR="00EF7C09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7BC8D6E" wp14:editId="4DB997E1">
                <wp:simplePos x="0" y="0"/>
                <wp:positionH relativeFrom="column">
                  <wp:posOffset>4981575</wp:posOffset>
                </wp:positionH>
                <wp:positionV relativeFrom="paragraph">
                  <wp:posOffset>347980</wp:posOffset>
                </wp:positionV>
                <wp:extent cx="123825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182448" id="Straight Connector 26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2.25pt,27.4pt" to="402pt,2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EF7C09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47647B5" wp14:editId="6BB6019A">
                <wp:simplePos x="0" y="0"/>
                <wp:positionH relativeFrom="column">
                  <wp:posOffset>4191000</wp:posOffset>
                </wp:positionH>
                <wp:positionV relativeFrom="paragraph">
                  <wp:posOffset>360045</wp:posOffset>
                </wp:positionV>
                <wp:extent cx="123825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68F55B" id="Straight Connector 25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0pt,28.35pt" to="339.75pt,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EF7C09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6D5EEE6" wp14:editId="445B3453">
                <wp:simplePos x="0" y="0"/>
                <wp:positionH relativeFrom="column">
                  <wp:posOffset>3438525</wp:posOffset>
                </wp:positionH>
                <wp:positionV relativeFrom="paragraph">
                  <wp:posOffset>350520</wp:posOffset>
                </wp:positionV>
                <wp:extent cx="123825" cy="0"/>
                <wp:effectExtent l="0" t="0" r="0" b="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412281" id="Straight Connector 24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0.75pt,27.6pt" to="280.5pt,2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 w:rsidR="00EF7C09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6F5E3CC" wp14:editId="003DD83E">
                <wp:simplePos x="0" y="0"/>
                <wp:positionH relativeFrom="column">
                  <wp:posOffset>2752725</wp:posOffset>
                </wp:positionH>
                <wp:positionV relativeFrom="paragraph">
                  <wp:posOffset>360045</wp:posOffset>
                </wp:positionV>
                <wp:extent cx="123825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10D8FE" id="Straight Connector 2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6.75pt,28.35pt" to="226.5pt,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 w:rsidR="00EF7C09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47A32E" wp14:editId="212552DE">
                <wp:simplePos x="0" y="0"/>
                <wp:positionH relativeFrom="column">
                  <wp:posOffset>2247900</wp:posOffset>
                </wp:positionH>
                <wp:positionV relativeFrom="paragraph">
                  <wp:posOffset>360045</wp:posOffset>
                </wp:positionV>
                <wp:extent cx="123825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884265" id="Straight Connector 22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7pt,28.35pt" to="186.75pt,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 w:rsidR="00EA3BD3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BD6EC76" wp14:editId="538C1374">
                <wp:simplePos x="0" y="0"/>
                <wp:positionH relativeFrom="column">
                  <wp:posOffset>1390650</wp:posOffset>
                </wp:positionH>
                <wp:positionV relativeFrom="paragraph">
                  <wp:posOffset>350520</wp:posOffset>
                </wp:positionV>
                <wp:extent cx="123825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4975EF" id="Straight Connector 21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9.5pt,27.6pt" to="119.25pt,2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 w:rsidR="00EA3BD3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9BF1823" wp14:editId="1291A32A">
                <wp:simplePos x="0" y="0"/>
                <wp:positionH relativeFrom="column">
                  <wp:posOffset>752475</wp:posOffset>
                </wp:positionH>
                <wp:positionV relativeFrom="paragraph">
                  <wp:posOffset>350520</wp:posOffset>
                </wp:positionV>
                <wp:extent cx="123825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065027" id="Straight Connector 20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9.25pt,27.6pt" to="69pt,2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EA3BD3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D77ED32" wp14:editId="63D63460">
                <wp:simplePos x="0" y="0"/>
                <wp:positionH relativeFrom="column">
                  <wp:posOffset>190500</wp:posOffset>
                </wp:positionH>
                <wp:positionV relativeFrom="paragraph">
                  <wp:posOffset>350520</wp:posOffset>
                </wp:positionV>
                <wp:extent cx="123825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8645A0" id="Straight Connector 19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pt,27.6pt" to="24.75pt,2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" strokecolor="windowText" strokeweight=".5pt">
                <v:stroke joinstyle="miter"/>
              </v:line>
            </w:pict>
          </mc:Fallback>
        </mc:AlternateContent>
      </w:r>
      <w:r w:rsidR="00EA3BD3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A1BF959" wp14:editId="4EF77E30">
                <wp:simplePos x="0" y="0"/>
                <wp:positionH relativeFrom="column">
                  <wp:posOffset>5019675</wp:posOffset>
                </wp:positionH>
                <wp:positionV relativeFrom="paragraph">
                  <wp:posOffset>85090</wp:posOffset>
                </wp:positionV>
                <wp:extent cx="123825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81BF37" id="Straight Connector 18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5.25pt,6.7pt" to="40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EA3BD3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9E81E4E" wp14:editId="128924C6">
                <wp:simplePos x="0" y="0"/>
                <wp:positionH relativeFrom="column">
                  <wp:posOffset>4486275</wp:posOffset>
                </wp:positionH>
                <wp:positionV relativeFrom="paragraph">
                  <wp:posOffset>92075</wp:posOffset>
                </wp:positionV>
                <wp:extent cx="123825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AB7519" id="Straight Connector 17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3.25pt,7.25pt" to="363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EA3BD3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03E860B" wp14:editId="0EF38436">
                <wp:simplePos x="0" y="0"/>
                <wp:positionH relativeFrom="column">
                  <wp:posOffset>3648075</wp:posOffset>
                </wp:positionH>
                <wp:positionV relativeFrom="paragraph">
                  <wp:posOffset>85090</wp:posOffset>
                </wp:positionV>
                <wp:extent cx="123825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1CA9F6" id="Straight Connector 16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7.25pt,6.7pt" to="297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3E28EF">
        <w:rPr>
          <w:b/>
          <w:u w:val="single"/>
        </w:rPr>
        <w:t>CIRCLE THE WORDS THAT DESCRIBE YOUR PAIN:</w:t>
      </w:r>
      <w:r w:rsidR="003673E7">
        <w:rPr>
          <w:b/>
          <w:u w:val="single"/>
        </w:rPr>
        <w:t xml:space="preserve"> </w:t>
      </w:r>
      <w:r w:rsidR="00940220">
        <w:t xml:space="preserve">   Nagging  </w:t>
      </w:r>
      <w:r w:rsidR="002B0757">
        <w:t xml:space="preserve">  </w:t>
      </w:r>
      <w:r w:rsidR="00940220">
        <w:t xml:space="preserve">  Stabbing   </w:t>
      </w:r>
      <w:r w:rsidR="00EA3BD3">
        <w:t xml:space="preserve">   </w:t>
      </w:r>
      <w:r w:rsidR="00940220">
        <w:t xml:space="preserve">Unbearable   </w:t>
      </w:r>
      <w:r w:rsidR="00EA3BD3">
        <w:t xml:space="preserve">   </w:t>
      </w:r>
      <w:r w:rsidR="00940220">
        <w:t xml:space="preserve">Sharp   </w:t>
      </w:r>
      <w:r w:rsidR="00EA3BD3">
        <w:t xml:space="preserve">   </w:t>
      </w:r>
      <w:r w:rsidR="00940220">
        <w:t xml:space="preserve">Shooting   Exhausting   </w:t>
      </w:r>
      <w:r w:rsidR="00EA3BD3">
        <w:t xml:space="preserve">   </w:t>
      </w:r>
      <w:r w:rsidR="00940220">
        <w:t xml:space="preserve">Aching </w:t>
      </w:r>
      <w:r w:rsidR="00EA3BD3">
        <w:t xml:space="preserve">  </w:t>
      </w:r>
      <w:r w:rsidR="00940220">
        <w:t xml:space="preserve">  </w:t>
      </w:r>
      <w:r w:rsidR="00EA3BD3">
        <w:t xml:space="preserve"> </w:t>
      </w:r>
      <w:r w:rsidR="00940220">
        <w:t xml:space="preserve">Burning  </w:t>
      </w:r>
      <w:r w:rsidR="00EA3BD3">
        <w:t xml:space="preserve">  </w:t>
      </w:r>
      <w:r w:rsidR="00940220">
        <w:t xml:space="preserve"> </w:t>
      </w:r>
      <w:r w:rsidR="00EA3BD3">
        <w:t xml:space="preserve"> </w:t>
      </w:r>
      <w:r w:rsidR="00940220">
        <w:t xml:space="preserve">Penetrating  </w:t>
      </w:r>
      <w:r w:rsidR="00EA3BD3">
        <w:t xml:space="preserve">  </w:t>
      </w:r>
      <w:r w:rsidR="00940220">
        <w:t xml:space="preserve"> </w:t>
      </w:r>
      <w:r w:rsidR="00EF7C09">
        <w:t xml:space="preserve"> </w:t>
      </w:r>
      <w:r w:rsidR="00940220">
        <w:t xml:space="preserve">Tiring  </w:t>
      </w:r>
      <w:r w:rsidR="00EA3BD3">
        <w:t xml:space="preserve">  </w:t>
      </w:r>
      <w:r w:rsidR="00EF7C09">
        <w:t xml:space="preserve"> </w:t>
      </w:r>
      <w:r w:rsidR="00940220">
        <w:t xml:space="preserve"> Gnawing  </w:t>
      </w:r>
      <w:r w:rsidR="00EA3BD3">
        <w:t xml:space="preserve">  </w:t>
      </w:r>
      <w:r w:rsidR="00940220">
        <w:t xml:space="preserve"> Throbbing  </w:t>
      </w:r>
      <w:r w:rsidR="00EF7C09">
        <w:t xml:space="preserve"> </w:t>
      </w:r>
      <w:r w:rsidR="00940220">
        <w:t xml:space="preserve"> </w:t>
      </w:r>
      <w:r w:rsidR="00EA3BD3">
        <w:t xml:space="preserve">  </w:t>
      </w:r>
      <w:r w:rsidR="00940220">
        <w:t xml:space="preserve">Numbness   </w:t>
      </w:r>
      <w:r w:rsidR="00EA3BD3">
        <w:t xml:space="preserve"> </w:t>
      </w:r>
      <w:r w:rsidR="00EF7C09">
        <w:t xml:space="preserve"> </w:t>
      </w:r>
      <w:r w:rsidR="00EA3BD3">
        <w:t xml:space="preserve"> </w:t>
      </w:r>
      <w:r w:rsidR="00940220">
        <w:t>Paralyzing   Tingling</w:t>
      </w:r>
      <w:r w:rsidR="00EA3BD3">
        <w:t xml:space="preserve">      </w:t>
      </w:r>
      <w:r w:rsidR="00940220">
        <w:t xml:space="preserve">Deep  </w:t>
      </w:r>
      <w:r w:rsidR="00EA3BD3">
        <w:t xml:space="preserve">   </w:t>
      </w:r>
      <w:r w:rsidR="00940220">
        <w:t xml:space="preserve"> Sudden </w:t>
      </w:r>
      <w:r w:rsidR="00B17B17">
        <w:t xml:space="preserve"> </w:t>
      </w:r>
      <w:r w:rsidR="00940220">
        <w:t xml:space="preserve">  </w:t>
      </w:r>
      <w:r w:rsidR="00B17B17">
        <w:t xml:space="preserve">  </w:t>
      </w:r>
      <w:r w:rsidR="00940220">
        <w:t>Continuous</w:t>
      </w:r>
    </w:p>
    <w:p w14:paraId="22E8373D" w14:textId="6F556DA7" w:rsidR="00940220" w:rsidRDefault="000F177D" w:rsidP="009F0BED">
      <w:pPr>
        <w:spacing w:line="240" w:lineRule="auto"/>
        <w:ind w:left="-720" w:right="-720"/>
      </w:pPr>
      <w:r>
        <w:t>Since the accident, have your activities changed? If so which o</w:t>
      </w:r>
      <w:r w:rsidR="009F0BED">
        <w:t xml:space="preserve">nes? </w:t>
      </w:r>
      <w:r>
        <w:t>_____________________________________</w:t>
      </w:r>
      <w:r w:rsidR="009F0BED">
        <w:t>______</w:t>
      </w:r>
    </w:p>
    <w:p w14:paraId="523144BC" w14:textId="2AA4FBFF" w:rsidR="009F0BED" w:rsidRPr="00940220" w:rsidRDefault="009F0BED" w:rsidP="00B975E3">
      <w:pPr>
        <w:pStyle w:val="NoSpacing"/>
        <w:spacing w:line="360" w:lineRule="auto"/>
        <w:ind w:left="-720" w:right="-720"/>
      </w:pPr>
      <w:r>
        <w:t xml:space="preserve"> _________________________________________________________________________________________________</w:t>
      </w:r>
    </w:p>
    <w:p w14:paraId="242A1605" w14:textId="3DF92F93" w:rsidR="00CE7BC9" w:rsidRDefault="00037091" w:rsidP="00B975E3">
      <w:pPr>
        <w:pStyle w:val="NoSpacing"/>
        <w:spacing w:line="360" w:lineRule="auto"/>
        <w:ind w:left="-720" w:right="-720"/>
      </w:pPr>
      <w:r>
        <w:t>What keeps you from doing these activities? _____________________________________________________________</w:t>
      </w:r>
    </w:p>
    <w:p w14:paraId="40545B11" w14:textId="6C727D03" w:rsidR="005843A6" w:rsidRDefault="005843A6" w:rsidP="00B975E3">
      <w:pPr>
        <w:spacing w:line="360" w:lineRule="auto"/>
        <w:ind w:left="-720" w:right="-720"/>
      </w:pPr>
      <w:r>
        <w:t>__________________________________________________________________________________________________</w:t>
      </w:r>
    </w:p>
    <w:p w14:paraId="34A64959" w14:textId="27043F80" w:rsidR="00AD022B" w:rsidRDefault="00753D46" w:rsidP="004A21CD">
      <w:pPr>
        <w:pStyle w:val="NoSpacing"/>
        <w:spacing w:line="276" w:lineRule="auto"/>
        <w:ind w:left="-720" w:right="-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9BA4E78" wp14:editId="312ED372">
                <wp:simplePos x="0" y="0"/>
                <wp:positionH relativeFrom="column">
                  <wp:posOffset>5095875</wp:posOffset>
                </wp:positionH>
                <wp:positionV relativeFrom="paragraph">
                  <wp:posOffset>85725</wp:posOffset>
                </wp:positionV>
                <wp:extent cx="123825" cy="0"/>
                <wp:effectExtent l="0" t="0" r="0" b="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815775" id="Straight Connector 34" o:spid="_x0000_s1026" style="position:absolute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1.25pt,6.75pt" to="411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30511E1" wp14:editId="5021D3D0">
                <wp:simplePos x="0" y="0"/>
                <wp:positionH relativeFrom="column">
                  <wp:posOffset>5753100</wp:posOffset>
                </wp:positionH>
                <wp:positionV relativeFrom="paragraph">
                  <wp:posOffset>95250</wp:posOffset>
                </wp:positionV>
                <wp:extent cx="123825" cy="0"/>
                <wp:effectExtent l="0" t="0" r="0" b="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1D93E4" id="Straight Connector 35" o:spid="_x0000_s1026" style="position:absolute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3pt,7.5pt" to="462.7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3D275A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FA9789A" wp14:editId="62DDEEA8">
                <wp:simplePos x="0" y="0"/>
                <wp:positionH relativeFrom="column">
                  <wp:posOffset>4495800</wp:posOffset>
                </wp:positionH>
                <wp:positionV relativeFrom="paragraph">
                  <wp:posOffset>95250</wp:posOffset>
                </wp:positionV>
                <wp:extent cx="123825" cy="0"/>
                <wp:effectExtent l="0" t="0" r="0" b="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1148C6" id="Straight Connector 33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4pt,7.5pt" to="363.7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 w:rsidR="003D275A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CA68CC7" wp14:editId="568808F9">
                <wp:simplePos x="0" y="0"/>
                <wp:positionH relativeFrom="column">
                  <wp:posOffset>3562350</wp:posOffset>
                </wp:positionH>
                <wp:positionV relativeFrom="paragraph">
                  <wp:posOffset>85725</wp:posOffset>
                </wp:positionV>
                <wp:extent cx="123825" cy="0"/>
                <wp:effectExtent l="0" t="0" r="0" b="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D4D7CC" id="Straight Connector 32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0.5pt,6.75pt" to="290.2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F2649D">
        <w:rPr>
          <w:b/>
          <w:u w:val="single"/>
        </w:rPr>
        <w:t>If your experiencing any of the following, please circle:</w:t>
      </w:r>
      <w:r w:rsidR="00F2649D">
        <w:t xml:space="preserve"> Sleeplessness     </w:t>
      </w:r>
      <w:r w:rsidR="003D275A">
        <w:t xml:space="preserve">  </w:t>
      </w:r>
      <w:r w:rsidR="00F2649D">
        <w:t xml:space="preserve">Incontinence     </w:t>
      </w:r>
      <w:r w:rsidR="003D275A">
        <w:t xml:space="preserve"> </w:t>
      </w:r>
      <w:r w:rsidR="00F2649D">
        <w:t xml:space="preserve">Fatigue </w:t>
      </w:r>
      <w:r w:rsidR="003D275A">
        <w:t xml:space="preserve">     </w:t>
      </w:r>
      <w:r w:rsidR="00F2649D">
        <w:t>Fainting</w:t>
      </w:r>
      <w:r w:rsidR="003D275A">
        <w:t xml:space="preserve">   </w:t>
      </w:r>
      <w:r>
        <w:t xml:space="preserve"> </w:t>
      </w:r>
      <w:r w:rsidR="003D275A">
        <w:t xml:space="preserve"> </w:t>
      </w:r>
      <w:r w:rsidR="00F2649D">
        <w:t xml:space="preserve"> </w:t>
      </w:r>
    </w:p>
    <w:p w14:paraId="4AA6F01E" w14:textId="4A4413B0" w:rsidR="004A21CD" w:rsidRDefault="00AD022B" w:rsidP="004A21CD">
      <w:pPr>
        <w:pStyle w:val="NoSpacing"/>
        <w:spacing w:line="276" w:lineRule="auto"/>
        <w:ind w:left="-720" w:right="-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ED5B46A" wp14:editId="6266DC2B">
                <wp:simplePos x="0" y="0"/>
                <wp:positionH relativeFrom="column">
                  <wp:posOffset>4229100</wp:posOffset>
                </wp:positionH>
                <wp:positionV relativeFrom="paragraph">
                  <wp:posOffset>82550</wp:posOffset>
                </wp:positionV>
                <wp:extent cx="123825" cy="0"/>
                <wp:effectExtent l="0" t="0" r="0" b="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483F41" id="Straight Connector 41" o:spid="_x0000_s1026" style="position:absolute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pt,6.5pt" to="342.75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10D526F" wp14:editId="6082250B">
                <wp:simplePos x="0" y="0"/>
                <wp:positionH relativeFrom="column">
                  <wp:posOffset>5143500</wp:posOffset>
                </wp:positionH>
                <wp:positionV relativeFrom="paragraph">
                  <wp:posOffset>82550</wp:posOffset>
                </wp:positionV>
                <wp:extent cx="123825" cy="0"/>
                <wp:effectExtent l="0" t="0" r="0" b="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D33202" id="Straight Connector 42" o:spid="_x0000_s1026" style="position:absolute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5pt,6.5pt" to="414.75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3844423" wp14:editId="41A5448A">
                <wp:simplePos x="0" y="0"/>
                <wp:positionH relativeFrom="column">
                  <wp:posOffset>3600450</wp:posOffset>
                </wp:positionH>
                <wp:positionV relativeFrom="paragraph">
                  <wp:posOffset>92075</wp:posOffset>
                </wp:positionV>
                <wp:extent cx="123825" cy="0"/>
                <wp:effectExtent l="0" t="0" r="0" b="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C2D678" id="Straight Connector 40" o:spid="_x0000_s1026" style="position:absolute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3.5pt,7.25pt" to="293.2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ABEF6E8" wp14:editId="6ED5A686">
                <wp:simplePos x="0" y="0"/>
                <wp:positionH relativeFrom="column">
                  <wp:posOffset>2771775</wp:posOffset>
                </wp:positionH>
                <wp:positionV relativeFrom="paragraph">
                  <wp:posOffset>92075</wp:posOffset>
                </wp:positionV>
                <wp:extent cx="123825" cy="0"/>
                <wp:effectExtent l="0" t="0" r="0" b="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B43F74" id="Straight Connector 39" o:spid="_x0000_s1026" style="position:absolute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8.25pt,7.25pt" to="228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7822F36" wp14:editId="5BEED9E5">
                <wp:simplePos x="0" y="0"/>
                <wp:positionH relativeFrom="column">
                  <wp:posOffset>1762125</wp:posOffset>
                </wp:positionH>
                <wp:positionV relativeFrom="paragraph">
                  <wp:posOffset>92075</wp:posOffset>
                </wp:positionV>
                <wp:extent cx="123825" cy="0"/>
                <wp:effectExtent l="0" t="0" r="0" b="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79B230" id="Straight Connector 38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.75pt,7.25pt" to="148.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8411DD7" wp14:editId="3DB12BE4">
                <wp:simplePos x="0" y="0"/>
                <wp:positionH relativeFrom="column">
                  <wp:posOffset>1047750</wp:posOffset>
                </wp:positionH>
                <wp:positionV relativeFrom="paragraph">
                  <wp:posOffset>82550</wp:posOffset>
                </wp:positionV>
                <wp:extent cx="123825" cy="0"/>
                <wp:effectExtent l="0" t="0" r="0" b="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3B0C05" id="Straight Connector 37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.5pt,6.5pt" to="92.25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FC039F4" wp14:editId="380D8685">
                <wp:simplePos x="0" y="0"/>
                <wp:positionH relativeFrom="margin">
                  <wp:posOffset>428625</wp:posOffset>
                </wp:positionH>
                <wp:positionV relativeFrom="paragraph">
                  <wp:posOffset>92075</wp:posOffset>
                </wp:positionV>
                <wp:extent cx="123825" cy="0"/>
                <wp:effectExtent l="0" t="0" r="0" b="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4DAE1D" id="Straight Connector 36" o:spid="_x0000_s1026" style="position:absolute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3.75pt,7.25pt" to="43.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" strokecolor="windowText" strokeweight=".5pt">
                <v:stroke joinstyle="miter"/>
                <w10:wrap anchorx="margin"/>
              </v:line>
            </w:pict>
          </mc:Fallback>
        </mc:AlternateContent>
      </w:r>
      <w:r w:rsidR="00F2649D">
        <w:t xml:space="preserve">Muscle Spasms </w:t>
      </w:r>
      <w:r w:rsidR="002B6E68">
        <w:t xml:space="preserve">     </w:t>
      </w:r>
      <w:r w:rsidR="00F2649D">
        <w:t xml:space="preserve">Anxiety </w:t>
      </w:r>
      <w:r w:rsidR="002B6E68">
        <w:t xml:space="preserve">     </w:t>
      </w:r>
      <w:r w:rsidR="00F2649D">
        <w:t>Dizziness</w:t>
      </w:r>
      <w:r w:rsidR="002B6E68">
        <w:t xml:space="preserve">     </w:t>
      </w:r>
      <w:r w:rsidR="00F2649D">
        <w:t xml:space="preserve"> Loss of Feeling</w:t>
      </w:r>
      <w:r w:rsidR="002B6E68">
        <w:t xml:space="preserve">     </w:t>
      </w:r>
      <w:r w:rsidR="00F2649D">
        <w:t xml:space="preserve"> Headaches </w:t>
      </w:r>
      <w:r w:rsidR="002B6E68">
        <w:t xml:space="preserve">      </w:t>
      </w:r>
      <w:r w:rsidR="00F2649D">
        <w:t xml:space="preserve">Nausea </w:t>
      </w:r>
      <w:r w:rsidR="002B6E68">
        <w:t xml:space="preserve">     </w:t>
      </w:r>
      <w:r w:rsidR="00F2649D">
        <w:t xml:space="preserve">Constipation </w:t>
      </w:r>
      <w:r w:rsidR="002B6E68">
        <w:t xml:space="preserve">      </w:t>
      </w:r>
      <w:r w:rsidR="00F2649D">
        <w:t>Muscle Weakness</w:t>
      </w:r>
      <w:r w:rsidR="004A21CD">
        <w:t xml:space="preserve"> </w:t>
      </w:r>
    </w:p>
    <w:p w14:paraId="399CE6A1" w14:textId="2039295B" w:rsidR="005843A6" w:rsidRDefault="00AD022B" w:rsidP="004A21CD">
      <w:pPr>
        <w:pStyle w:val="NoSpacing"/>
        <w:spacing w:line="276" w:lineRule="auto"/>
        <w:ind w:left="-720" w:right="-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3BD58B8" wp14:editId="7A8DEBEE">
                <wp:simplePos x="0" y="0"/>
                <wp:positionH relativeFrom="column">
                  <wp:posOffset>4314825</wp:posOffset>
                </wp:positionH>
                <wp:positionV relativeFrom="paragraph">
                  <wp:posOffset>287020</wp:posOffset>
                </wp:positionV>
                <wp:extent cx="123825" cy="0"/>
                <wp:effectExtent l="0" t="0" r="0" b="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AF48AB" id="Straight Connector 53" o:spid="_x0000_s1026" style="position:absolute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75pt,22.6pt" to="349.5pt,2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43D19FC0" wp14:editId="0065A10D">
                <wp:simplePos x="0" y="0"/>
                <wp:positionH relativeFrom="column">
                  <wp:posOffset>4943475</wp:posOffset>
                </wp:positionH>
                <wp:positionV relativeFrom="paragraph">
                  <wp:posOffset>277495</wp:posOffset>
                </wp:positionV>
                <wp:extent cx="123825" cy="0"/>
                <wp:effectExtent l="0" t="0" r="0" b="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1B20F7" id="Straight Connector 54" o:spid="_x0000_s1026" style="position:absolute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9.25pt,21.85pt" to="399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42D65EF" wp14:editId="4ED4EA48">
                <wp:simplePos x="0" y="0"/>
                <wp:positionH relativeFrom="column">
                  <wp:posOffset>3752850</wp:posOffset>
                </wp:positionH>
                <wp:positionV relativeFrom="paragraph">
                  <wp:posOffset>287020</wp:posOffset>
                </wp:positionV>
                <wp:extent cx="123825" cy="0"/>
                <wp:effectExtent l="0" t="0" r="0" b="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EF6507" id="Straight Connector 52" o:spid="_x0000_s1026" style="position:absolute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5.5pt,22.6pt" to="305.25pt,2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34CA128D" wp14:editId="266A7455">
                <wp:simplePos x="0" y="0"/>
                <wp:positionH relativeFrom="column">
                  <wp:posOffset>3267075</wp:posOffset>
                </wp:positionH>
                <wp:positionV relativeFrom="paragraph">
                  <wp:posOffset>300355</wp:posOffset>
                </wp:positionV>
                <wp:extent cx="123825" cy="0"/>
                <wp:effectExtent l="0" t="0" r="0" b="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4FA186" id="Straight Connector 51" o:spid="_x0000_s1026" style="position:absolute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7.25pt,23.65pt" to="267pt,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4A312C00" wp14:editId="27FE7149">
                <wp:simplePos x="0" y="0"/>
                <wp:positionH relativeFrom="column">
                  <wp:posOffset>2543175</wp:posOffset>
                </wp:positionH>
                <wp:positionV relativeFrom="paragraph">
                  <wp:posOffset>290830</wp:posOffset>
                </wp:positionV>
                <wp:extent cx="123825" cy="0"/>
                <wp:effectExtent l="0" t="0" r="0" b="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B62F2B" id="Straight Connector 50" o:spid="_x0000_s1026" style="position:absolute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5pt,22.9pt" to="210pt,2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95C2269" wp14:editId="0AE9C2D5">
                <wp:simplePos x="0" y="0"/>
                <wp:positionH relativeFrom="column">
                  <wp:posOffset>1743075</wp:posOffset>
                </wp:positionH>
                <wp:positionV relativeFrom="paragraph">
                  <wp:posOffset>300355</wp:posOffset>
                </wp:positionV>
                <wp:extent cx="123825" cy="0"/>
                <wp:effectExtent l="0" t="0" r="0" b="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562420" id="Straight Connector 49" o:spid="_x0000_s1026" style="position:absolute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7.25pt,23.65pt" to="147pt,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F53C328" wp14:editId="29EB59EF">
                <wp:simplePos x="0" y="0"/>
                <wp:positionH relativeFrom="column">
                  <wp:posOffset>228600</wp:posOffset>
                </wp:positionH>
                <wp:positionV relativeFrom="paragraph">
                  <wp:posOffset>300355</wp:posOffset>
                </wp:positionV>
                <wp:extent cx="123825" cy="0"/>
                <wp:effectExtent l="0" t="0" r="0" b="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6AD680" id="Straight Connector 48" o:spid="_x0000_s1026" style="position:absolute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pt,23.65pt" to="27.75pt,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4A21CD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2A51078" wp14:editId="03991C8D">
                <wp:simplePos x="0" y="0"/>
                <wp:positionH relativeFrom="column">
                  <wp:posOffset>4543425</wp:posOffset>
                </wp:positionH>
                <wp:positionV relativeFrom="paragraph">
                  <wp:posOffset>104140</wp:posOffset>
                </wp:positionV>
                <wp:extent cx="123825" cy="0"/>
                <wp:effectExtent l="0" t="0" r="0" b="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EAC337" id="Straight Connector 47" o:spid="_x0000_s1026" style="position:absolute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7.75pt,8.2pt" to="367.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4A21CD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266B27C" wp14:editId="47C6F0A9">
                <wp:simplePos x="0" y="0"/>
                <wp:positionH relativeFrom="column">
                  <wp:posOffset>3562350</wp:posOffset>
                </wp:positionH>
                <wp:positionV relativeFrom="paragraph">
                  <wp:posOffset>94615</wp:posOffset>
                </wp:positionV>
                <wp:extent cx="123825" cy="0"/>
                <wp:effectExtent l="0" t="0" r="0" b="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EC9C63" id="Straight Connector 46" o:spid="_x0000_s1026" style="position:absolute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0.5pt,7.45pt" to="290.2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 w:rsidR="004A21CD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D08EF26" wp14:editId="352111E6">
                <wp:simplePos x="0" y="0"/>
                <wp:positionH relativeFrom="column">
                  <wp:posOffset>1171575</wp:posOffset>
                </wp:positionH>
                <wp:positionV relativeFrom="paragraph">
                  <wp:posOffset>75565</wp:posOffset>
                </wp:positionV>
                <wp:extent cx="123825" cy="0"/>
                <wp:effectExtent l="0" t="0" r="0" b="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FC6630" id="Straight Connector 44" o:spid="_x0000_s1026" style="position:absolute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25pt,5.95pt" to="102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4A21CD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6711FBE" wp14:editId="16133557">
                <wp:simplePos x="0" y="0"/>
                <wp:positionH relativeFrom="column">
                  <wp:posOffset>2276475</wp:posOffset>
                </wp:positionH>
                <wp:positionV relativeFrom="paragraph">
                  <wp:posOffset>85090</wp:posOffset>
                </wp:positionV>
                <wp:extent cx="123825" cy="0"/>
                <wp:effectExtent l="0" t="0" r="0" b="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F71CBB" id="Straight Connector 45" o:spid="_x0000_s1026" style="position:absolute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9.25pt,6.7pt" to="189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4A21CD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F9A6873" wp14:editId="045F16E6">
                <wp:simplePos x="0" y="0"/>
                <wp:positionH relativeFrom="column">
                  <wp:posOffset>285750</wp:posOffset>
                </wp:positionH>
                <wp:positionV relativeFrom="paragraph">
                  <wp:posOffset>85090</wp:posOffset>
                </wp:positionV>
                <wp:extent cx="123825" cy="0"/>
                <wp:effectExtent l="0" t="0" r="0" b="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0F8D1D" id="Straight Connector 43" o:spid="_x0000_s1026" style="position:absolute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5pt,6.7pt" to="32.2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F2649D">
        <w:t xml:space="preserve"> Weight Loss </w:t>
      </w:r>
      <w:r w:rsidR="004A21CD">
        <w:t xml:space="preserve">     </w:t>
      </w:r>
      <w:r w:rsidR="00F2649D">
        <w:t>Weight Gain</w:t>
      </w:r>
      <w:r w:rsidR="004A21CD">
        <w:t xml:space="preserve">     </w:t>
      </w:r>
      <w:r w:rsidR="00F2649D">
        <w:t xml:space="preserve"> Distorted Vision </w:t>
      </w:r>
      <w:r w:rsidR="004A21CD">
        <w:t xml:space="preserve">     </w:t>
      </w:r>
      <w:r w:rsidR="00F2649D">
        <w:t>Sexual Dysfunction</w:t>
      </w:r>
      <w:r w:rsidR="004A21CD">
        <w:t xml:space="preserve">     </w:t>
      </w:r>
      <w:r w:rsidR="00F2649D">
        <w:t xml:space="preserve"> </w:t>
      </w:r>
      <w:r w:rsidR="004A21CD">
        <w:t xml:space="preserve"> </w:t>
      </w:r>
      <w:r w:rsidR="00F2649D">
        <w:t>Missing Work</w:t>
      </w:r>
      <w:r w:rsidR="004A21CD">
        <w:t xml:space="preserve">    </w:t>
      </w:r>
      <w:r w:rsidR="00F2649D">
        <w:t xml:space="preserve"> </w:t>
      </w:r>
      <w:r w:rsidR="004A21CD">
        <w:t xml:space="preserve">  </w:t>
      </w:r>
      <w:r w:rsidR="00F2649D">
        <w:t>Change in Appetite Nightmares</w:t>
      </w:r>
      <w:r>
        <w:t xml:space="preserve">    </w:t>
      </w:r>
      <w:r w:rsidR="00F2649D">
        <w:t xml:space="preserve"> Inability to Concentrate </w:t>
      </w:r>
      <w:r>
        <w:t xml:space="preserve">     </w:t>
      </w:r>
      <w:r w:rsidR="00F2649D">
        <w:t>Depression</w:t>
      </w:r>
      <w:r>
        <w:t xml:space="preserve">    </w:t>
      </w:r>
      <w:r w:rsidR="00F2649D">
        <w:t xml:space="preserve"> Irritability </w:t>
      </w:r>
      <w:r>
        <w:t xml:space="preserve">    </w:t>
      </w:r>
      <w:r w:rsidR="00F2649D">
        <w:t>Anger</w:t>
      </w:r>
      <w:r>
        <w:t xml:space="preserve">     </w:t>
      </w:r>
      <w:r w:rsidR="00F2649D">
        <w:t xml:space="preserve"> Crying </w:t>
      </w:r>
      <w:r>
        <w:t xml:space="preserve">     </w:t>
      </w:r>
      <w:r w:rsidR="00F2649D">
        <w:t>Suicidal</w:t>
      </w:r>
      <w:r>
        <w:t xml:space="preserve">     </w:t>
      </w:r>
      <w:r w:rsidR="00F2649D">
        <w:t xml:space="preserve"> Mobility </w:t>
      </w:r>
    </w:p>
    <w:p w14:paraId="4BF43A56" w14:textId="5708D447" w:rsidR="00E813DD" w:rsidRDefault="00E813DD" w:rsidP="004A21CD">
      <w:pPr>
        <w:pStyle w:val="NoSpacing"/>
        <w:spacing w:line="276" w:lineRule="auto"/>
        <w:ind w:left="-720" w:right="-720"/>
      </w:pPr>
      <w:r>
        <w:t>Other: ____________________________________________________________________________________________</w:t>
      </w:r>
    </w:p>
    <w:p w14:paraId="07A89FD1" w14:textId="1EF3B575" w:rsidR="00AD022B" w:rsidRDefault="00AD022B" w:rsidP="004A21CD">
      <w:pPr>
        <w:pStyle w:val="NoSpacing"/>
        <w:spacing w:line="276" w:lineRule="auto"/>
        <w:ind w:left="-720" w:right="-720"/>
      </w:pPr>
    </w:p>
    <w:p w14:paraId="06850EAB" w14:textId="1E72C3C2" w:rsidR="00AD022B" w:rsidRDefault="00AD022B" w:rsidP="004A21CD">
      <w:pPr>
        <w:pStyle w:val="NoSpacing"/>
        <w:spacing w:line="276" w:lineRule="auto"/>
        <w:ind w:left="-720" w:right="-720"/>
        <w:rPr>
          <w:b/>
        </w:rPr>
      </w:pPr>
      <w:r>
        <w:t xml:space="preserve">Were any of the experiences listed above present before your accident/injury? </w:t>
      </w:r>
      <w:r>
        <w:rPr>
          <w:b/>
        </w:rPr>
        <w:t>YES / NO</w:t>
      </w:r>
    </w:p>
    <w:p w14:paraId="3E8F4848" w14:textId="626D00E7" w:rsidR="00037091" w:rsidRDefault="00E813DD" w:rsidP="00B975E3">
      <w:pPr>
        <w:pStyle w:val="NoSpacing"/>
        <w:spacing w:line="360" w:lineRule="auto"/>
        <w:ind w:left="-720" w:right="-720"/>
      </w:pPr>
      <w:r>
        <w:t>If you answered yes, identify the symptoms:</w:t>
      </w:r>
    </w:p>
    <w:p w14:paraId="0AC891D6" w14:textId="52448E75" w:rsidR="00E813DD" w:rsidRDefault="00E813DD" w:rsidP="00B975E3">
      <w:pPr>
        <w:pStyle w:val="NoSpacing"/>
        <w:spacing w:line="360" w:lineRule="auto"/>
        <w:ind w:left="-720" w:right="-720"/>
      </w:pP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______________________________________________________________________</w:t>
      </w:r>
    </w:p>
    <w:p w14:paraId="2B19FB91" w14:textId="1AE9A4CA" w:rsidR="00E813DD" w:rsidRDefault="00E813DD" w:rsidP="00B975E3">
      <w:pPr>
        <w:pStyle w:val="NoSpacing"/>
        <w:spacing w:line="360" w:lineRule="auto"/>
        <w:ind w:left="-720" w:right="-720"/>
      </w:pPr>
      <w:r>
        <w:t>__________________________________________________________________________________________________</w:t>
      </w:r>
    </w:p>
    <w:p w14:paraId="1063A583" w14:textId="66EC1653" w:rsidR="00E813DD" w:rsidRDefault="00E813DD" w:rsidP="00B975E3">
      <w:pPr>
        <w:pStyle w:val="NoSpacing"/>
        <w:spacing w:line="360" w:lineRule="auto"/>
        <w:ind w:left="-720" w:right="-720"/>
      </w:pPr>
      <w:r>
        <w:t>__________________________________________________________________________________________________</w:t>
      </w:r>
    </w:p>
    <w:p w14:paraId="0A216451" w14:textId="556BB630" w:rsidR="00E813DD" w:rsidRPr="00E813DD" w:rsidRDefault="00E813DD" w:rsidP="00037091">
      <w:pPr>
        <w:pStyle w:val="NoSpacing"/>
        <w:spacing w:line="480" w:lineRule="auto"/>
        <w:ind w:left="-720" w:right="-720"/>
        <w:rPr>
          <w:b/>
        </w:rPr>
      </w:pPr>
      <w:r>
        <w:t xml:space="preserve">Have you been exercising, stretching or continuing with physical therapy or on your own? </w:t>
      </w:r>
      <w:r>
        <w:rPr>
          <w:b/>
        </w:rPr>
        <w:t>YES / NO</w:t>
      </w:r>
    </w:p>
    <w:p w14:paraId="1125102A" w14:textId="39E00548" w:rsidR="00CE7BC9" w:rsidRDefault="00CE7BC9" w:rsidP="00CE7BC9">
      <w:pPr>
        <w:pStyle w:val="NoSpacing"/>
        <w:ind w:left="-720"/>
      </w:pPr>
    </w:p>
    <w:p w14:paraId="72B94DAD" w14:textId="73F80119" w:rsidR="00CE7BC9" w:rsidRPr="00CE7BC9" w:rsidRDefault="00CE7BC9" w:rsidP="00CE7BC9">
      <w:pPr>
        <w:pStyle w:val="NoSpacing"/>
      </w:pPr>
    </w:p>
    <w:p w14:paraId="3255289A" w14:textId="456CB1AD" w:rsidR="00CE7BC9" w:rsidRDefault="00E813DD" w:rsidP="00CE7BC9">
      <w:pPr>
        <w:ind w:left="-720" w:right="-72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If the pain wakes you up, can you get to sleep within 30 minutes after readjusting?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b/>
          <w:sz w:val="24"/>
        </w:rPr>
        <w:t>YES / NO</w:t>
      </w:r>
    </w:p>
    <w:p w14:paraId="75E90692" w14:textId="3DD1D948" w:rsidR="00E813DD" w:rsidRPr="00E813DD" w:rsidRDefault="00E813DD" w:rsidP="00E813DD">
      <w:pPr>
        <w:pStyle w:val="NoSpacing"/>
        <w:ind w:left="-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813DD">
        <w:rPr>
          <w:rFonts w:ascii="Times New Roman" w:hAnsi="Times New Roman" w:cs="Times New Roman"/>
          <w:b/>
          <w:sz w:val="24"/>
          <w:szCs w:val="24"/>
          <w:u w:val="single"/>
        </w:rPr>
        <w:t>MEDICATION INFORMATION:</w:t>
      </w:r>
    </w:p>
    <w:p w14:paraId="36896ECE" w14:textId="6EEBD8EF" w:rsidR="00E813DD" w:rsidRDefault="00E813DD" w:rsidP="00E813DD">
      <w:pPr>
        <w:pStyle w:val="NoSpacing"/>
        <w:ind w:left="-720"/>
      </w:pPr>
      <w:r>
        <w:t xml:space="preserve">Please list each medication </w:t>
      </w:r>
      <w:r w:rsidR="00E05EF5">
        <w:t>as well as dosage and how it affects your pain level:</w:t>
      </w:r>
    </w:p>
    <w:p w14:paraId="68EE3192" w14:textId="14F0ABD9" w:rsidR="00E05EF5" w:rsidRDefault="00E05EF5" w:rsidP="00E813DD">
      <w:pPr>
        <w:pStyle w:val="NoSpacing"/>
        <w:ind w:left="-720"/>
      </w:pPr>
    </w:p>
    <w:p w14:paraId="6FFD5655" w14:textId="08D3F8AA" w:rsidR="00E05EF5" w:rsidRDefault="00E05EF5" w:rsidP="00E05EF5">
      <w:pPr>
        <w:pStyle w:val="NoSpacing"/>
        <w:spacing w:line="360" w:lineRule="auto"/>
        <w:ind w:left="-720"/>
        <w:rPr>
          <w:b/>
        </w:rPr>
      </w:pPr>
      <w:r>
        <w:t xml:space="preserve">_______________________________________________  </w:t>
      </w:r>
      <w:r>
        <w:rPr>
          <w:b/>
        </w:rPr>
        <w:t>No Relief  0  1  2  3  4  5  6  7  8  9  10  Complete Relief</w:t>
      </w:r>
    </w:p>
    <w:p w14:paraId="18305493" w14:textId="77777777" w:rsidR="00E05EF5" w:rsidRPr="00E05EF5" w:rsidRDefault="00E05EF5" w:rsidP="00E05EF5">
      <w:pPr>
        <w:pStyle w:val="NoSpacing"/>
        <w:spacing w:line="360" w:lineRule="auto"/>
        <w:ind w:left="-720"/>
        <w:rPr>
          <w:b/>
        </w:rPr>
      </w:pPr>
      <w:r>
        <w:t xml:space="preserve">_______________________________________________  </w:t>
      </w:r>
      <w:r>
        <w:rPr>
          <w:b/>
        </w:rPr>
        <w:t>No Relief  0  1  2  3  4  5  6  7  8  9  10  Complete Relief</w:t>
      </w:r>
    </w:p>
    <w:p w14:paraId="545C5EA1" w14:textId="77777777" w:rsidR="00E05EF5" w:rsidRPr="00E05EF5" w:rsidRDefault="00E05EF5" w:rsidP="00E05EF5">
      <w:pPr>
        <w:pStyle w:val="NoSpacing"/>
        <w:spacing w:line="360" w:lineRule="auto"/>
        <w:ind w:left="-720"/>
        <w:rPr>
          <w:b/>
        </w:rPr>
      </w:pPr>
      <w:r>
        <w:t xml:space="preserve">_______________________________________________  </w:t>
      </w:r>
      <w:r>
        <w:rPr>
          <w:b/>
        </w:rPr>
        <w:t>No Relief  0  1  2  3  4  5  6  7  8  9  10  Complete Relief</w:t>
      </w:r>
    </w:p>
    <w:p w14:paraId="76A72904" w14:textId="77777777" w:rsidR="00E05EF5" w:rsidRPr="00E05EF5" w:rsidRDefault="00E05EF5" w:rsidP="00E05EF5">
      <w:pPr>
        <w:pStyle w:val="NoSpacing"/>
        <w:spacing w:line="360" w:lineRule="auto"/>
        <w:ind w:left="-720"/>
        <w:rPr>
          <w:b/>
        </w:rPr>
      </w:pPr>
      <w:r>
        <w:t xml:space="preserve">_______________________________________________  </w:t>
      </w:r>
      <w:r>
        <w:rPr>
          <w:b/>
        </w:rPr>
        <w:t>No Relief  0  1  2  3  4  5  6  7  8  9  10  Complete Relief</w:t>
      </w:r>
    </w:p>
    <w:p w14:paraId="05DD7931" w14:textId="77777777" w:rsidR="00E05EF5" w:rsidRPr="00E05EF5" w:rsidRDefault="00E05EF5" w:rsidP="00E05EF5">
      <w:pPr>
        <w:pStyle w:val="NoSpacing"/>
        <w:spacing w:line="360" w:lineRule="auto"/>
        <w:ind w:left="-720"/>
        <w:rPr>
          <w:b/>
        </w:rPr>
      </w:pPr>
      <w:r>
        <w:t xml:space="preserve">_______________________________________________  </w:t>
      </w:r>
      <w:r>
        <w:rPr>
          <w:b/>
        </w:rPr>
        <w:t>No Relief  0  1  2  3  4  5  6  7  8  9  10  Complete Relief</w:t>
      </w:r>
    </w:p>
    <w:p w14:paraId="1C7EEE4C" w14:textId="77777777" w:rsidR="00E05EF5" w:rsidRPr="00E05EF5" w:rsidRDefault="00E05EF5" w:rsidP="00E05EF5">
      <w:pPr>
        <w:pStyle w:val="NoSpacing"/>
        <w:spacing w:line="360" w:lineRule="auto"/>
        <w:ind w:left="-720"/>
        <w:rPr>
          <w:b/>
        </w:rPr>
      </w:pPr>
      <w:r>
        <w:t xml:space="preserve">_______________________________________________  </w:t>
      </w:r>
      <w:r>
        <w:rPr>
          <w:b/>
        </w:rPr>
        <w:t>No Relief  0  1  2  3  4  5  6  7  8  9  10  Complete Relief</w:t>
      </w:r>
    </w:p>
    <w:p w14:paraId="48E130E0" w14:textId="330D6291" w:rsidR="00222757" w:rsidRDefault="00222757" w:rsidP="00222757">
      <w:pPr>
        <w:pStyle w:val="NoSpacing"/>
        <w:ind w:left="-720"/>
        <w:rPr>
          <w:b/>
        </w:rPr>
      </w:pPr>
      <w:r>
        <w:t xml:space="preserve">Does the medication increase your level of function? </w:t>
      </w:r>
      <w:r>
        <w:tab/>
      </w:r>
      <w:r w:rsidR="00900A38">
        <w:tab/>
      </w:r>
      <w:r>
        <w:rPr>
          <w:b/>
        </w:rPr>
        <w:t>YES / NO</w:t>
      </w:r>
    </w:p>
    <w:p w14:paraId="64BDE8D1" w14:textId="3E6F916E" w:rsidR="00222757" w:rsidRDefault="00222757" w:rsidP="00222757">
      <w:pPr>
        <w:pStyle w:val="NoSpacing"/>
        <w:ind w:left="-720"/>
        <w:rPr>
          <w:b/>
        </w:rPr>
      </w:pPr>
      <w:r>
        <w:t>Does the medication improve your daily activities of life?</w:t>
      </w:r>
      <w:r>
        <w:tab/>
      </w:r>
      <w:r>
        <w:rPr>
          <w:b/>
        </w:rPr>
        <w:t>YES / NO</w:t>
      </w:r>
    </w:p>
    <w:p w14:paraId="592B0605" w14:textId="238B1378" w:rsidR="00222757" w:rsidRDefault="00222757" w:rsidP="00222757">
      <w:pPr>
        <w:pStyle w:val="NoSpacing"/>
        <w:ind w:left="-720"/>
        <w:rPr>
          <w:b/>
        </w:rPr>
      </w:pPr>
      <w:r>
        <w:t>Does the medication improve your quality of life?</w:t>
      </w:r>
      <w:r>
        <w:tab/>
      </w:r>
      <w:r w:rsidR="00900A38">
        <w:tab/>
      </w:r>
      <w:r>
        <w:rPr>
          <w:b/>
        </w:rPr>
        <w:t>YES / NO</w:t>
      </w:r>
    </w:p>
    <w:p w14:paraId="1DC24A4D" w14:textId="41A924C5" w:rsidR="00222757" w:rsidRDefault="00222757" w:rsidP="004C6E23">
      <w:pPr>
        <w:pStyle w:val="NoSpacing"/>
        <w:spacing w:line="276" w:lineRule="auto"/>
        <w:ind w:left="-720"/>
      </w:pPr>
    </w:p>
    <w:p w14:paraId="10F46745" w14:textId="3E5B2387" w:rsidR="00222757" w:rsidRDefault="00222757" w:rsidP="00D23E2F">
      <w:pPr>
        <w:pStyle w:val="NoSpacing"/>
        <w:spacing w:line="360" w:lineRule="auto"/>
        <w:ind w:left="-720" w:right="-720"/>
        <w:jc w:val="both"/>
      </w:pPr>
      <w:r>
        <w:t>How long does it take for the pain to subside? _____________________________________________________</w:t>
      </w:r>
      <w:r w:rsidR="004C6E23">
        <w:t>_</w:t>
      </w:r>
      <w:r w:rsidR="00514157">
        <w:t>______</w:t>
      </w:r>
    </w:p>
    <w:p w14:paraId="795DA94D" w14:textId="43DADCF3" w:rsidR="00222757" w:rsidRDefault="004C6E23" w:rsidP="00D23E2F">
      <w:pPr>
        <w:pStyle w:val="NoSpacing"/>
        <w:spacing w:line="360" w:lineRule="auto"/>
        <w:ind w:left="-720" w:right="-720"/>
        <w:jc w:val="both"/>
      </w:pPr>
      <w:r>
        <w:t>How long does the pain relief last?</w:t>
      </w:r>
      <w:r w:rsidR="00514157">
        <w:t xml:space="preserve"> </w:t>
      </w:r>
      <w:r>
        <w:t xml:space="preserve"> ______________________________________________________________</w:t>
      </w:r>
      <w:r w:rsidR="00514157">
        <w:t>_______</w:t>
      </w:r>
    </w:p>
    <w:p w14:paraId="105DEDED" w14:textId="779FADC9" w:rsidR="00EA1E8F" w:rsidRDefault="00EA1E8F" w:rsidP="00D23E2F">
      <w:pPr>
        <w:pStyle w:val="NoSpacing"/>
        <w:spacing w:line="360" w:lineRule="auto"/>
        <w:ind w:left="-720" w:right="-720"/>
        <w:jc w:val="both"/>
      </w:pPr>
      <w:r>
        <w:t>What makes your pain worse?  __________________________________________________________________</w:t>
      </w:r>
      <w:r w:rsidR="00514157">
        <w:t>______</w:t>
      </w:r>
    </w:p>
    <w:p w14:paraId="560497F5" w14:textId="128B94CA" w:rsidR="00EA1E8F" w:rsidRDefault="00514157" w:rsidP="00D23E2F">
      <w:pPr>
        <w:pStyle w:val="NoSpacing"/>
        <w:spacing w:line="360" w:lineRule="auto"/>
        <w:ind w:left="-720" w:right="-720"/>
        <w:jc w:val="both"/>
      </w:pPr>
      <w:r>
        <w:t>What makes your pain better?  ________________________________________________________________________</w:t>
      </w:r>
    </w:p>
    <w:p w14:paraId="06E9767F" w14:textId="64EDD184" w:rsidR="00514157" w:rsidRDefault="00514157" w:rsidP="00D23E2F">
      <w:pPr>
        <w:pStyle w:val="NoSpacing"/>
        <w:spacing w:line="360" w:lineRule="auto"/>
        <w:ind w:left="-720" w:right="-720"/>
        <w:jc w:val="both"/>
      </w:pPr>
      <w:r>
        <w:t>Please list adverse side effects from medication: __________________________________________________________</w:t>
      </w:r>
    </w:p>
    <w:p w14:paraId="22E410F9" w14:textId="250AA085" w:rsidR="00514157" w:rsidRDefault="00514157" w:rsidP="00D23E2F">
      <w:pPr>
        <w:pStyle w:val="NoSpacing"/>
        <w:spacing w:line="360" w:lineRule="auto"/>
        <w:ind w:left="-720" w:right="-720"/>
        <w:jc w:val="both"/>
      </w:pPr>
      <w:r>
        <w:t>__________________________________________________________________________________________________</w:t>
      </w:r>
    </w:p>
    <w:p w14:paraId="3A7EB609" w14:textId="75FBD105" w:rsidR="00514157" w:rsidRDefault="00514157" w:rsidP="00D23E2F">
      <w:pPr>
        <w:pStyle w:val="NoSpacing"/>
        <w:spacing w:line="360" w:lineRule="auto"/>
        <w:ind w:left="-720" w:right="-720"/>
        <w:jc w:val="both"/>
      </w:pPr>
      <w:r>
        <w:t>____________________________________________________________________________________________________________________________________________________________________________________________________</w:t>
      </w:r>
    </w:p>
    <w:p w14:paraId="70AAF75D" w14:textId="459FAA66" w:rsidR="001B6A1F" w:rsidRDefault="00DF0F81" w:rsidP="001B6A1F">
      <w:pPr>
        <w:pStyle w:val="NoSpacing"/>
        <w:spacing w:line="276" w:lineRule="auto"/>
        <w:ind w:left="-720" w:right="-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7A7F158C" wp14:editId="55D4B617">
                <wp:simplePos x="0" y="0"/>
                <wp:positionH relativeFrom="column">
                  <wp:posOffset>4505325</wp:posOffset>
                </wp:positionH>
                <wp:positionV relativeFrom="paragraph">
                  <wp:posOffset>85725</wp:posOffset>
                </wp:positionV>
                <wp:extent cx="123825" cy="0"/>
                <wp:effectExtent l="0" t="0" r="0" b="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A74251" id="Straight Connector 57" o:spid="_x0000_s1026" style="position:absolute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4.75pt,6.75pt" to="364.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1B6A1F"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7809DF3D" wp14:editId="2DC62890">
                <wp:simplePos x="0" y="0"/>
                <wp:positionH relativeFrom="column">
                  <wp:posOffset>5095875</wp:posOffset>
                </wp:positionH>
                <wp:positionV relativeFrom="paragraph">
                  <wp:posOffset>85725</wp:posOffset>
                </wp:positionV>
                <wp:extent cx="123825" cy="0"/>
                <wp:effectExtent l="0" t="0" r="0" b="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0AC448" id="Straight Connector 55" o:spid="_x0000_s1026" style="position:absolute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1.25pt,6.75pt" to="411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1B6A1F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60EEA77" wp14:editId="6A0CD0A9">
                <wp:simplePos x="0" y="0"/>
                <wp:positionH relativeFrom="column">
                  <wp:posOffset>5753100</wp:posOffset>
                </wp:positionH>
                <wp:positionV relativeFrom="paragraph">
                  <wp:posOffset>95250</wp:posOffset>
                </wp:positionV>
                <wp:extent cx="123825" cy="0"/>
                <wp:effectExtent l="0" t="0" r="0" b="0"/>
                <wp:wrapNone/>
                <wp:docPr id="56" name="Straight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9B8645" id="Straight Connector 56" o:spid="_x0000_s1026" style="position:absolute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3pt,7.5pt" to="462.7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 w:rsidR="001B6A1F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DF1B7FA" wp14:editId="2D2BB5C8">
                <wp:simplePos x="0" y="0"/>
                <wp:positionH relativeFrom="column">
                  <wp:posOffset>3562350</wp:posOffset>
                </wp:positionH>
                <wp:positionV relativeFrom="paragraph">
                  <wp:posOffset>85725</wp:posOffset>
                </wp:positionV>
                <wp:extent cx="123825" cy="0"/>
                <wp:effectExtent l="0" t="0" r="0" b="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D7D503" id="Straight Connector 58" o:spid="_x0000_s1026" style="position:absolute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0.5pt,6.75pt" to="290.2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1B6A1F">
        <w:rPr>
          <w:b/>
          <w:u w:val="single"/>
        </w:rPr>
        <w:t>If your experiencing any of the following, please circle:</w:t>
      </w:r>
      <w:r w:rsidR="001B6A1F">
        <w:t xml:space="preserve"> Sleeplessness       Incontinence      Fatigue      Fainting      </w:t>
      </w:r>
    </w:p>
    <w:p w14:paraId="69E08EBD" w14:textId="77777777" w:rsidR="001B6A1F" w:rsidRDefault="001B6A1F" w:rsidP="001B6A1F">
      <w:pPr>
        <w:pStyle w:val="NoSpacing"/>
        <w:spacing w:line="276" w:lineRule="auto"/>
        <w:ind w:left="-720" w:right="-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00E989D5" wp14:editId="1A59717F">
                <wp:simplePos x="0" y="0"/>
                <wp:positionH relativeFrom="column">
                  <wp:posOffset>4229100</wp:posOffset>
                </wp:positionH>
                <wp:positionV relativeFrom="paragraph">
                  <wp:posOffset>82550</wp:posOffset>
                </wp:positionV>
                <wp:extent cx="123825" cy="0"/>
                <wp:effectExtent l="0" t="0" r="0" b="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8D968B" id="Straight Connector 59" o:spid="_x0000_s1026" style="position:absolute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pt,6.5pt" to="342.75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7463C2B1" wp14:editId="3230F66D">
                <wp:simplePos x="0" y="0"/>
                <wp:positionH relativeFrom="column">
                  <wp:posOffset>5143500</wp:posOffset>
                </wp:positionH>
                <wp:positionV relativeFrom="paragraph">
                  <wp:posOffset>82550</wp:posOffset>
                </wp:positionV>
                <wp:extent cx="123825" cy="0"/>
                <wp:effectExtent l="0" t="0" r="0" b="0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7F27E9" id="Straight Connector 60" o:spid="_x0000_s1026" style="position:absolute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5pt,6.5pt" to="414.75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1B6A880B" wp14:editId="60F1DCAB">
                <wp:simplePos x="0" y="0"/>
                <wp:positionH relativeFrom="column">
                  <wp:posOffset>3600450</wp:posOffset>
                </wp:positionH>
                <wp:positionV relativeFrom="paragraph">
                  <wp:posOffset>92075</wp:posOffset>
                </wp:positionV>
                <wp:extent cx="123825" cy="0"/>
                <wp:effectExtent l="0" t="0" r="0" b="0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496C58" id="Straight Connector 61" o:spid="_x0000_s1026" style="position:absolute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3.5pt,7.25pt" to="293.2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39AB81AF" wp14:editId="039AF031">
                <wp:simplePos x="0" y="0"/>
                <wp:positionH relativeFrom="column">
                  <wp:posOffset>2771775</wp:posOffset>
                </wp:positionH>
                <wp:positionV relativeFrom="paragraph">
                  <wp:posOffset>92075</wp:posOffset>
                </wp:positionV>
                <wp:extent cx="123825" cy="0"/>
                <wp:effectExtent l="0" t="0" r="0" b="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6605FA" id="Straight Connector 62" o:spid="_x0000_s1026" style="position:absolute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8.25pt,7.25pt" to="228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9FD4491" wp14:editId="343C546E">
                <wp:simplePos x="0" y="0"/>
                <wp:positionH relativeFrom="column">
                  <wp:posOffset>1762125</wp:posOffset>
                </wp:positionH>
                <wp:positionV relativeFrom="paragraph">
                  <wp:posOffset>92075</wp:posOffset>
                </wp:positionV>
                <wp:extent cx="123825" cy="0"/>
                <wp:effectExtent l="0" t="0" r="0" b="0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9C4E8A" id="Straight Connector 63" o:spid="_x0000_s1026" style="position:absolute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.75pt,7.25pt" to="148.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097FCD11" wp14:editId="06EAB522">
                <wp:simplePos x="0" y="0"/>
                <wp:positionH relativeFrom="column">
                  <wp:posOffset>1047750</wp:posOffset>
                </wp:positionH>
                <wp:positionV relativeFrom="paragraph">
                  <wp:posOffset>82550</wp:posOffset>
                </wp:positionV>
                <wp:extent cx="123825" cy="0"/>
                <wp:effectExtent l="0" t="0" r="0" b="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04C915" id="Straight Connector 64" o:spid="_x0000_s1026" style="position:absolute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.5pt,6.5pt" to="92.25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7533966A" wp14:editId="571E6222">
                <wp:simplePos x="0" y="0"/>
                <wp:positionH relativeFrom="margin">
                  <wp:posOffset>428625</wp:posOffset>
                </wp:positionH>
                <wp:positionV relativeFrom="paragraph">
                  <wp:posOffset>92075</wp:posOffset>
                </wp:positionV>
                <wp:extent cx="123825" cy="0"/>
                <wp:effectExtent l="0" t="0" r="0" b="0"/>
                <wp:wrapNone/>
                <wp:docPr id="65" name="Straight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42C761" id="Straight Connector 65" o:spid="_x0000_s1026" style="position:absolute;z-index:251762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3.75pt,7.25pt" to="43.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" strokecolor="windowText" strokeweight=".5pt">
                <v:stroke joinstyle="miter"/>
                <w10:wrap anchorx="margin"/>
              </v:line>
            </w:pict>
          </mc:Fallback>
        </mc:AlternateContent>
      </w:r>
      <w:r>
        <w:t xml:space="preserve">Muscle Spasms      Anxiety      Dizziness      Loss of Feeling      Headaches       Nausea      Constipation       Muscle Weakness </w:t>
      </w:r>
    </w:p>
    <w:p w14:paraId="66D0CE7C" w14:textId="2561F3D3" w:rsidR="001B6A1F" w:rsidRDefault="00DF0F81" w:rsidP="001B6A1F">
      <w:pPr>
        <w:pStyle w:val="NoSpacing"/>
        <w:spacing w:line="276" w:lineRule="auto"/>
        <w:ind w:left="-720" w:right="-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4117C73B" wp14:editId="1494BA89">
                <wp:simplePos x="0" y="0"/>
                <wp:positionH relativeFrom="column">
                  <wp:posOffset>3552825</wp:posOffset>
                </wp:positionH>
                <wp:positionV relativeFrom="paragraph">
                  <wp:posOffset>75565</wp:posOffset>
                </wp:positionV>
                <wp:extent cx="123825" cy="0"/>
                <wp:effectExtent l="0" t="0" r="0" b="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7DBC6A" id="Straight Connector 74" o:spid="_x0000_s1026" style="position:absolute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.75pt,5.95pt" to="289.5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 w:rsidR="001B6A1F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43A7957B" wp14:editId="0F1E7571">
                <wp:simplePos x="0" y="0"/>
                <wp:positionH relativeFrom="column">
                  <wp:posOffset>4314825</wp:posOffset>
                </wp:positionH>
                <wp:positionV relativeFrom="paragraph">
                  <wp:posOffset>287020</wp:posOffset>
                </wp:positionV>
                <wp:extent cx="123825" cy="0"/>
                <wp:effectExtent l="0" t="0" r="0" b="0"/>
                <wp:wrapNone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250227" id="Straight Connector 66" o:spid="_x0000_s1026" style="position:absolute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75pt,22.6pt" to="349.5pt,2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1B6A1F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E8C16CB" wp14:editId="7F5319B2">
                <wp:simplePos x="0" y="0"/>
                <wp:positionH relativeFrom="column">
                  <wp:posOffset>4943475</wp:posOffset>
                </wp:positionH>
                <wp:positionV relativeFrom="paragraph">
                  <wp:posOffset>277495</wp:posOffset>
                </wp:positionV>
                <wp:extent cx="123825" cy="0"/>
                <wp:effectExtent l="0" t="0" r="0" b="0"/>
                <wp:wrapNone/>
                <wp:docPr id="67" name="Straight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39E9C9" id="Straight Connector 67" o:spid="_x0000_s1026" style="position:absolute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9.25pt,21.85pt" to="399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1B6A1F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320DCB75" wp14:editId="564322D7">
                <wp:simplePos x="0" y="0"/>
                <wp:positionH relativeFrom="column">
                  <wp:posOffset>3752850</wp:posOffset>
                </wp:positionH>
                <wp:positionV relativeFrom="paragraph">
                  <wp:posOffset>287020</wp:posOffset>
                </wp:positionV>
                <wp:extent cx="123825" cy="0"/>
                <wp:effectExtent l="0" t="0" r="0" b="0"/>
                <wp:wrapNone/>
                <wp:docPr id="68" name="Straight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3EA008" id="Straight Connector 68" o:spid="_x0000_s1026" style="position:absolute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5.5pt,22.6pt" to="305.25pt,2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1B6A1F"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689C7C0D" wp14:editId="564FF8C8">
                <wp:simplePos x="0" y="0"/>
                <wp:positionH relativeFrom="column">
                  <wp:posOffset>3267075</wp:posOffset>
                </wp:positionH>
                <wp:positionV relativeFrom="paragraph">
                  <wp:posOffset>300355</wp:posOffset>
                </wp:positionV>
                <wp:extent cx="123825" cy="0"/>
                <wp:effectExtent l="0" t="0" r="0" b="0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CAC85E" id="Straight Connector 69" o:spid="_x0000_s1026" style="position:absolute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7.25pt,23.65pt" to="267pt,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1B6A1F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5507E660" wp14:editId="2B1DC2EC">
                <wp:simplePos x="0" y="0"/>
                <wp:positionH relativeFrom="column">
                  <wp:posOffset>2543175</wp:posOffset>
                </wp:positionH>
                <wp:positionV relativeFrom="paragraph">
                  <wp:posOffset>290830</wp:posOffset>
                </wp:positionV>
                <wp:extent cx="123825" cy="0"/>
                <wp:effectExtent l="0" t="0" r="0" b="0"/>
                <wp:wrapNone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83AF43" id="Straight Connector 70" o:spid="_x0000_s1026" style="position:absolute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25pt,22.9pt" to="210pt,2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1B6A1F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FCBAD9A" wp14:editId="33CFCCEE">
                <wp:simplePos x="0" y="0"/>
                <wp:positionH relativeFrom="column">
                  <wp:posOffset>1743075</wp:posOffset>
                </wp:positionH>
                <wp:positionV relativeFrom="paragraph">
                  <wp:posOffset>300355</wp:posOffset>
                </wp:positionV>
                <wp:extent cx="123825" cy="0"/>
                <wp:effectExtent l="0" t="0" r="0" b="0"/>
                <wp:wrapNone/>
                <wp:docPr id="71" name="Straight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3A0F5A" id="Straight Connector 71" o:spid="_x0000_s1026" style="position:absolute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7.25pt,23.65pt" to="147pt,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 w:rsidR="001B6A1F"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45F59416" wp14:editId="793EF0B9">
                <wp:simplePos x="0" y="0"/>
                <wp:positionH relativeFrom="column">
                  <wp:posOffset>228600</wp:posOffset>
                </wp:positionH>
                <wp:positionV relativeFrom="paragraph">
                  <wp:posOffset>300355</wp:posOffset>
                </wp:positionV>
                <wp:extent cx="123825" cy="0"/>
                <wp:effectExtent l="0" t="0" r="0" b="0"/>
                <wp:wrapNone/>
                <wp:docPr id="72" name="Straight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EB5D9D" id="Straight Connector 72" o:spid="_x0000_s1026" style="position:absolute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pt,23.65pt" to="27.75pt,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1B6A1F"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7EA5D626" wp14:editId="19FC0549">
                <wp:simplePos x="0" y="0"/>
                <wp:positionH relativeFrom="column">
                  <wp:posOffset>4543425</wp:posOffset>
                </wp:positionH>
                <wp:positionV relativeFrom="page">
                  <wp:posOffset>6819900</wp:posOffset>
                </wp:positionV>
                <wp:extent cx="123825" cy="0"/>
                <wp:effectExtent l="0" t="0" r="0" b="0"/>
                <wp:wrapNone/>
                <wp:docPr id="73" name="Straight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418F00" id="Straight Connector 73" o:spid="_x0000_s1026" style="position:absolute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357.75pt,537pt" to="367.5pt,53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" strokecolor="windowText" strokeweight=".5pt">
                <v:stroke joinstyle="miter"/>
                <w10:wrap anchory="page"/>
              </v:line>
            </w:pict>
          </mc:Fallback>
        </mc:AlternateContent>
      </w:r>
      <w:r w:rsidR="001B6A1F"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DB7F0E2" wp14:editId="24A0FB33">
                <wp:simplePos x="0" y="0"/>
                <wp:positionH relativeFrom="column">
                  <wp:posOffset>1171575</wp:posOffset>
                </wp:positionH>
                <wp:positionV relativeFrom="paragraph">
                  <wp:posOffset>75565</wp:posOffset>
                </wp:positionV>
                <wp:extent cx="123825" cy="0"/>
                <wp:effectExtent l="0" t="0" r="0" b="0"/>
                <wp:wrapNone/>
                <wp:docPr id="75" name="Straight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EB1AB5" id="Straight Connector 75" o:spid="_x0000_s1026" style="position:absolute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25pt,5.95pt" to="102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1B6A1F"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ED198FC" wp14:editId="59E6E3FF">
                <wp:simplePos x="0" y="0"/>
                <wp:positionH relativeFrom="column">
                  <wp:posOffset>2276475</wp:posOffset>
                </wp:positionH>
                <wp:positionV relativeFrom="paragraph">
                  <wp:posOffset>85090</wp:posOffset>
                </wp:positionV>
                <wp:extent cx="123825" cy="0"/>
                <wp:effectExtent l="0" t="0" r="0" b="0"/>
                <wp:wrapNone/>
                <wp:docPr id="76" name="Straight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912EA1" id="Straight Connector 76" o:spid="_x0000_s1026" style="position:absolute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9.25pt,6.7pt" to="189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1B6A1F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09C58F6C" wp14:editId="7B1BD748">
                <wp:simplePos x="0" y="0"/>
                <wp:positionH relativeFrom="column">
                  <wp:posOffset>285750</wp:posOffset>
                </wp:positionH>
                <wp:positionV relativeFrom="paragraph">
                  <wp:posOffset>85090</wp:posOffset>
                </wp:positionV>
                <wp:extent cx="123825" cy="0"/>
                <wp:effectExtent l="0" t="0" r="0" b="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0AFC08" id="Straight Connector 77" o:spid="_x0000_s1026" style="position:absolute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5pt,6.7pt" to="32.2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1B6A1F">
        <w:t xml:space="preserve"> Weight Loss      Weight Gain      Distorted Vision      Sexual Dysfunction       Missing Work       Change in Appetite Nightmares     Inability to Concentrate      Depression     Irritability     Anger      Crying      Suicidal      Mobility </w:t>
      </w:r>
    </w:p>
    <w:p w14:paraId="738E657A" w14:textId="77777777" w:rsidR="001B6A1F" w:rsidRDefault="001B6A1F" w:rsidP="001B6A1F">
      <w:pPr>
        <w:pStyle w:val="NoSpacing"/>
        <w:spacing w:line="276" w:lineRule="auto"/>
        <w:ind w:left="-720" w:right="-720"/>
      </w:pPr>
      <w:r>
        <w:t>Other: ____________________________________________________________________________________________</w:t>
      </w:r>
    </w:p>
    <w:p w14:paraId="38D7F1E1" w14:textId="77777777" w:rsidR="001B6A1F" w:rsidRDefault="001B6A1F" w:rsidP="001B6A1F">
      <w:pPr>
        <w:pStyle w:val="NoSpacing"/>
        <w:spacing w:line="276" w:lineRule="auto"/>
        <w:ind w:left="-720" w:right="-720"/>
      </w:pPr>
    </w:p>
    <w:p w14:paraId="438E141C" w14:textId="70EB0ACF" w:rsidR="001B6A1F" w:rsidRDefault="001B6A1F" w:rsidP="00B975E3">
      <w:pPr>
        <w:pStyle w:val="NoSpacing"/>
        <w:spacing w:line="276" w:lineRule="auto"/>
        <w:ind w:left="-720" w:right="-720"/>
        <w:rPr>
          <w:b/>
        </w:rPr>
      </w:pPr>
      <w:r>
        <w:t xml:space="preserve">Were any of the experiences listed above present before your accident/injury? </w:t>
      </w:r>
      <w:r>
        <w:rPr>
          <w:b/>
        </w:rPr>
        <w:t>YES / NO</w:t>
      </w:r>
    </w:p>
    <w:p w14:paraId="3CA6406D" w14:textId="77777777" w:rsidR="001B6A1F" w:rsidRDefault="001B6A1F" w:rsidP="00B975E3">
      <w:pPr>
        <w:pStyle w:val="NoSpacing"/>
        <w:spacing w:line="480" w:lineRule="auto"/>
        <w:ind w:left="-720" w:right="-720"/>
      </w:pPr>
      <w:r>
        <w:t>If you answered yes, identify the symptoms:</w:t>
      </w:r>
    </w:p>
    <w:p w14:paraId="51026FA9" w14:textId="77777777" w:rsidR="001B6A1F" w:rsidRDefault="001B6A1F" w:rsidP="00B975E3">
      <w:pPr>
        <w:pStyle w:val="NoSpacing"/>
        <w:spacing w:line="360" w:lineRule="auto"/>
        <w:ind w:left="-720" w:right="-720"/>
      </w:pP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______________________________________________________________________</w:t>
      </w:r>
    </w:p>
    <w:p w14:paraId="65828CF8" w14:textId="77777777" w:rsidR="001B6A1F" w:rsidRDefault="001B6A1F" w:rsidP="00B975E3">
      <w:pPr>
        <w:pStyle w:val="NoSpacing"/>
        <w:spacing w:line="360" w:lineRule="auto"/>
        <w:ind w:left="-720" w:right="-720"/>
      </w:pPr>
      <w:r>
        <w:t>__________________________________________________________________________________________________</w:t>
      </w:r>
    </w:p>
    <w:p w14:paraId="3FC0CCD5" w14:textId="627EEA82" w:rsidR="00B975E3" w:rsidRDefault="001B6A1F" w:rsidP="00B975E3">
      <w:pPr>
        <w:pStyle w:val="NoSpacing"/>
        <w:spacing w:line="360" w:lineRule="auto"/>
        <w:ind w:left="-720" w:right="-720"/>
      </w:pPr>
      <w:r>
        <w:t>__________________________________________________________________________________________________</w:t>
      </w:r>
    </w:p>
    <w:p w14:paraId="588E9304" w14:textId="738C0206" w:rsidR="001B6A1F" w:rsidRPr="00C276C3" w:rsidRDefault="001B6A1F" w:rsidP="00C276C3">
      <w:pPr>
        <w:pStyle w:val="NoSpacing"/>
        <w:spacing w:line="480" w:lineRule="auto"/>
        <w:ind w:left="-720" w:right="-720"/>
        <w:rPr>
          <w:b/>
        </w:rPr>
      </w:pPr>
      <w:r>
        <w:t xml:space="preserve">Have you been exercising, stretching or continuing with physical therapy or on your own? </w:t>
      </w:r>
      <w:r>
        <w:rPr>
          <w:b/>
        </w:rPr>
        <w:t>YES / NO</w:t>
      </w:r>
    </w:p>
    <w:p w14:paraId="78F06255" w14:textId="77777777" w:rsidR="00A12FC0" w:rsidRPr="007D5D6C" w:rsidRDefault="00A12FC0" w:rsidP="00A12FC0">
      <w:pPr>
        <w:pStyle w:val="NoSpacing"/>
        <w:spacing w:line="360" w:lineRule="auto"/>
        <w:ind w:left="-720"/>
        <w:rPr>
          <w:b/>
          <w:noProof/>
        </w:rPr>
      </w:pPr>
      <w:r w:rsidRPr="007D5D6C">
        <w:rPr>
          <w:b/>
          <w:noProof/>
        </w:rPr>
        <w:lastRenderedPageBreak/>
        <w:t>Patient Name:</w:t>
      </w:r>
      <w:r>
        <w:rPr>
          <w:b/>
          <w:noProof/>
          <w:u w:val="single"/>
        </w:rPr>
        <w:t xml:space="preserve"> _________________________________________</w:t>
      </w:r>
      <w:r>
        <w:rPr>
          <w:b/>
          <w:noProof/>
        </w:rPr>
        <w:t xml:space="preserve"> </w:t>
      </w:r>
      <w:r>
        <w:rPr>
          <w:b/>
          <w:noProof/>
        </w:rPr>
        <w:tab/>
        <w:t>Date of Birth: _____________________</w:t>
      </w:r>
    </w:p>
    <w:p w14:paraId="76787609" w14:textId="0A7AE2A0" w:rsidR="00EA1E8F" w:rsidRDefault="00514157" w:rsidP="004C6E23">
      <w:pPr>
        <w:pStyle w:val="NoSpacing"/>
        <w:spacing w:line="276" w:lineRule="auto"/>
        <w:ind w:left="-720"/>
        <w:rPr>
          <w:b/>
          <w:u w:val="single"/>
        </w:rPr>
      </w:pPr>
      <w:r>
        <w:rPr>
          <w:b/>
          <w:u w:val="single"/>
        </w:rPr>
        <w:t xml:space="preserve">EFFECTS OF PAIN (DECREASED </w:t>
      </w:r>
      <w:r w:rsidRPr="00B975E3">
        <w:rPr>
          <w:b/>
          <w:noProof/>
          <w:u w:val="single"/>
        </w:rPr>
        <w:t>ACTIVIT</w:t>
      </w:r>
      <w:r w:rsidR="00B975E3" w:rsidRPr="00B975E3">
        <w:rPr>
          <w:b/>
          <w:noProof/>
          <w:u w:val="single"/>
        </w:rPr>
        <w:t>I</w:t>
      </w:r>
      <w:r w:rsidRPr="00B975E3">
        <w:rPr>
          <w:b/>
          <w:noProof/>
          <w:u w:val="single"/>
        </w:rPr>
        <w:t>ES</w:t>
      </w:r>
      <w:r>
        <w:rPr>
          <w:b/>
          <w:u w:val="single"/>
        </w:rPr>
        <w:t xml:space="preserve"> OF DAILY LIVING):</w:t>
      </w:r>
    </w:p>
    <w:p w14:paraId="275525EA" w14:textId="4F83546A" w:rsidR="00514157" w:rsidRDefault="00473E37" w:rsidP="004C6E23">
      <w:pPr>
        <w:pStyle w:val="NoSpacing"/>
        <w:spacing w:line="276" w:lineRule="auto"/>
        <w:ind w:left="-720"/>
      </w:pPr>
      <w:r>
        <w:t>Circ</w:t>
      </w:r>
      <w:r w:rsidR="00FA793C">
        <w:t>le the daily physical activities you participated in before the pain began:</w:t>
      </w:r>
    </w:p>
    <w:p w14:paraId="327BFDE4" w14:textId="1535297E" w:rsidR="00FA793C" w:rsidRDefault="00DF6342" w:rsidP="00FA793C">
      <w:pPr>
        <w:pStyle w:val="NoSpacing"/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303036F0" wp14:editId="19C43B13">
                <wp:simplePos x="0" y="0"/>
                <wp:positionH relativeFrom="margin">
                  <wp:posOffset>4924425</wp:posOffset>
                </wp:positionH>
                <wp:positionV relativeFrom="paragraph">
                  <wp:posOffset>85090</wp:posOffset>
                </wp:positionV>
                <wp:extent cx="123825" cy="0"/>
                <wp:effectExtent l="0" t="0" r="0" b="0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1ED776" id="Straight Connector 84" o:spid="_x0000_s1026" style="position:absolute;z-index:251795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87.75pt,6.7pt" to="397.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" strokecolor="windowText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16AF65E2" wp14:editId="11182B2A">
                <wp:simplePos x="0" y="0"/>
                <wp:positionH relativeFrom="margin">
                  <wp:posOffset>4314825</wp:posOffset>
                </wp:positionH>
                <wp:positionV relativeFrom="paragraph">
                  <wp:posOffset>94615</wp:posOffset>
                </wp:positionV>
                <wp:extent cx="123825" cy="0"/>
                <wp:effectExtent l="0" t="0" r="0" b="0"/>
                <wp:wrapNone/>
                <wp:docPr id="83" name="Straight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CF43C4" id="Straight Connector 83" o:spid="_x0000_s1026" style="position:absolute;z-index:251793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39.75pt,7.45pt" to="349.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" strokecolor="windowText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04EDC01D" wp14:editId="52073D12">
                <wp:simplePos x="0" y="0"/>
                <wp:positionH relativeFrom="margin">
                  <wp:posOffset>3162300</wp:posOffset>
                </wp:positionH>
                <wp:positionV relativeFrom="paragraph">
                  <wp:posOffset>85090</wp:posOffset>
                </wp:positionV>
                <wp:extent cx="123825" cy="0"/>
                <wp:effectExtent l="0" t="0" r="0" b="0"/>
                <wp:wrapNone/>
                <wp:docPr id="82" name="Straight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FCD3F8" id="Straight Connector 82" o:spid="_x0000_s1026" style="position:absolute;z-index:251791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9pt,6.7pt" to="258.7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" strokecolor="windowText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13160B7A" wp14:editId="2915BA61">
                <wp:simplePos x="0" y="0"/>
                <wp:positionH relativeFrom="margin">
                  <wp:posOffset>2428875</wp:posOffset>
                </wp:positionH>
                <wp:positionV relativeFrom="paragraph">
                  <wp:posOffset>75565</wp:posOffset>
                </wp:positionV>
                <wp:extent cx="123825" cy="0"/>
                <wp:effectExtent l="0" t="0" r="0" b="0"/>
                <wp:wrapNone/>
                <wp:docPr id="81" name="Straight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4DC884" id="Straight Connector 81" o:spid="_x0000_s1026" style="position:absolute;z-index:251789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91.25pt,5.95pt" to="201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" strokecolor="windowText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6A2032D2" wp14:editId="37E4BFB3">
                <wp:simplePos x="0" y="0"/>
                <wp:positionH relativeFrom="margin">
                  <wp:posOffset>1076325</wp:posOffset>
                </wp:positionH>
                <wp:positionV relativeFrom="paragraph">
                  <wp:posOffset>75565</wp:posOffset>
                </wp:positionV>
                <wp:extent cx="123825" cy="0"/>
                <wp:effectExtent l="0" t="0" r="0" b="0"/>
                <wp:wrapNone/>
                <wp:docPr id="79" name="Straight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41A87D" id="Straight Connector 79" o:spid="_x0000_s1026" style="position:absolute;z-index:251785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4.75pt,5.95pt" to="94.5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" strokecolor="windowText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6E84303F" wp14:editId="19AF4964">
                <wp:simplePos x="0" y="0"/>
                <wp:positionH relativeFrom="margin">
                  <wp:posOffset>1895475</wp:posOffset>
                </wp:positionH>
                <wp:positionV relativeFrom="paragraph">
                  <wp:posOffset>85090</wp:posOffset>
                </wp:positionV>
                <wp:extent cx="123825" cy="0"/>
                <wp:effectExtent l="0" t="0" r="0" b="0"/>
                <wp:wrapNone/>
                <wp:docPr id="80" name="Straight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D1776C" id="Straight Connector 80" o:spid="_x0000_s1026" style="position:absolute;z-index:251787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49.25pt,6.7pt" to="159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" strokecolor="windowText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04ED1A21" wp14:editId="65B63952">
                <wp:simplePos x="0" y="0"/>
                <wp:positionH relativeFrom="margin">
                  <wp:posOffset>381000</wp:posOffset>
                </wp:positionH>
                <wp:positionV relativeFrom="paragraph">
                  <wp:posOffset>85090</wp:posOffset>
                </wp:positionV>
                <wp:extent cx="123825" cy="0"/>
                <wp:effectExtent l="0" t="0" r="0" b="0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3F02D8" id="Straight Connector 78" o:spid="_x0000_s1026" style="position:absolute;z-index:251783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0pt,6.7pt" to="39.7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" strokecolor="windowText" strokeweight=".5pt">
                <v:stroke joinstyle="miter"/>
                <w10:wrap anchorx="margin"/>
              </v:line>
            </w:pict>
          </mc:Fallback>
        </mc:AlternateContent>
      </w:r>
      <w:r w:rsidR="00FA793C">
        <w:t xml:space="preserve">House </w:t>
      </w:r>
      <w:r>
        <w:t xml:space="preserve">     </w:t>
      </w:r>
      <w:r w:rsidR="00FA793C">
        <w:t>Cleaning</w:t>
      </w:r>
      <w:r>
        <w:t xml:space="preserve">       </w:t>
      </w:r>
      <w:r w:rsidR="00FA793C">
        <w:t xml:space="preserve">Gardening   </w:t>
      </w:r>
      <w:r>
        <w:t xml:space="preserve"> </w:t>
      </w:r>
      <w:r w:rsidR="00FA793C">
        <w:t xml:space="preserve">   Crafts   </w:t>
      </w:r>
      <w:r>
        <w:t xml:space="preserve"> </w:t>
      </w:r>
      <w:r w:rsidR="00FA793C">
        <w:t xml:space="preserve"> </w:t>
      </w:r>
      <w:r>
        <w:t xml:space="preserve"> </w:t>
      </w:r>
      <w:r w:rsidR="00FA793C">
        <w:t xml:space="preserve">Traveling    </w:t>
      </w:r>
      <w:r>
        <w:t xml:space="preserve">   </w:t>
      </w:r>
      <w:r w:rsidR="00FA793C">
        <w:t>Working on Car</w:t>
      </w:r>
      <w:r>
        <w:t xml:space="preserve">s       </w:t>
      </w:r>
      <w:r w:rsidR="00FA793C">
        <w:t xml:space="preserve">Sports     </w:t>
      </w:r>
      <w:r>
        <w:t xml:space="preserve">  </w:t>
      </w:r>
      <w:r w:rsidR="00FA793C">
        <w:t xml:space="preserve"> Exercise</w:t>
      </w:r>
      <w:r w:rsidR="00FA793C">
        <w:tab/>
      </w:r>
      <w:r w:rsidR="00FA793C">
        <w:tab/>
      </w:r>
      <w:r w:rsidR="00FA793C">
        <w:tab/>
      </w:r>
      <w:r w:rsidR="00FA793C">
        <w:tab/>
      </w:r>
      <w:r w:rsidR="00FA793C">
        <w:tab/>
      </w:r>
      <w:r w:rsidR="00FA793C">
        <w:tab/>
      </w:r>
    </w:p>
    <w:p w14:paraId="33858BEF" w14:textId="698D5D6A" w:rsidR="00096BC1" w:rsidRDefault="003A1CF0" w:rsidP="003A1CF0">
      <w:pPr>
        <w:pStyle w:val="NoSpacing"/>
        <w:spacing w:line="276" w:lineRule="auto"/>
        <w:ind w:left="-720"/>
      </w:pPr>
      <w:r>
        <w:t>Hobbies: Please identify each hobby you enjoyed before the pain started:</w:t>
      </w:r>
    </w:p>
    <w:p w14:paraId="6F458C9D" w14:textId="36433F80" w:rsidR="003A1CF0" w:rsidRDefault="003A1CF0" w:rsidP="003A1CF0">
      <w:pPr>
        <w:pStyle w:val="NoSpacing"/>
        <w:spacing w:line="276" w:lineRule="auto"/>
        <w:ind w:left="90"/>
      </w:pPr>
      <w:r>
        <w:t>Animals</w:t>
      </w:r>
      <w:r>
        <w:tab/>
        <w:t>Going to the movies</w:t>
      </w:r>
      <w:r>
        <w:tab/>
        <w:t>Sleeping</w:t>
      </w:r>
      <w:r>
        <w:tab/>
        <w:t>Golf</w:t>
      </w:r>
      <w:r>
        <w:tab/>
      </w:r>
      <w:r>
        <w:tab/>
        <w:t>Socializing</w:t>
      </w:r>
    </w:p>
    <w:p w14:paraId="727EE8BA" w14:textId="4CE7ED5D" w:rsidR="003A1CF0" w:rsidRDefault="003A1CF0" w:rsidP="003A1CF0">
      <w:pPr>
        <w:pStyle w:val="NoSpacing"/>
        <w:spacing w:line="276" w:lineRule="auto"/>
        <w:ind w:left="90"/>
      </w:pPr>
      <w:r>
        <w:t>Boating</w:t>
      </w:r>
      <w:r>
        <w:tab/>
        <w:t>Hiking</w:t>
      </w:r>
      <w:r>
        <w:tab/>
      </w:r>
      <w:r>
        <w:tab/>
      </w:r>
      <w:r>
        <w:tab/>
        <w:t>Swimming</w:t>
      </w:r>
      <w:r>
        <w:tab/>
        <w:t>Gardening</w:t>
      </w:r>
      <w:r>
        <w:tab/>
        <w:t>Fishing</w:t>
      </w:r>
    </w:p>
    <w:p w14:paraId="7889D6C8" w14:textId="0E2E972F" w:rsidR="003A1CF0" w:rsidRDefault="003A1CF0" w:rsidP="003A1CF0">
      <w:pPr>
        <w:pStyle w:val="NoSpacing"/>
        <w:spacing w:line="276" w:lineRule="auto"/>
        <w:ind w:left="90"/>
      </w:pPr>
      <w:r>
        <w:t>Bowling</w:t>
      </w:r>
      <w:r>
        <w:tab/>
        <w:t>Hunting</w:t>
      </w:r>
      <w:r>
        <w:tab/>
      </w:r>
      <w:r>
        <w:tab/>
      </w:r>
      <w:r>
        <w:tab/>
        <w:t>Traveling</w:t>
      </w:r>
      <w:r>
        <w:tab/>
        <w:t>Running</w:t>
      </w:r>
      <w:r>
        <w:tab/>
        <w:t>Bicycling</w:t>
      </w:r>
    </w:p>
    <w:p w14:paraId="2C6A961B" w14:textId="72F85811" w:rsidR="003A1CF0" w:rsidRDefault="003A1CF0" w:rsidP="003A1CF0">
      <w:pPr>
        <w:pStyle w:val="NoSpacing"/>
        <w:spacing w:line="276" w:lineRule="auto"/>
        <w:ind w:left="90"/>
      </w:pPr>
      <w:r>
        <w:t>Watching TV</w:t>
      </w:r>
      <w:r>
        <w:tab/>
        <w:t>Relaxing</w:t>
      </w:r>
      <w:r>
        <w:tab/>
      </w:r>
      <w:r>
        <w:tab/>
        <w:t>Church</w:t>
      </w:r>
      <w:r>
        <w:tab/>
      </w:r>
      <w:r>
        <w:tab/>
        <w:t>Painting</w:t>
      </w:r>
      <w:r>
        <w:tab/>
        <w:t>Walking</w:t>
      </w:r>
    </w:p>
    <w:p w14:paraId="3C577099" w14:textId="66DA9E33" w:rsidR="003A1CF0" w:rsidRDefault="003A1CF0" w:rsidP="003A1CF0">
      <w:pPr>
        <w:pStyle w:val="NoSpacing"/>
        <w:spacing w:line="276" w:lineRule="auto"/>
        <w:ind w:left="90"/>
      </w:pPr>
      <w:r>
        <w:t>Reading</w:t>
      </w:r>
      <w:r>
        <w:tab/>
        <w:t>Camping</w:t>
      </w:r>
      <w:r>
        <w:tab/>
      </w:r>
      <w:r>
        <w:tab/>
        <w:t>Entertaining</w:t>
      </w:r>
      <w:r>
        <w:tab/>
        <w:t>Cooking</w:t>
      </w:r>
      <w:r>
        <w:tab/>
      </w:r>
      <w:r>
        <w:tab/>
        <w:t>Woodworking</w:t>
      </w:r>
    </w:p>
    <w:p w14:paraId="6BF3F29A" w14:textId="7ABD1E81" w:rsidR="003A1CF0" w:rsidRDefault="003A1CF0" w:rsidP="003A1CF0">
      <w:pPr>
        <w:pStyle w:val="NoSpacing"/>
        <w:spacing w:line="276" w:lineRule="auto"/>
        <w:ind w:left="90"/>
      </w:pPr>
      <w:r>
        <w:t>Sewing</w:t>
      </w:r>
      <w:r>
        <w:tab/>
        <w:t>Eating Out</w:t>
      </w:r>
      <w:r>
        <w:tab/>
      </w:r>
      <w:r>
        <w:tab/>
        <w:t>Playing</w:t>
      </w:r>
      <w:r>
        <w:tab/>
      </w:r>
      <w:r>
        <w:tab/>
        <w:t>Dancing</w:t>
      </w:r>
      <w:r>
        <w:tab/>
      </w:r>
      <w:r>
        <w:tab/>
        <w:t>Napping</w:t>
      </w:r>
    </w:p>
    <w:p w14:paraId="44482736" w14:textId="1F150F45" w:rsidR="003A1CF0" w:rsidRDefault="003A1CF0" w:rsidP="003A1CF0">
      <w:pPr>
        <w:pStyle w:val="NoSpacing"/>
        <w:spacing w:line="276" w:lineRule="auto"/>
        <w:ind w:left="90"/>
      </w:pPr>
    </w:p>
    <w:p w14:paraId="05F79CF1" w14:textId="72D3BBB5" w:rsidR="003A1CF0" w:rsidRDefault="003A1CF0" w:rsidP="003A1CF0">
      <w:pPr>
        <w:pStyle w:val="NoSpacing"/>
        <w:spacing w:line="276" w:lineRule="auto"/>
        <w:ind w:left="-720"/>
        <w:rPr>
          <w:u w:val="single"/>
        </w:rPr>
      </w:pPr>
      <w:r w:rsidRPr="003A1CF0">
        <w:rPr>
          <w:u w:val="single"/>
        </w:rPr>
        <w:t>Circle the one number that describes how during the past week, pain has interfered with:</w:t>
      </w:r>
    </w:p>
    <w:p w14:paraId="3FD4F568" w14:textId="67D76AEC" w:rsidR="003A1CF0" w:rsidRDefault="003A1CF0" w:rsidP="003A1CF0">
      <w:pPr>
        <w:pStyle w:val="NoSpacing"/>
        <w:spacing w:line="276" w:lineRule="auto"/>
        <w:ind w:left="-720"/>
        <w:rPr>
          <w:u w:val="single"/>
        </w:rPr>
      </w:pPr>
    </w:p>
    <w:p w14:paraId="4E2DDF43" w14:textId="775935C6" w:rsidR="003A1CF0" w:rsidRDefault="003A1CF0" w:rsidP="003A1CF0">
      <w:pPr>
        <w:pStyle w:val="NoSpacing"/>
        <w:spacing w:line="360" w:lineRule="auto"/>
        <w:ind w:left="-720"/>
        <w:rPr>
          <w:b/>
        </w:rPr>
      </w:pPr>
      <w:r>
        <w:t>General Activity:</w:t>
      </w:r>
      <w:r>
        <w:tab/>
      </w:r>
      <w:r>
        <w:rPr>
          <w:b/>
        </w:rPr>
        <w:t xml:space="preserve">Doesn’t Interfere   </w:t>
      </w:r>
      <w:r w:rsidRPr="003A1CF0">
        <w:t xml:space="preserve">0 </w:t>
      </w:r>
      <w:r>
        <w:t xml:space="preserve">  </w:t>
      </w:r>
      <w:r w:rsidRPr="003A1CF0">
        <w:t xml:space="preserve">1 </w:t>
      </w:r>
      <w:r>
        <w:t xml:space="preserve">  </w:t>
      </w:r>
      <w:r w:rsidRPr="003A1CF0">
        <w:t xml:space="preserve">2 </w:t>
      </w:r>
      <w:r>
        <w:t xml:space="preserve">  </w:t>
      </w:r>
      <w:r w:rsidRPr="003A1CF0">
        <w:t xml:space="preserve">3 </w:t>
      </w:r>
      <w:r>
        <w:t xml:space="preserve">  </w:t>
      </w:r>
      <w:r w:rsidRPr="003A1CF0">
        <w:t>4</w:t>
      </w:r>
      <w:r>
        <w:t xml:space="preserve"> </w:t>
      </w:r>
      <w:r w:rsidRPr="003A1CF0">
        <w:t xml:space="preserve"> </w:t>
      </w:r>
      <w:r>
        <w:t xml:space="preserve"> </w:t>
      </w:r>
      <w:r w:rsidRPr="003A1CF0">
        <w:t xml:space="preserve">5 </w:t>
      </w:r>
      <w:r>
        <w:t xml:space="preserve">  </w:t>
      </w:r>
      <w:r w:rsidRPr="003A1CF0">
        <w:t>6</w:t>
      </w:r>
      <w:r>
        <w:t xml:space="preserve"> </w:t>
      </w:r>
      <w:r w:rsidRPr="003A1CF0">
        <w:t xml:space="preserve"> </w:t>
      </w:r>
      <w:r>
        <w:t xml:space="preserve"> </w:t>
      </w:r>
      <w:r w:rsidRPr="003A1CF0">
        <w:t xml:space="preserve">7 </w:t>
      </w:r>
      <w:r>
        <w:t xml:space="preserve">  </w:t>
      </w:r>
      <w:r w:rsidRPr="003A1CF0">
        <w:t xml:space="preserve">8 </w:t>
      </w:r>
      <w:r>
        <w:t xml:space="preserve">  </w:t>
      </w:r>
      <w:r w:rsidRPr="003A1CF0">
        <w:t xml:space="preserve">9 </w:t>
      </w:r>
      <w:r>
        <w:t xml:space="preserve">  </w:t>
      </w:r>
      <w:r w:rsidRPr="003A1CF0">
        <w:t xml:space="preserve">10 </w:t>
      </w:r>
      <w:r>
        <w:t xml:space="preserve">  </w:t>
      </w:r>
      <w:r>
        <w:rPr>
          <w:b/>
        </w:rPr>
        <w:t>Completely Interferes</w:t>
      </w:r>
    </w:p>
    <w:p w14:paraId="10D622C7" w14:textId="6A38D066" w:rsidR="003A1CF0" w:rsidRDefault="003A1CF0" w:rsidP="003A1CF0">
      <w:pPr>
        <w:pStyle w:val="NoSpacing"/>
        <w:spacing w:line="360" w:lineRule="auto"/>
        <w:ind w:left="-720"/>
        <w:rPr>
          <w:b/>
        </w:rPr>
      </w:pPr>
      <w:r>
        <w:t>Mood:</w:t>
      </w:r>
      <w:r>
        <w:tab/>
      </w:r>
      <w:r>
        <w:tab/>
      </w:r>
      <w:r>
        <w:tab/>
      </w:r>
      <w:r>
        <w:rPr>
          <w:b/>
        </w:rPr>
        <w:t xml:space="preserve">Doesn’t Interfere   </w:t>
      </w:r>
      <w:r w:rsidRPr="003A1CF0">
        <w:t xml:space="preserve">0 </w:t>
      </w:r>
      <w:r>
        <w:t xml:space="preserve">  </w:t>
      </w:r>
      <w:r w:rsidRPr="003A1CF0">
        <w:t xml:space="preserve">1 </w:t>
      </w:r>
      <w:r>
        <w:t xml:space="preserve">  </w:t>
      </w:r>
      <w:r w:rsidRPr="003A1CF0">
        <w:t xml:space="preserve">2 </w:t>
      </w:r>
      <w:r>
        <w:t xml:space="preserve">  </w:t>
      </w:r>
      <w:r w:rsidRPr="003A1CF0">
        <w:t xml:space="preserve">3 </w:t>
      </w:r>
      <w:r>
        <w:t xml:space="preserve">  </w:t>
      </w:r>
      <w:r w:rsidRPr="003A1CF0">
        <w:t>4</w:t>
      </w:r>
      <w:r>
        <w:t xml:space="preserve"> </w:t>
      </w:r>
      <w:r w:rsidRPr="003A1CF0">
        <w:t xml:space="preserve"> </w:t>
      </w:r>
      <w:r>
        <w:t xml:space="preserve"> </w:t>
      </w:r>
      <w:r w:rsidRPr="003A1CF0">
        <w:t xml:space="preserve">5 </w:t>
      </w:r>
      <w:r>
        <w:t xml:space="preserve">  </w:t>
      </w:r>
      <w:r w:rsidRPr="003A1CF0">
        <w:t>6</w:t>
      </w:r>
      <w:r>
        <w:t xml:space="preserve"> </w:t>
      </w:r>
      <w:r w:rsidRPr="003A1CF0">
        <w:t xml:space="preserve"> </w:t>
      </w:r>
      <w:r>
        <w:t xml:space="preserve"> </w:t>
      </w:r>
      <w:r w:rsidRPr="003A1CF0">
        <w:t xml:space="preserve">7 </w:t>
      </w:r>
      <w:r>
        <w:t xml:space="preserve">  </w:t>
      </w:r>
      <w:r w:rsidRPr="003A1CF0">
        <w:t xml:space="preserve">8 </w:t>
      </w:r>
      <w:r>
        <w:t xml:space="preserve">  </w:t>
      </w:r>
      <w:r w:rsidRPr="003A1CF0">
        <w:t xml:space="preserve">9 </w:t>
      </w:r>
      <w:r>
        <w:t xml:space="preserve">  </w:t>
      </w:r>
      <w:r w:rsidRPr="003A1CF0">
        <w:t xml:space="preserve">10 </w:t>
      </w:r>
      <w:r>
        <w:t xml:space="preserve">  </w:t>
      </w:r>
      <w:r>
        <w:rPr>
          <w:b/>
        </w:rPr>
        <w:t>Completely Interferes</w:t>
      </w:r>
    </w:p>
    <w:p w14:paraId="63943541" w14:textId="2C1A1049" w:rsidR="003A1CF0" w:rsidRDefault="003A1CF0" w:rsidP="003A1CF0">
      <w:pPr>
        <w:pStyle w:val="NoSpacing"/>
        <w:spacing w:line="360" w:lineRule="auto"/>
        <w:ind w:left="-720"/>
        <w:rPr>
          <w:b/>
        </w:rPr>
      </w:pPr>
      <w:r>
        <w:t>Normal Work:</w:t>
      </w:r>
      <w:r>
        <w:tab/>
      </w:r>
      <w:r>
        <w:tab/>
      </w:r>
      <w:r>
        <w:rPr>
          <w:b/>
        </w:rPr>
        <w:t xml:space="preserve">Doesn’t Interfere   </w:t>
      </w:r>
      <w:r w:rsidRPr="003A1CF0">
        <w:t xml:space="preserve">0 </w:t>
      </w:r>
      <w:r>
        <w:t xml:space="preserve">  </w:t>
      </w:r>
      <w:r w:rsidRPr="003A1CF0">
        <w:t xml:space="preserve">1 </w:t>
      </w:r>
      <w:r>
        <w:t xml:space="preserve">  </w:t>
      </w:r>
      <w:r w:rsidRPr="003A1CF0">
        <w:t xml:space="preserve">2 </w:t>
      </w:r>
      <w:r>
        <w:t xml:space="preserve">  </w:t>
      </w:r>
      <w:r w:rsidRPr="003A1CF0">
        <w:t xml:space="preserve">3 </w:t>
      </w:r>
      <w:r>
        <w:t xml:space="preserve">  </w:t>
      </w:r>
      <w:r w:rsidRPr="003A1CF0">
        <w:t>4</w:t>
      </w:r>
      <w:r>
        <w:t xml:space="preserve"> </w:t>
      </w:r>
      <w:r w:rsidRPr="003A1CF0">
        <w:t xml:space="preserve"> </w:t>
      </w:r>
      <w:r>
        <w:t xml:space="preserve"> </w:t>
      </w:r>
      <w:r w:rsidRPr="003A1CF0">
        <w:t xml:space="preserve">5 </w:t>
      </w:r>
      <w:r>
        <w:t xml:space="preserve">  </w:t>
      </w:r>
      <w:r w:rsidRPr="003A1CF0">
        <w:t>6</w:t>
      </w:r>
      <w:r>
        <w:t xml:space="preserve"> </w:t>
      </w:r>
      <w:r w:rsidRPr="003A1CF0">
        <w:t xml:space="preserve"> </w:t>
      </w:r>
      <w:r>
        <w:t xml:space="preserve"> </w:t>
      </w:r>
      <w:r w:rsidRPr="003A1CF0">
        <w:t xml:space="preserve">7 </w:t>
      </w:r>
      <w:r>
        <w:t xml:space="preserve">  </w:t>
      </w:r>
      <w:r w:rsidRPr="003A1CF0">
        <w:t xml:space="preserve">8 </w:t>
      </w:r>
      <w:r>
        <w:t xml:space="preserve">  </w:t>
      </w:r>
      <w:r w:rsidRPr="003A1CF0">
        <w:t xml:space="preserve">9 </w:t>
      </w:r>
      <w:r>
        <w:t xml:space="preserve">  </w:t>
      </w:r>
      <w:r w:rsidRPr="003A1CF0">
        <w:t xml:space="preserve">10 </w:t>
      </w:r>
      <w:r>
        <w:t xml:space="preserve">  </w:t>
      </w:r>
      <w:r>
        <w:rPr>
          <w:b/>
        </w:rPr>
        <w:t>Completely Interferes</w:t>
      </w:r>
    </w:p>
    <w:p w14:paraId="0210D6D9" w14:textId="44AEDEE2" w:rsidR="003A1CF0" w:rsidRDefault="003A1CF0" w:rsidP="003A1CF0">
      <w:pPr>
        <w:pStyle w:val="NoSpacing"/>
        <w:spacing w:line="360" w:lineRule="auto"/>
        <w:ind w:left="-720"/>
        <w:rPr>
          <w:b/>
        </w:rPr>
      </w:pPr>
      <w:r>
        <w:t>Sleep:</w:t>
      </w:r>
      <w:r>
        <w:tab/>
      </w:r>
      <w:r>
        <w:tab/>
      </w:r>
      <w:r>
        <w:tab/>
      </w:r>
      <w:r>
        <w:rPr>
          <w:b/>
        </w:rPr>
        <w:t xml:space="preserve">Doesn’t Interfere   </w:t>
      </w:r>
      <w:r w:rsidRPr="003A1CF0">
        <w:t xml:space="preserve">0 </w:t>
      </w:r>
      <w:r>
        <w:t xml:space="preserve">  </w:t>
      </w:r>
      <w:r w:rsidRPr="003A1CF0">
        <w:t xml:space="preserve">1 </w:t>
      </w:r>
      <w:r>
        <w:t xml:space="preserve">  </w:t>
      </w:r>
      <w:r w:rsidRPr="003A1CF0">
        <w:t xml:space="preserve">2 </w:t>
      </w:r>
      <w:r>
        <w:t xml:space="preserve">  </w:t>
      </w:r>
      <w:r w:rsidRPr="003A1CF0">
        <w:t xml:space="preserve">3 </w:t>
      </w:r>
      <w:r>
        <w:t xml:space="preserve">  </w:t>
      </w:r>
      <w:r w:rsidRPr="003A1CF0">
        <w:t>4</w:t>
      </w:r>
      <w:r>
        <w:t xml:space="preserve"> </w:t>
      </w:r>
      <w:r w:rsidRPr="003A1CF0">
        <w:t xml:space="preserve"> </w:t>
      </w:r>
      <w:r>
        <w:t xml:space="preserve"> </w:t>
      </w:r>
      <w:r w:rsidRPr="003A1CF0">
        <w:t xml:space="preserve">5 </w:t>
      </w:r>
      <w:r>
        <w:t xml:space="preserve">  </w:t>
      </w:r>
      <w:r w:rsidRPr="003A1CF0">
        <w:t>6</w:t>
      </w:r>
      <w:r>
        <w:t xml:space="preserve"> </w:t>
      </w:r>
      <w:r w:rsidRPr="003A1CF0">
        <w:t xml:space="preserve"> </w:t>
      </w:r>
      <w:r>
        <w:t xml:space="preserve"> </w:t>
      </w:r>
      <w:r w:rsidRPr="003A1CF0">
        <w:t xml:space="preserve">7 </w:t>
      </w:r>
      <w:r>
        <w:t xml:space="preserve">  </w:t>
      </w:r>
      <w:r w:rsidRPr="003A1CF0">
        <w:t xml:space="preserve">8 </w:t>
      </w:r>
      <w:r>
        <w:t xml:space="preserve">  </w:t>
      </w:r>
      <w:r w:rsidRPr="003A1CF0">
        <w:t xml:space="preserve">9 </w:t>
      </w:r>
      <w:r>
        <w:t xml:space="preserve">  </w:t>
      </w:r>
      <w:r w:rsidRPr="003A1CF0">
        <w:t xml:space="preserve">10 </w:t>
      </w:r>
      <w:r>
        <w:t xml:space="preserve">  </w:t>
      </w:r>
      <w:r>
        <w:rPr>
          <w:b/>
        </w:rPr>
        <w:t>Completely Interferes</w:t>
      </w:r>
    </w:p>
    <w:p w14:paraId="3CE1ABDB" w14:textId="15856135" w:rsidR="003A1CF0" w:rsidRDefault="003A1CF0" w:rsidP="003A1CF0">
      <w:pPr>
        <w:pStyle w:val="NoSpacing"/>
        <w:spacing w:line="360" w:lineRule="auto"/>
        <w:ind w:left="-720"/>
        <w:rPr>
          <w:b/>
        </w:rPr>
      </w:pPr>
      <w:r>
        <w:t>Enjoyment of Life:</w:t>
      </w:r>
      <w:r>
        <w:tab/>
      </w:r>
      <w:r>
        <w:rPr>
          <w:b/>
        </w:rPr>
        <w:t xml:space="preserve">Doesn’t Interfere   </w:t>
      </w:r>
      <w:r w:rsidRPr="003A1CF0">
        <w:t xml:space="preserve">0 </w:t>
      </w:r>
      <w:r>
        <w:t xml:space="preserve">  </w:t>
      </w:r>
      <w:r w:rsidRPr="003A1CF0">
        <w:t xml:space="preserve">1 </w:t>
      </w:r>
      <w:r>
        <w:t xml:space="preserve">  </w:t>
      </w:r>
      <w:r w:rsidRPr="003A1CF0">
        <w:t xml:space="preserve">2 </w:t>
      </w:r>
      <w:r>
        <w:t xml:space="preserve">  </w:t>
      </w:r>
      <w:r w:rsidRPr="003A1CF0">
        <w:t xml:space="preserve">3 </w:t>
      </w:r>
      <w:r>
        <w:t xml:space="preserve">  </w:t>
      </w:r>
      <w:r w:rsidRPr="003A1CF0">
        <w:t>4</w:t>
      </w:r>
      <w:r>
        <w:t xml:space="preserve"> </w:t>
      </w:r>
      <w:r w:rsidRPr="003A1CF0">
        <w:t xml:space="preserve"> </w:t>
      </w:r>
      <w:r>
        <w:t xml:space="preserve"> </w:t>
      </w:r>
      <w:r w:rsidRPr="003A1CF0">
        <w:t xml:space="preserve">5 </w:t>
      </w:r>
      <w:r>
        <w:t xml:space="preserve">  </w:t>
      </w:r>
      <w:r w:rsidRPr="003A1CF0">
        <w:t>6</w:t>
      </w:r>
      <w:r>
        <w:t xml:space="preserve"> </w:t>
      </w:r>
      <w:r w:rsidRPr="003A1CF0">
        <w:t xml:space="preserve"> </w:t>
      </w:r>
      <w:r>
        <w:t xml:space="preserve"> </w:t>
      </w:r>
      <w:r w:rsidRPr="003A1CF0">
        <w:t xml:space="preserve">7 </w:t>
      </w:r>
      <w:r>
        <w:t xml:space="preserve">  </w:t>
      </w:r>
      <w:r w:rsidRPr="003A1CF0">
        <w:t xml:space="preserve">8 </w:t>
      </w:r>
      <w:r>
        <w:t xml:space="preserve">  </w:t>
      </w:r>
      <w:r w:rsidRPr="003A1CF0">
        <w:t xml:space="preserve">9 </w:t>
      </w:r>
      <w:r>
        <w:t xml:space="preserve">  </w:t>
      </w:r>
      <w:r w:rsidRPr="003A1CF0">
        <w:t xml:space="preserve">10 </w:t>
      </w:r>
      <w:r>
        <w:t xml:space="preserve">  </w:t>
      </w:r>
      <w:r>
        <w:rPr>
          <w:b/>
        </w:rPr>
        <w:t>Completely Interferes</w:t>
      </w:r>
    </w:p>
    <w:p w14:paraId="0CAA56B4" w14:textId="3E931D66" w:rsidR="003A1CF0" w:rsidRDefault="003A1CF0" w:rsidP="003A1CF0">
      <w:pPr>
        <w:pStyle w:val="NoSpacing"/>
        <w:spacing w:line="360" w:lineRule="auto"/>
        <w:ind w:left="-720"/>
        <w:rPr>
          <w:b/>
        </w:rPr>
      </w:pPr>
      <w:r>
        <w:t>Ability to Concentrate:</w:t>
      </w:r>
      <w:r>
        <w:tab/>
      </w:r>
      <w:r>
        <w:rPr>
          <w:b/>
        </w:rPr>
        <w:t xml:space="preserve">Doesn’t Interfere   </w:t>
      </w:r>
      <w:r w:rsidRPr="003A1CF0">
        <w:t xml:space="preserve">0 </w:t>
      </w:r>
      <w:r>
        <w:t xml:space="preserve">  </w:t>
      </w:r>
      <w:r w:rsidRPr="003A1CF0">
        <w:t xml:space="preserve">1 </w:t>
      </w:r>
      <w:r>
        <w:t xml:space="preserve">  </w:t>
      </w:r>
      <w:r w:rsidRPr="003A1CF0">
        <w:t xml:space="preserve">2 </w:t>
      </w:r>
      <w:r>
        <w:t xml:space="preserve">  </w:t>
      </w:r>
      <w:r w:rsidRPr="003A1CF0">
        <w:t xml:space="preserve">3 </w:t>
      </w:r>
      <w:r>
        <w:t xml:space="preserve">  </w:t>
      </w:r>
      <w:r w:rsidRPr="003A1CF0">
        <w:t>4</w:t>
      </w:r>
      <w:r>
        <w:t xml:space="preserve"> </w:t>
      </w:r>
      <w:r w:rsidRPr="003A1CF0">
        <w:t xml:space="preserve"> </w:t>
      </w:r>
      <w:r>
        <w:t xml:space="preserve"> </w:t>
      </w:r>
      <w:r w:rsidRPr="003A1CF0">
        <w:t xml:space="preserve">5 </w:t>
      </w:r>
      <w:r>
        <w:t xml:space="preserve">  </w:t>
      </w:r>
      <w:r w:rsidRPr="003A1CF0">
        <w:t>6</w:t>
      </w:r>
      <w:r>
        <w:t xml:space="preserve"> </w:t>
      </w:r>
      <w:r w:rsidRPr="003A1CF0">
        <w:t xml:space="preserve"> </w:t>
      </w:r>
      <w:r>
        <w:t xml:space="preserve"> </w:t>
      </w:r>
      <w:r w:rsidRPr="003A1CF0">
        <w:t xml:space="preserve">7 </w:t>
      </w:r>
      <w:r>
        <w:t xml:space="preserve">  </w:t>
      </w:r>
      <w:r w:rsidRPr="003A1CF0">
        <w:t xml:space="preserve">8 </w:t>
      </w:r>
      <w:r>
        <w:t xml:space="preserve">  </w:t>
      </w:r>
      <w:r w:rsidRPr="003A1CF0">
        <w:t xml:space="preserve">9 </w:t>
      </w:r>
      <w:r>
        <w:t xml:space="preserve">  </w:t>
      </w:r>
      <w:r w:rsidRPr="003A1CF0">
        <w:t xml:space="preserve">10 </w:t>
      </w:r>
      <w:r>
        <w:t xml:space="preserve">  </w:t>
      </w:r>
      <w:r>
        <w:rPr>
          <w:b/>
        </w:rPr>
        <w:t>Completely Interferes</w:t>
      </w:r>
    </w:p>
    <w:p w14:paraId="07459C62" w14:textId="2532AD08" w:rsidR="003A1CF0" w:rsidRDefault="003A1CF0" w:rsidP="003A1CF0">
      <w:pPr>
        <w:pStyle w:val="NoSpacing"/>
        <w:spacing w:line="360" w:lineRule="auto"/>
        <w:ind w:left="-720"/>
      </w:pPr>
      <w:r>
        <w:t xml:space="preserve">If you are </w:t>
      </w:r>
      <w:r w:rsidRPr="003A1CF0">
        <w:rPr>
          <w:u w:val="single"/>
        </w:rPr>
        <w:t>NOT</w:t>
      </w:r>
      <w:r>
        <w:t xml:space="preserve"> working with restrictions, how does your injury keep you from performing your job duties?</w:t>
      </w:r>
    </w:p>
    <w:p w14:paraId="2BDD14EE" w14:textId="3E32A752" w:rsidR="003A1CF0" w:rsidRDefault="003A1CF0" w:rsidP="00C276C3">
      <w:pPr>
        <w:pStyle w:val="NoSpacing"/>
        <w:spacing w:line="360" w:lineRule="auto"/>
        <w:ind w:left="-720"/>
      </w:pPr>
      <w:r>
        <w:t>______________________________________________________________________________________________________________________________________________________________________________________</w:t>
      </w:r>
    </w:p>
    <w:p w14:paraId="440ABF3F" w14:textId="2CDBB722" w:rsidR="003A1CF0" w:rsidRDefault="003A1CF0" w:rsidP="003A1CF0">
      <w:pPr>
        <w:pStyle w:val="NoSpacing"/>
        <w:spacing w:line="360" w:lineRule="auto"/>
        <w:ind w:left="-720"/>
        <w:rPr>
          <w:b/>
          <w:u w:val="single"/>
        </w:rPr>
      </w:pPr>
      <w:r w:rsidRPr="003A1CF0">
        <w:rPr>
          <w:b/>
          <w:u w:val="single"/>
        </w:rPr>
        <w:t xml:space="preserve">DRUG-TAKING BEHAVIOR: </w:t>
      </w:r>
    </w:p>
    <w:p w14:paraId="040D6E78" w14:textId="02CF8244" w:rsidR="003A1CF0" w:rsidRDefault="003A1CF0" w:rsidP="003A1CF0">
      <w:pPr>
        <w:pStyle w:val="NoSpacing"/>
        <w:spacing w:line="360" w:lineRule="auto"/>
        <w:ind w:left="-720"/>
        <w:rPr>
          <w:b/>
        </w:rPr>
      </w:pPr>
      <w:r>
        <w:t>Are you currently seeing another Doctor?</w:t>
      </w:r>
      <w:r>
        <w:tab/>
      </w:r>
      <w:r>
        <w:tab/>
      </w:r>
      <w:r>
        <w:rPr>
          <w:b/>
        </w:rPr>
        <w:t>YES / NO</w:t>
      </w:r>
    </w:p>
    <w:p w14:paraId="299DF7EF" w14:textId="20318E68" w:rsidR="003A1CF0" w:rsidRDefault="003A1CF0" w:rsidP="003A1CF0">
      <w:pPr>
        <w:pStyle w:val="NoSpacing"/>
        <w:spacing w:line="360" w:lineRule="auto"/>
        <w:ind w:left="-720"/>
        <w:rPr>
          <w:b/>
        </w:rPr>
      </w:pPr>
      <w:r>
        <w:t xml:space="preserve">Have you ever been treated for substance abuse? </w:t>
      </w:r>
      <w:r>
        <w:tab/>
      </w:r>
      <w:r>
        <w:rPr>
          <w:b/>
        </w:rPr>
        <w:t>YES / NO</w:t>
      </w:r>
    </w:p>
    <w:p w14:paraId="2830E9C0" w14:textId="28631DFB" w:rsidR="003A1CF0" w:rsidRDefault="003A1CF0" w:rsidP="003A1CF0">
      <w:pPr>
        <w:pStyle w:val="NoSpacing"/>
        <w:spacing w:line="360" w:lineRule="auto"/>
        <w:ind w:left="-720"/>
        <w:rPr>
          <w:b/>
        </w:rPr>
      </w:pPr>
      <w:r>
        <w:t>Do you currently have a substance abuse problem?</w:t>
      </w:r>
      <w:r>
        <w:tab/>
      </w:r>
      <w:r>
        <w:rPr>
          <w:b/>
        </w:rPr>
        <w:t>YES / NO</w:t>
      </w:r>
    </w:p>
    <w:p w14:paraId="7D81E113" w14:textId="3E9D4BF4" w:rsidR="00900A38" w:rsidRDefault="00900A38" w:rsidP="003A1CF0">
      <w:pPr>
        <w:pStyle w:val="NoSpacing"/>
        <w:spacing w:line="360" w:lineRule="auto"/>
        <w:ind w:left="-720"/>
        <w:rPr>
          <w:b/>
        </w:rPr>
      </w:pPr>
      <w:r>
        <w:t>Have you taken any other substances to assist with pain control other than the prescription medication from our clinic?</w:t>
      </w:r>
      <w:r>
        <w:tab/>
      </w:r>
      <w:r>
        <w:rPr>
          <w:b/>
        </w:rPr>
        <w:t>YES / NO (If yes, please identify)</w:t>
      </w:r>
    </w:p>
    <w:p w14:paraId="33779E64" w14:textId="45C269B4" w:rsidR="00900A38" w:rsidRDefault="00900A38" w:rsidP="003A1CF0">
      <w:pPr>
        <w:pStyle w:val="NoSpacing"/>
        <w:spacing w:line="360" w:lineRule="auto"/>
        <w:ind w:left="-720"/>
      </w:pPr>
      <w:r>
        <w:t>______________________________________________________________________________________________________________________________________________________________________________________</w:t>
      </w:r>
    </w:p>
    <w:p w14:paraId="4E5DF9BA" w14:textId="1704AD48" w:rsidR="00900A38" w:rsidRDefault="00900A38" w:rsidP="003A1CF0">
      <w:pPr>
        <w:pStyle w:val="NoSpacing"/>
        <w:spacing w:line="360" w:lineRule="auto"/>
        <w:ind w:left="-720"/>
        <w:rPr>
          <w:b/>
        </w:rPr>
      </w:pPr>
      <w:r>
        <w:t>To get relief, have your taken more than the assigned dosage of your medication prescribed?</w:t>
      </w:r>
      <w:r>
        <w:tab/>
      </w:r>
      <w:r>
        <w:rPr>
          <w:b/>
        </w:rPr>
        <w:t>YES / NO</w:t>
      </w:r>
    </w:p>
    <w:p w14:paraId="297858CE" w14:textId="08F3B2C7" w:rsidR="00A12FC0" w:rsidRDefault="00A12FC0" w:rsidP="003A1CF0">
      <w:pPr>
        <w:pStyle w:val="NoSpacing"/>
        <w:spacing w:line="360" w:lineRule="auto"/>
        <w:ind w:left="-720"/>
        <w:rPr>
          <w:b/>
        </w:rPr>
      </w:pPr>
    </w:p>
    <w:p w14:paraId="081E2AE7" w14:textId="77777777" w:rsidR="00A12FC0" w:rsidRDefault="00A12FC0" w:rsidP="003A1CF0">
      <w:pPr>
        <w:pStyle w:val="NoSpacing"/>
        <w:spacing w:line="360" w:lineRule="auto"/>
        <w:ind w:left="-720"/>
        <w:rPr>
          <w:b/>
        </w:rPr>
      </w:pPr>
    </w:p>
    <w:p w14:paraId="4A827618" w14:textId="77777777" w:rsidR="00D352A5" w:rsidRDefault="00D352A5" w:rsidP="00DF324D">
      <w:pPr>
        <w:pStyle w:val="NoSpacing"/>
        <w:spacing w:line="360" w:lineRule="auto"/>
        <w:rPr>
          <w:b/>
          <w:noProof/>
          <w:u w:val="single"/>
        </w:rPr>
      </w:pPr>
    </w:p>
    <w:p w14:paraId="0B7CC71D" w14:textId="14DF9E65" w:rsidR="00591489" w:rsidRPr="007D5D6C" w:rsidRDefault="007D5D6C" w:rsidP="00DF324D">
      <w:pPr>
        <w:pStyle w:val="NoSpacing"/>
        <w:spacing w:line="360" w:lineRule="auto"/>
        <w:ind w:left="-720"/>
        <w:rPr>
          <w:b/>
          <w:noProof/>
        </w:rPr>
      </w:pPr>
      <w:r w:rsidRPr="007D5D6C">
        <w:rPr>
          <w:b/>
          <w:noProof/>
        </w:rPr>
        <w:t>Patient Name:</w:t>
      </w:r>
      <w:r>
        <w:rPr>
          <w:b/>
          <w:noProof/>
          <w:u w:val="single"/>
        </w:rPr>
        <w:t xml:space="preserve"> _________________________________________</w:t>
      </w:r>
      <w:r>
        <w:rPr>
          <w:b/>
          <w:noProof/>
        </w:rPr>
        <w:t xml:space="preserve"> </w:t>
      </w:r>
      <w:r>
        <w:rPr>
          <w:b/>
          <w:noProof/>
        </w:rPr>
        <w:tab/>
        <w:t>Date of Birth: _____________________</w:t>
      </w:r>
    </w:p>
    <w:p w14:paraId="17A18078" w14:textId="77777777" w:rsidR="00591489" w:rsidRDefault="00591489" w:rsidP="00DF324D">
      <w:pPr>
        <w:pStyle w:val="NoSpacing"/>
        <w:spacing w:line="360" w:lineRule="auto"/>
        <w:ind w:left="-720"/>
        <w:rPr>
          <w:b/>
          <w:noProof/>
          <w:u w:val="single"/>
        </w:rPr>
      </w:pPr>
    </w:p>
    <w:p w14:paraId="73F837E8" w14:textId="77BAD76C" w:rsidR="00DF324D" w:rsidRDefault="00D352A5" w:rsidP="00DF324D">
      <w:pPr>
        <w:pStyle w:val="NoSpacing"/>
        <w:spacing w:line="360" w:lineRule="auto"/>
        <w:ind w:left="-720"/>
        <w:rPr>
          <w:noProof/>
        </w:rPr>
      </w:pPr>
      <w:r>
        <w:rPr>
          <w:b/>
          <w:noProof/>
          <w:u w:val="single"/>
        </w:rPr>
        <w:t>LOCATION OF PAIN</w:t>
      </w:r>
      <w:r w:rsidRPr="00591489">
        <w:rPr>
          <w:b/>
          <w:noProof/>
          <w:u w:val="single"/>
        </w:rPr>
        <w:t>:</w:t>
      </w:r>
      <w:r w:rsidR="00591489">
        <w:rPr>
          <w:b/>
          <w:noProof/>
          <w:u w:val="single"/>
        </w:rPr>
        <w:t xml:space="preserve"> </w:t>
      </w:r>
      <w:r w:rsidR="00591489" w:rsidRPr="00591489">
        <w:rPr>
          <w:noProof/>
        </w:rPr>
        <w:t xml:space="preserve"> </w:t>
      </w:r>
      <w:r w:rsidRPr="00591489">
        <w:rPr>
          <w:noProof/>
        </w:rPr>
        <w:t>Please</w:t>
      </w:r>
      <w:r>
        <w:rPr>
          <w:noProof/>
        </w:rPr>
        <w:t xml:space="preserve"> circle</w:t>
      </w:r>
      <w:r w:rsidR="00DF324D">
        <w:rPr>
          <w:noProof/>
        </w:rPr>
        <w:t xml:space="preserve"> each area that you experien</w:t>
      </w:r>
      <w:r w:rsidR="009A3713">
        <w:rPr>
          <w:noProof/>
        </w:rPr>
        <w:t>c</w:t>
      </w:r>
      <w:r w:rsidR="00DF324D">
        <w:rPr>
          <w:noProof/>
        </w:rPr>
        <w:t>e pain as a result of your injury.</w:t>
      </w:r>
    </w:p>
    <w:p w14:paraId="01D52111" w14:textId="417F7B62" w:rsidR="00DF324D" w:rsidRDefault="00DF324D" w:rsidP="009A3713">
      <w:pPr>
        <w:pStyle w:val="NoSpacing"/>
        <w:spacing w:line="480" w:lineRule="auto"/>
        <w:ind w:left="-720" w:firstLine="72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07B83862" wp14:editId="604EDEDE">
                <wp:simplePos x="0" y="0"/>
                <wp:positionH relativeFrom="margin">
                  <wp:align>center</wp:align>
                </wp:positionH>
                <wp:positionV relativeFrom="paragraph">
                  <wp:posOffset>268605</wp:posOffset>
                </wp:positionV>
                <wp:extent cx="6867525" cy="0"/>
                <wp:effectExtent l="0" t="0" r="0" b="0"/>
                <wp:wrapNone/>
                <wp:docPr id="89" name="Straight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6752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0871D5" id="Straight Connector 89" o:spid="_x0000_s1026" style="position:absolute;z-index:25179750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21.15pt" to="540.75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w:t>Head</w:t>
      </w:r>
      <w:r>
        <w:rPr>
          <w:noProof/>
        </w:rPr>
        <w:tab/>
        <w:t>Chest</w:t>
      </w:r>
      <w:r>
        <w:rPr>
          <w:noProof/>
        </w:rPr>
        <w:tab/>
        <w:t>Neck</w:t>
      </w:r>
      <w:r>
        <w:rPr>
          <w:noProof/>
        </w:rPr>
        <w:tab/>
        <w:t>Face</w:t>
      </w:r>
      <w:r>
        <w:rPr>
          <w:noProof/>
        </w:rPr>
        <w:tab/>
        <w:t>Abdomen</w:t>
      </w:r>
      <w:r>
        <w:rPr>
          <w:noProof/>
        </w:rPr>
        <w:tab/>
        <w:t>Groin</w:t>
      </w:r>
      <w:r>
        <w:rPr>
          <w:noProof/>
        </w:rPr>
        <w:tab/>
        <w:t>Upper Back</w:t>
      </w:r>
      <w:r>
        <w:rPr>
          <w:noProof/>
        </w:rPr>
        <w:tab/>
        <w:t xml:space="preserve">Lower Back </w:t>
      </w:r>
      <w:r>
        <w:rPr>
          <w:noProof/>
        </w:rPr>
        <w:tab/>
        <w:t>Other</w:t>
      </w:r>
    </w:p>
    <w:p w14:paraId="39E74D92" w14:textId="49D4D8B3" w:rsidR="00DF324D" w:rsidRDefault="00DF324D" w:rsidP="009A3713">
      <w:pPr>
        <w:pStyle w:val="NoSpacing"/>
        <w:spacing w:line="480" w:lineRule="auto"/>
        <w:ind w:left="-720"/>
        <w:rPr>
          <w:noProof/>
        </w:rPr>
      </w:pPr>
      <w:r w:rsidRPr="00DF324D">
        <w:rPr>
          <w:b/>
          <w:noProof/>
          <w:u w:val="single"/>
        </w:rPr>
        <w:t>Right:</w:t>
      </w:r>
      <w:r>
        <w:rPr>
          <w:noProof/>
        </w:rPr>
        <w:t xml:space="preserve"> Thigh     Ankle</w:t>
      </w:r>
      <w:r>
        <w:rPr>
          <w:noProof/>
        </w:rPr>
        <w:tab/>
        <w:t>Wrist</w:t>
      </w:r>
      <w:r>
        <w:rPr>
          <w:noProof/>
        </w:rPr>
        <w:tab/>
        <w:t>Knee</w:t>
      </w:r>
      <w:r>
        <w:rPr>
          <w:noProof/>
        </w:rPr>
        <w:tab/>
        <w:t>Calf</w:t>
      </w:r>
      <w:r>
        <w:rPr>
          <w:noProof/>
        </w:rPr>
        <w:tab/>
        <w:t>Arm</w:t>
      </w:r>
      <w:r>
        <w:rPr>
          <w:noProof/>
        </w:rPr>
        <w:tab/>
        <w:t>Shoulder     Buttock</w:t>
      </w:r>
      <w:r>
        <w:rPr>
          <w:noProof/>
        </w:rPr>
        <w:tab/>
        <w:t>Foot</w:t>
      </w:r>
      <w:r>
        <w:rPr>
          <w:noProof/>
        </w:rPr>
        <w:tab/>
        <w:t>Hand</w:t>
      </w:r>
      <w:r>
        <w:rPr>
          <w:noProof/>
        </w:rPr>
        <w:tab/>
        <w:t>Hip</w:t>
      </w:r>
    </w:p>
    <w:p w14:paraId="62C6199C" w14:textId="76773593" w:rsidR="007C0580" w:rsidRPr="00D52722" w:rsidRDefault="00D52722" w:rsidP="009A3713">
      <w:pPr>
        <w:pStyle w:val="NoSpacing"/>
        <w:spacing w:line="480" w:lineRule="auto"/>
        <w:ind w:left="-720"/>
        <w:rPr>
          <w:noProof/>
        </w:rPr>
      </w:pPr>
      <w:r>
        <w:rPr>
          <w:b/>
          <w:noProof/>
          <w:u w:val="single"/>
        </w:rPr>
        <w:t>Left:</w:t>
      </w:r>
      <w:r w:rsidRPr="00D52722">
        <w:rPr>
          <w:b/>
          <w:noProof/>
        </w:rPr>
        <w:t xml:space="preserve">    </w:t>
      </w:r>
      <w:r>
        <w:rPr>
          <w:noProof/>
        </w:rPr>
        <w:t>Thigh     Ankle</w:t>
      </w:r>
      <w:r>
        <w:rPr>
          <w:noProof/>
        </w:rPr>
        <w:tab/>
        <w:t>Wrist</w:t>
      </w:r>
      <w:r>
        <w:rPr>
          <w:noProof/>
        </w:rPr>
        <w:tab/>
        <w:t>Knee</w:t>
      </w:r>
      <w:r>
        <w:rPr>
          <w:noProof/>
        </w:rPr>
        <w:tab/>
        <w:t>Calf</w:t>
      </w:r>
      <w:r>
        <w:rPr>
          <w:noProof/>
        </w:rPr>
        <w:tab/>
        <w:t>Arm</w:t>
      </w:r>
      <w:r>
        <w:rPr>
          <w:noProof/>
        </w:rPr>
        <w:tab/>
        <w:t>Shoulder     Buttock</w:t>
      </w:r>
      <w:r>
        <w:rPr>
          <w:noProof/>
        </w:rPr>
        <w:tab/>
        <w:t>Foot</w:t>
      </w:r>
      <w:r>
        <w:rPr>
          <w:noProof/>
        </w:rPr>
        <w:tab/>
        <w:t>Hand</w:t>
      </w:r>
      <w:r>
        <w:rPr>
          <w:noProof/>
        </w:rPr>
        <w:tab/>
        <w:t>Hip</w:t>
      </w:r>
    </w:p>
    <w:p w14:paraId="51732106" w14:textId="6438A733" w:rsidR="00736BE0" w:rsidRDefault="00736BE0" w:rsidP="00736BE0">
      <w:pPr>
        <w:pStyle w:val="NoSpacing"/>
        <w:spacing w:line="360" w:lineRule="auto"/>
        <w:ind w:left="-1440"/>
        <w:rPr>
          <w:noProof/>
        </w:rPr>
      </w:pPr>
    </w:p>
    <w:p w14:paraId="075B69A2" w14:textId="4CF80A71" w:rsidR="00D352A5" w:rsidRDefault="00D352A5" w:rsidP="009A3713">
      <w:pPr>
        <w:pStyle w:val="NoSpacing"/>
        <w:spacing w:line="360" w:lineRule="auto"/>
        <w:ind w:left="-720"/>
        <w:rPr>
          <w:noProof/>
        </w:rPr>
      </w:pPr>
    </w:p>
    <w:p w14:paraId="03B0DAD8" w14:textId="41AB749E" w:rsidR="00C276C3" w:rsidRDefault="009A3713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  <w:r w:rsidRPr="009A3713">
        <w:rPr>
          <w:b/>
          <w:noProof/>
          <w:sz w:val="24"/>
          <w:u w:val="single"/>
        </w:rPr>
        <w:drawing>
          <wp:anchor distT="0" distB="0" distL="114300" distR="114300" simplePos="0" relativeHeight="251796480" behindDoc="0" locked="0" layoutInCell="1" allowOverlap="1" wp14:anchorId="35A924AB" wp14:editId="42AA3518">
            <wp:simplePos x="0" y="0"/>
            <wp:positionH relativeFrom="margin">
              <wp:align>center</wp:align>
            </wp:positionH>
            <wp:positionV relativeFrom="page">
              <wp:posOffset>3657600</wp:posOffset>
            </wp:positionV>
            <wp:extent cx="7887335" cy="3733800"/>
            <wp:effectExtent l="0" t="0" r="0" b="0"/>
            <wp:wrapNone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Untitled.jp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" r="27282" b="44107"/>
                    <a:stretch/>
                  </pic:blipFill>
                  <pic:spPr bwMode="auto">
                    <a:xfrm>
                      <a:off x="0" y="0"/>
                      <a:ext cx="7887903" cy="37340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A3713">
        <w:rPr>
          <w:b/>
          <w:noProof/>
          <w:sz w:val="24"/>
          <w:u w:val="single"/>
        </w:rPr>
        <w:t>On the picture, mark all areas of current pain. Please indicate only the areas related to your injuries</w:t>
      </w:r>
    </w:p>
    <w:p w14:paraId="69A5B26E" w14:textId="14BB086B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663EBE45" w14:textId="10164F43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42EB69EC" w14:textId="5C4B5F7F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529B6008" w14:textId="2DBFE507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35C21A61" w14:textId="727AD719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6D9ACE71" w14:textId="66EEC8B3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71965A69" w14:textId="301750C0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0981B117" w14:textId="4F7382F1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1D732B40" w14:textId="664EE59A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7BCB3D5A" w14:textId="3EFDA1ED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2339E13C" w14:textId="7E826FFE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6D0F6220" w14:textId="02345366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2C702794" w14:textId="65AB2318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716E47C0" w14:textId="2EC39081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1F8B732A" w14:textId="43CDE4FB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4CD6390A" w14:textId="515715E4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14EF9CD4" w14:textId="2FAC7955" w:rsidR="00276A7C" w:rsidRDefault="00276A7C" w:rsidP="00276A7C">
      <w:pPr>
        <w:pStyle w:val="NoSpacing"/>
        <w:spacing w:line="360" w:lineRule="auto"/>
        <w:ind w:left="-720"/>
        <w:rPr>
          <w:b/>
          <w:noProof/>
          <w:sz w:val="24"/>
          <w:u w:val="single"/>
        </w:rPr>
      </w:pPr>
    </w:p>
    <w:p w14:paraId="629D0448" w14:textId="086092A6" w:rsidR="00B975E3" w:rsidRDefault="00B975E3" w:rsidP="007D5D6C">
      <w:pPr>
        <w:pStyle w:val="NoSpacing"/>
        <w:ind w:right="-720"/>
        <w:jc w:val="both"/>
        <w:rPr>
          <w:b/>
          <w:noProof/>
          <w:sz w:val="24"/>
          <w:u w:val="single"/>
        </w:rPr>
      </w:pPr>
    </w:p>
    <w:p w14:paraId="7BE69CA7" w14:textId="77777777" w:rsidR="00A12FC0" w:rsidRDefault="00A12FC0" w:rsidP="007D5D6C">
      <w:pPr>
        <w:pStyle w:val="NoSpacing"/>
        <w:ind w:right="-720"/>
        <w:jc w:val="both"/>
        <w:rPr>
          <w:noProof/>
          <w:sz w:val="24"/>
        </w:rPr>
      </w:pPr>
    </w:p>
    <w:p w14:paraId="2476B531" w14:textId="239D8BC8" w:rsidR="009F6C4A" w:rsidRDefault="009F6C4A" w:rsidP="009F6C4A">
      <w:pPr>
        <w:pStyle w:val="NoSpacing"/>
        <w:ind w:left="-720" w:right="-720"/>
        <w:jc w:val="center"/>
        <w:rPr>
          <w:b/>
          <w:noProof/>
          <w:sz w:val="24"/>
          <w:u w:val="single"/>
        </w:rPr>
      </w:pPr>
      <w:r>
        <w:rPr>
          <w:b/>
          <w:noProof/>
          <w:sz w:val="24"/>
          <w:u w:val="single"/>
        </w:rPr>
        <w:lastRenderedPageBreak/>
        <w:t>CONTROLLED SUBSTANCE PRESCRIPTION AGREEMENT</w:t>
      </w:r>
    </w:p>
    <w:p w14:paraId="6E083C83" w14:textId="77777777" w:rsidR="00591489" w:rsidRPr="009F6C4A" w:rsidRDefault="00591489" w:rsidP="009F6C4A">
      <w:pPr>
        <w:pStyle w:val="NoSpacing"/>
        <w:ind w:left="-720" w:right="-720"/>
        <w:jc w:val="center"/>
        <w:rPr>
          <w:b/>
          <w:noProof/>
          <w:sz w:val="24"/>
          <w:u w:val="single"/>
        </w:rPr>
      </w:pPr>
    </w:p>
    <w:p w14:paraId="4EABAC55" w14:textId="2741DAE1" w:rsidR="007C3FE6" w:rsidRPr="009F6C4A" w:rsidRDefault="00156DF1" w:rsidP="006258CE">
      <w:pPr>
        <w:pStyle w:val="NoSpacing"/>
        <w:ind w:left="-720" w:right="-720"/>
        <w:jc w:val="both"/>
        <w:rPr>
          <w:noProof/>
        </w:rPr>
      </w:pPr>
      <w:r w:rsidRPr="009F6C4A">
        <w:rPr>
          <w:noProof/>
        </w:rPr>
        <w:t>Controlled substance medications (e.g. narcotics, tranquilizers, and barbiturates) can be very useful in treating certain health conditions. They are prescribed to relieve pain, manage symptoms</w:t>
      </w:r>
      <w:r w:rsidR="009F6C4A" w:rsidRPr="009F6C4A">
        <w:rPr>
          <w:noProof/>
        </w:rPr>
        <w:t xml:space="preserve"> </w:t>
      </w:r>
      <w:r w:rsidR="007C3FE6" w:rsidRPr="009F6C4A">
        <w:rPr>
          <w:noProof/>
        </w:rPr>
        <w:t>and improve function and/or ability to work. However, if not used properly, they can cause medical problems and contribute to addiction and crime. Therefore our office</w:t>
      </w:r>
      <w:r w:rsidR="00A73099" w:rsidRPr="009F6C4A">
        <w:rPr>
          <w:noProof/>
        </w:rPr>
        <w:t xml:space="preserve"> must manage these medications in ways</w:t>
      </w:r>
      <w:r w:rsidR="004B5164" w:rsidRPr="009F6C4A">
        <w:rPr>
          <w:noProof/>
        </w:rPr>
        <w:t xml:space="preserve"> that are medically appropriate and that meet all federal and state regulations. Please read the following</w:t>
      </w:r>
      <w:r w:rsidR="001D7E67" w:rsidRPr="009F6C4A">
        <w:rPr>
          <w:noProof/>
        </w:rPr>
        <w:t xml:space="preserve"> carefully. By signing it, you are agreeing to follow every one of the requirements it contains. </w:t>
      </w:r>
    </w:p>
    <w:p w14:paraId="03CDB109" w14:textId="050D56C1" w:rsidR="001D7E67" w:rsidRPr="009F6C4A" w:rsidRDefault="001D7E67" w:rsidP="006258CE">
      <w:pPr>
        <w:pStyle w:val="NoSpacing"/>
        <w:ind w:left="-720" w:right="-720"/>
        <w:jc w:val="both"/>
        <w:rPr>
          <w:noProof/>
        </w:rPr>
      </w:pPr>
    </w:p>
    <w:p w14:paraId="6BC5CB3B" w14:textId="4715D15E" w:rsidR="001D7E67" w:rsidRPr="009F6C4A" w:rsidRDefault="001D7E67" w:rsidP="006258CE">
      <w:pPr>
        <w:pStyle w:val="NoSpacing"/>
        <w:ind w:left="-720" w:right="-720"/>
        <w:jc w:val="both"/>
        <w:rPr>
          <w:noProof/>
        </w:rPr>
      </w:pPr>
      <w:r w:rsidRPr="009F6C4A">
        <w:rPr>
          <w:noProof/>
        </w:rPr>
        <w:t>Plese read and sign:</w:t>
      </w:r>
    </w:p>
    <w:p w14:paraId="2B0DE861" w14:textId="77777777" w:rsidR="001D7E67" w:rsidRPr="009F6C4A" w:rsidRDefault="001D7E67" w:rsidP="006258CE">
      <w:pPr>
        <w:pStyle w:val="NoSpacing"/>
        <w:ind w:left="-720" w:right="-720"/>
        <w:jc w:val="both"/>
        <w:rPr>
          <w:noProof/>
        </w:rPr>
      </w:pPr>
    </w:p>
    <w:p w14:paraId="6345B370" w14:textId="0045EE0D" w:rsidR="001D7E67" w:rsidRPr="009F6C4A" w:rsidRDefault="001D7E67" w:rsidP="006258CE">
      <w:pPr>
        <w:pStyle w:val="NoSpacing"/>
        <w:numPr>
          <w:ilvl w:val="0"/>
          <w:numId w:val="1"/>
        </w:numPr>
        <w:jc w:val="both"/>
        <w:rPr>
          <w:noProof/>
        </w:rPr>
      </w:pPr>
      <w:r w:rsidRPr="009F6C4A">
        <w:rPr>
          <w:noProof/>
        </w:rPr>
        <w:t>I am responsible for my controlled substance medications. If the prescription is lost, misplaced, stolen, accidentally destroyed, or if I use it up so</w:t>
      </w:r>
      <w:r w:rsidR="009F6C4A" w:rsidRPr="009F6C4A">
        <w:rPr>
          <w:noProof/>
        </w:rPr>
        <w:t>o</w:t>
      </w:r>
      <w:r w:rsidRPr="009F6C4A">
        <w:rPr>
          <w:noProof/>
        </w:rPr>
        <w:t>ner than prescribed, I understand that it will not be replaced.</w:t>
      </w:r>
    </w:p>
    <w:p w14:paraId="23CC71AA" w14:textId="56E69041" w:rsidR="001D7E67" w:rsidRPr="009F6C4A" w:rsidRDefault="001D7E67" w:rsidP="006258CE">
      <w:pPr>
        <w:pStyle w:val="NoSpacing"/>
        <w:numPr>
          <w:ilvl w:val="0"/>
          <w:numId w:val="1"/>
        </w:numPr>
        <w:jc w:val="both"/>
        <w:rPr>
          <w:noProof/>
        </w:rPr>
      </w:pPr>
      <w:r w:rsidRPr="009F6C4A">
        <w:rPr>
          <w:noProof/>
        </w:rPr>
        <w:t xml:space="preserve">I understand that if my medication is stolen, I must file a police report with the local law enforcement agencies. </w:t>
      </w:r>
    </w:p>
    <w:p w14:paraId="6638F9A8" w14:textId="7B0A138A" w:rsidR="001D7E67" w:rsidRPr="009F6C4A" w:rsidRDefault="001D7E67" w:rsidP="006258CE">
      <w:pPr>
        <w:pStyle w:val="NoSpacing"/>
        <w:numPr>
          <w:ilvl w:val="0"/>
          <w:numId w:val="1"/>
        </w:numPr>
        <w:jc w:val="both"/>
        <w:rPr>
          <w:noProof/>
        </w:rPr>
      </w:pPr>
      <w:r w:rsidRPr="009F6C4A">
        <w:rPr>
          <w:noProof/>
        </w:rPr>
        <w:t>I will not request or accept controlled substance medications from any other physician</w:t>
      </w:r>
      <w:r w:rsidR="009F6C4A" w:rsidRPr="009F6C4A">
        <w:rPr>
          <w:noProof/>
        </w:rPr>
        <w:t xml:space="preserve"> or individual while I am receiving such medication from </w:t>
      </w:r>
      <w:r w:rsidR="009F6C4A" w:rsidRPr="002F1464">
        <w:rPr>
          <w:noProof/>
          <w:u w:val="single"/>
        </w:rPr>
        <w:t>Dr. Arnold Morris III, D.O</w:t>
      </w:r>
      <w:r w:rsidR="002F1464">
        <w:rPr>
          <w:noProof/>
          <w:u w:val="single"/>
        </w:rPr>
        <w:t>.</w:t>
      </w:r>
      <w:r w:rsidR="009F6C4A" w:rsidRPr="009F6C4A">
        <w:rPr>
          <w:noProof/>
        </w:rPr>
        <w:t xml:space="preserve"> or their designated provider. The only exception will be medication prescribed while I am admitted to a hospital.</w:t>
      </w:r>
    </w:p>
    <w:p w14:paraId="74426632" w14:textId="5A1EDB2F" w:rsidR="009F6C4A" w:rsidRPr="009F6C4A" w:rsidRDefault="009F6C4A" w:rsidP="006258CE">
      <w:pPr>
        <w:pStyle w:val="NoSpacing"/>
        <w:numPr>
          <w:ilvl w:val="0"/>
          <w:numId w:val="1"/>
        </w:numPr>
        <w:jc w:val="both"/>
        <w:rPr>
          <w:noProof/>
        </w:rPr>
      </w:pPr>
      <w:r w:rsidRPr="009F6C4A">
        <w:rPr>
          <w:noProof/>
        </w:rPr>
        <w:t xml:space="preserve">Controlled substance medications must be obtained from the same pharmacy. Using multiple pharmacies is not acceptable. I authorize the prescribing physician to discuss all relevant healthcare information with the pharmacist at the dispensing pharmacy whenever he/she feel it is indicated. </w:t>
      </w:r>
    </w:p>
    <w:p w14:paraId="6CCB6DEB" w14:textId="07DCE3BD" w:rsidR="009F6C4A" w:rsidRPr="009F6C4A" w:rsidRDefault="009F6C4A" w:rsidP="006258CE">
      <w:pPr>
        <w:pStyle w:val="NoSpacing"/>
        <w:numPr>
          <w:ilvl w:val="0"/>
          <w:numId w:val="1"/>
        </w:numPr>
        <w:jc w:val="both"/>
        <w:rPr>
          <w:noProof/>
        </w:rPr>
      </w:pPr>
      <w:r w:rsidRPr="009F6C4A">
        <w:rPr>
          <w:noProof/>
        </w:rPr>
        <w:t>I voluntarily give authorization for random drug screen testing.</w:t>
      </w:r>
    </w:p>
    <w:p w14:paraId="40198DD8" w14:textId="7A4B19FD" w:rsidR="009F6C4A" w:rsidRPr="009F6C4A" w:rsidRDefault="009F6C4A" w:rsidP="006258CE">
      <w:pPr>
        <w:pStyle w:val="NoSpacing"/>
        <w:numPr>
          <w:ilvl w:val="0"/>
          <w:numId w:val="1"/>
        </w:numPr>
        <w:jc w:val="both"/>
        <w:rPr>
          <w:noProof/>
        </w:rPr>
      </w:pPr>
      <w:r w:rsidRPr="009F6C4A">
        <w:rPr>
          <w:noProof/>
        </w:rPr>
        <w:t>Refills of controlled substance medications:</w:t>
      </w:r>
    </w:p>
    <w:p w14:paraId="26A12557" w14:textId="77777777" w:rsidR="009F6C4A" w:rsidRPr="009F6C4A" w:rsidRDefault="009F6C4A" w:rsidP="006258CE">
      <w:pPr>
        <w:pStyle w:val="NoSpacing"/>
        <w:numPr>
          <w:ilvl w:val="1"/>
          <w:numId w:val="1"/>
        </w:numPr>
        <w:jc w:val="both"/>
        <w:rPr>
          <w:noProof/>
        </w:rPr>
      </w:pPr>
      <w:r w:rsidRPr="009F6C4A">
        <w:rPr>
          <w:noProof/>
        </w:rPr>
        <w:t>Will be made only during regularly scheduled office hours.</w:t>
      </w:r>
    </w:p>
    <w:p w14:paraId="0F2233DB" w14:textId="77777777" w:rsidR="009F6C4A" w:rsidRPr="009F6C4A" w:rsidRDefault="009F6C4A" w:rsidP="006258CE">
      <w:pPr>
        <w:pStyle w:val="NoSpacing"/>
        <w:numPr>
          <w:ilvl w:val="1"/>
          <w:numId w:val="1"/>
        </w:numPr>
        <w:jc w:val="both"/>
        <w:rPr>
          <w:noProof/>
        </w:rPr>
      </w:pPr>
      <w:r w:rsidRPr="009F6C4A">
        <w:rPr>
          <w:noProof/>
        </w:rPr>
        <w:t>Will not be made after office hours, on holidays or weekends.</w:t>
      </w:r>
    </w:p>
    <w:p w14:paraId="2E2C0358" w14:textId="77777777" w:rsidR="009F6C4A" w:rsidRPr="009F6C4A" w:rsidRDefault="009F6C4A" w:rsidP="006258CE">
      <w:pPr>
        <w:pStyle w:val="NoSpacing"/>
        <w:numPr>
          <w:ilvl w:val="1"/>
          <w:numId w:val="1"/>
        </w:numPr>
        <w:jc w:val="both"/>
        <w:rPr>
          <w:noProof/>
        </w:rPr>
      </w:pPr>
      <w:r w:rsidRPr="009F6C4A">
        <w:rPr>
          <w:noProof/>
        </w:rPr>
        <w:t>Will not be called in.</w:t>
      </w:r>
    </w:p>
    <w:p w14:paraId="2E30F12D" w14:textId="4AF2833D" w:rsidR="009F6C4A" w:rsidRPr="009F6C4A" w:rsidRDefault="009F6C4A" w:rsidP="006258CE">
      <w:pPr>
        <w:pStyle w:val="NoSpacing"/>
        <w:numPr>
          <w:ilvl w:val="1"/>
          <w:numId w:val="1"/>
        </w:numPr>
        <w:jc w:val="both"/>
        <w:rPr>
          <w:noProof/>
        </w:rPr>
      </w:pPr>
      <w:r w:rsidRPr="009F6C4A">
        <w:rPr>
          <w:noProof/>
        </w:rPr>
        <w:t>Will not be made if I “run out early”, I am responsible for taking the medication in the dose prescribed, and for keeping track of the amount remaining.</w:t>
      </w:r>
    </w:p>
    <w:p w14:paraId="0D4111AD" w14:textId="54CB5287" w:rsidR="009F6C4A" w:rsidRPr="009F6C4A" w:rsidRDefault="009F6C4A" w:rsidP="006258CE">
      <w:pPr>
        <w:pStyle w:val="NoSpacing"/>
        <w:numPr>
          <w:ilvl w:val="0"/>
          <w:numId w:val="1"/>
        </w:numPr>
        <w:jc w:val="both"/>
        <w:rPr>
          <w:noProof/>
        </w:rPr>
      </w:pPr>
      <w:r w:rsidRPr="009F6C4A">
        <w:rPr>
          <w:noProof/>
        </w:rPr>
        <w:t>I understand that controlled substances can be habit forming and cause physical dependence. I further understand that should dependance become a problem, suddenly stopping the</w:t>
      </w:r>
      <w:bookmarkStart w:id="0" w:name="_GoBack"/>
      <w:bookmarkEnd w:id="0"/>
      <w:r w:rsidRPr="009F6C4A">
        <w:rPr>
          <w:noProof/>
        </w:rPr>
        <w:t xml:space="preserve"> medication could cause withdrawal symptoms, including but not limited to flu-like symptoms, sleeplessness, irritability, anxiety, and in rare cases, seizures. </w:t>
      </w:r>
    </w:p>
    <w:p w14:paraId="1729E674" w14:textId="066D7327" w:rsidR="009F6C4A" w:rsidRPr="009F6C4A" w:rsidRDefault="009F6C4A" w:rsidP="006258CE">
      <w:pPr>
        <w:pStyle w:val="NoSpacing"/>
        <w:numPr>
          <w:ilvl w:val="0"/>
          <w:numId w:val="1"/>
        </w:numPr>
        <w:jc w:val="both"/>
        <w:rPr>
          <w:noProof/>
        </w:rPr>
      </w:pPr>
      <w:r w:rsidRPr="009F6C4A">
        <w:rPr>
          <w:noProof/>
        </w:rPr>
        <w:t xml:space="preserve">I understand that patients with a personal or family history of substance abuse, including alcohol abuse may be at greater risk for potential abuse. I have notified </w:t>
      </w:r>
      <w:r w:rsidRPr="002F1464">
        <w:rPr>
          <w:noProof/>
          <w:u w:val="single"/>
        </w:rPr>
        <w:t>Dr. Arnold Morrs III, D.O.</w:t>
      </w:r>
      <w:r w:rsidRPr="009F6C4A">
        <w:rPr>
          <w:noProof/>
        </w:rPr>
        <w:t xml:space="preserve">  of any personal or family history of substance abuse.</w:t>
      </w:r>
    </w:p>
    <w:p w14:paraId="1C5EF807" w14:textId="0BE94B8A" w:rsidR="009F6C4A" w:rsidRPr="009F6C4A" w:rsidRDefault="009F6C4A" w:rsidP="006258CE">
      <w:pPr>
        <w:pStyle w:val="NoSpacing"/>
        <w:numPr>
          <w:ilvl w:val="0"/>
          <w:numId w:val="1"/>
        </w:numPr>
        <w:jc w:val="both"/>
        <w:rPr>
          <w:noProof/>
        </w:rPr>
      </w:pPr>
      <w:r w:rsidRPr="009F6C4A">
        <w:rPr>
          <w:noProof/>
        </w:rPr>
        <w:t>I understand that fraudulent attempts to obtain controlled substances as well as selling, trading, or giving such medications to another person, including a family member is illegal and will be reported to the appropriate law enforcement agencies for further investigation. In such instances, doctor/patient confidentiality doesn’t prevent doctors from providing pertinent information to legal authorities.</w:t>
      </w:r>
    </w:p>
    <w:p w14:paraId="1003A123" w14:textId="4D066B05" w:rsidR="009F6C4A" w:rsidRDefault="006258CE" w:rsidP="006258CE">
      <w:pPr>
        <w:pStyle w:val="NoSpacing"/>
        <w:numPr>
          <w:ilvl w:val="0"/>
          <w:numId w:val="1"/>
        </w:numPr>
        <w:jc w:val="both"/>
        <w:rPr>
          <w:noProof/>
          <w:sz w:val="24"/>
        </w:rPr>
      </w:pPr>
      <w:r>
        <w:rPr>
          <w:noProof/>
          <w:sz w:val="24"/>
        </w:rPr>
        <w:t xml:space="preserve">I have read the contract and it has been explained to me. I have been given an opportunity to ask questions and fully understand that a violation of any of the above conditions may result in termination of my controlled substance medications and permanent </w:t>
      </w:r>
      <w:r w:rsidRPr="006258CE">
        <w:rPr>
          <w:noProof/>
          <w:sz w:val="24"/>
        </w:rPr>
        <w:t xml:space="preserve">dismissal </w:t>
      </w:r>
      <w:r>
        <w:rPr>
          <w:noProof/>
          <w:sz w:val="24"/>
        </w:rPr>
        <w:t>from the practice.</w:t>
      </w:r>
    </w:p>
    <w:p w14:paraId="0A447B5B" w14:textId="77777777" w:rsidR="00591489" w:rsidRDefault="00591489" w:rsidP="007D5D6C">
      <w:pPr>
        <w:pStyle w:val="NoSpacing"/>
        <w:ind w:left="-540"/>
        <w:jc w:val="both"/>
        <w:rPr>
          <w:noProof/>
          <w:sz w:val="24"/>
        </w:rPr>
      </w:pPr>
    </w:p>
    <w:p w14:paraId="030CA57F" w14:textId="3E8BE930" w:rsidR="006258CE" w:rsidRDefault="002F1464" w:rsidP="002F1464">
      <w:pPr>
        <w:pStyle w:val="NoSpacing"/>
        <w:ind w:left="-720" w:right="-720"/>
        <w:jc w:val="both"/>
        <w:rPr>
          <w:noProof/>
          <w:sz w:val="24"/>
        </w:rPr>
      </w:pPr>
      <w:r>
        <w:rPr>
          <w:noProof/>
          <w:sz w:val="24"/>
        </w:rPr>
        <w:t>Patient Signature</w:t>
      </w:r>
      <w:r w:rsidR="007D5D6C">
        <w:rPr>
          <w:noProof/>
          <w:sz w:val="24"/>
        </w:rPr>
        <w:t>:  __________________________________________</w:t>
      </w:r>
      <w:r>
        <w:rPr>
          <w:noProof/>
          <w:sz w:val="24"/>
        </w:rPr>
        <w:t>_</w:t>
      </w:r>
      <w:r w:rsidR="00375A76">
        <w:rPr>
          <w:noProof/>
          <w:sz w:val="24"/>
        </w:rPr>
        <w:tab/>
      </w:r>
      <w:r>
        <w:rPr>
          <w:noProof/>
          <w:sz w:val="24"/>
        </w:rPr>
        <w:t xml:space="preserve">              </w:t>
      </w:r>
      <w:r w:rsidR="00375A76">
        <w:rPr>
          <w:noProof/>
          <w:sz w:val="24"/>
        </w:rPr>
        <w:t>Date: ___________________</w:t>
      </w:r>
    </w:p>
    <w:p w14:paraId="377FB012" w14:textId="0281C349" w:rsidR="007D5D6C" w:rsidRPr="007D5D6C" w:rsidRDefault="007D5D6C" w:rsidP="002F1464">
      <w:pPr>
        <w:pStyle w:val="NoSpacing"/>
        <w:spacing w:line="360" w:lineRule="auto"/>
        <w:ind w:right="-720"/>
        <w:jc w:val="both"/>
        <w:rPr>
          <w:i/>
          <w:noProof/>
          <w:sz w:val="20"/>
        </w:rPr>
      </w:pP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</w:p>
    <w:p w14:paraId="03289DD3" w14:textId="1417BEB6" w:rsidR="006258CE" w:rsidRDefault="006258CE" w:rsidP="007D5D6C">
      <w:pPr>
        <w:pStyle w:val="NoSpacing"/>
        <w:tabs>
          <w:tab w:val="left" w:pos="450"/>
        </w:tabs>
        <w:spacing w:line="360" w:lineRule="auto"/>
        <w:ind w:left="-720" w:right="-720"/>
        <w:jc w:val="both"/>
        <w:rPr>
          <w:noProof/>
          <w:sz w:val="24"/>
        </w:rPr>
      </w:pPr>
      <w:r>
        <w:rPr>
          <w:noProof/>
          <w:sz w:val="24"/>
        </w:rPr>
        <w:t>P</w:t>
      </w:r>
      <w:r w:rsidR="002F1464">
        <w:rPr>
          <w:noProof/>
          <w:sz w:val="24"/>
        </w:rPr>
        <w:t>hysician</w:t>
      </w:r>
      <w:r>
        <w:rPr>
          <w:noProof/>
          <w:sz w:val="24"/>
        </w:rPr>
        <w:t xml:space="preserve"> Signature: __________________________________________</w:t>
      </w:r>
      <w:r>
        <w:rPr>
          <w:noProof/>
          <w:sz w:val="24"/>
        </w:rPr>
        <w:tab/>
      </w:r>
      <w:r w:rsidR="002F1464">
        <w:rPr>
          <w:noProof/>
          <w:sz w:val="24"/>
        </w:rPr>
        <w:t xml:space="preserve">             </w:t>
      </w:r>
      <w:r>
        <w:rPr>
          <w:noProof/>
          <w:sz w:val="24"/>
        </w:rPr>
        <w:t xml:space="preserve"> Date: ___________________</w:t>
      </w:r>
    </w:p>
    <w:p w14:paraId="3323D190" w14:textId="003D120D" w:rsidR="006258CE" w:rsidRDefault="006258CE" w:rsidP="006258CE">
      <w:pPr>
        <w:pStyle w:val="NoSpacing"/>
        <w:ind w:right="-720"/>
        <w:jc w:val="both"/>
        <w:rPr>
          <w:noProof/>
          <w:sz w:val="24"/>
        </w:rPr>
      </w:pPr>
    </w:p>
    <w:p w14:paraId="41EA34D8" w14:textId="4D66EB3E" w:rsidR="00591489" w:rsidRDefault="00591489" w:rsidP="00591489">
      <w:pPr>
        <w:pStyle w:val="NoSpacing"/>
        <w:spacing w:line="360" w:lineRule="auto"/>
        <w:ind w:right="-720"/>
        <w:jc w:val="both"/>
        <w:rPr>
          <w:noProof/>
          <w:sz w:val="24"/>
        </w:rPr>
      </w:pP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  <w:t>Patient Name: ________________________</w:t>
      </w:r>
    </w:p>
    <w:p w14:paraId="005B79ED" w14:textId="21664A1C" w:rsidR="00591489" w:rsidRDefault="00591489" w:rsidP="00591489">
      <w:pPr>
        <w:pStyle w:val="NoSpacing"/>
        <w:spacing w:line="360" w:lineRule="auto"/>
        <w:ind w:right="-720"/>
        <w:jc w:val="both"/>
        <w:rPr>
          <w:noProof/>
          <w:sz w:val="24"/>
        </w:rPr>
      </w:pP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Date: ________________________</w:t>
      </w:r>
    </w:p>
    <w:p w14:paraId="6C35EB50" w14:textId="54932D0A" w:rsidR="00591489" w:rsidRDefault="00591489" w:rsidP="00591489">
      <w:pPr>
        <w:pStyle w:val="NoSpacing"/>
        <w:ind w:right="-720"/>
        <w:jc w:val="center"/>
        <w:rPr>
          <w:b/>
          <w:noProof/>
          <w:sz w:val="24"/>
        </w:rPr>
      </w:pPr>
      <w:r>
        <w:rPr>
          <w:b/>
          <w:noProof/>
          <w:sz w:val="24"/>
        </w:rPr>
        <w:t>OPIOID RISK TOOL</w:t>
      </w:r>
    </w:p>
    <w:p w14:paraId="2D33C5E1" w14:textId="35FA7E5B" w:rsidR="00591489" w:rsidRPr="00591489" w:rsidRDefault="00591489" w:rsidP="00591489">
      <w:pPr>
        <w:pStyle w:val="NoSpacing"/>
        <w:ind w:right="-720"/>
        <w:rPr>
          <w:noProof/>
          <w:sz w:val="18"/>
        </w:rPr>
      </w:pP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 w:rsidRPr="00591489">
        <w:rPr>
          <w:noProof/>
          <w:sz w:val="18"/>
        </w:rPr>
        <w:t>Mark Each Box</w:t>
      </w:r>
      <w:r w:rsidRPr="00591489">
        <w:rPr>
          <w:noProof/>
          <w:sz w:val="18"/>
        </w:rPr>
        <w:tab/>
      </w:r>
      <w:r>
        <w:rPr>
          <w:noProof/>
          <w:sz w:val="18"/>
        </w:rPr>
        <w:t xml:space="preserve"> Item Score             Item Score</w:t>
      </w:r>
    </w:p>
    <w:p w14:paraId="119E865F" w14:textId="2873A990" w:rsidR="00591489" w:rsidRPr="00591489" w:rsidRDefault="00591489" w:rsidP="00591489">
      <w:pPr>
        <w:pStyle w:val="NoSpacing"/>
        <w:ind w:right="-720"/>
        <w:rPr>
          <w:noProof/>
          <w:sz w:val="18"/>
        </w:rPr>
      </w:pPr>
      <w:r w:rsidRPr="00591489">
        <w:rPr>
          <w:noProof/>
          <w:sz w:val="18"/>
        </w:rPr>
        <w:tab/>
      </w:r>
      <w:r w:rsidRPr="00591489">
        <w:rPr>
          <w:noProof/>
          <w:sz w:val="18"/>
        </w:rPr>
        <w:tab/>
      </w:r>
      <w:r w:rsidRPr="00591489">
        <w:rPr>
          <w:noProof/>
          <w:sz w:val="18"/>
        </w:rPr>
        <w:tab/>
      </w:r>
      <w:r w:rsidRPr="00591489">
        <w:rPr>
          <w:noProof/>
          <w:sz w:val="18"/>
        </w:rPr>
        <w:tab/>
      </w:r>
      <w:r w:rsidRPr="00591489">
        <w:rPr>
          <w:noProof/>
          <w:sz w:val="18"/>
        </w:rPr>
        <w:tab/>
      </w:r>
      <w:r w:rsidRPr="00591489">
        <w:rPr>
          <w:noProof/>
          <w:sz w:val="18"/>
        </w:rPr>
        <w:tab/>
      </w:r>
      <w:r w:rsidRPr="00591489">
        <w:rPr>
          <w:noProof/>
          <w:sz w:val="18"/>
        </w:rPr>
        <w:tab/>
      </w:r>
      <w:r w:rsidRPr="00591489">
        <w:rPr>
          <w:noProof/>
          <w:sz w:val="18"/>
        </w:rPr>
        <w:tab/>
      </w:r>
      <w:r w:rsidRPr="00591489">
        <w:rPr>
          <w:noProof/>
          <w:sz w:val="18"/>
        </w:rPr>
        <w:tab/>
        <w:t>That Applies</w:t>
      </w:r>
      <w:r>
        <w:rPr>
          <w:noProof/>
          <w:sz w:val="18"/>
        </w:rPr>
        <w:tab/>
        <w:t xml:space="preserve">  If Female</w:t>
      </w:r>
      <w:r>
        <w:rPr>
          <w:noProof/>
          <w:sz w:val="18"/>
        </w:rPr>
        <w:tab/>
        <w:t>If Male</w:t>
      </w:r>
    </w:p>
    <w:p w14:paraId="671F0598" w14:textId="77777777" w:rsidR="00591489" w:rsidRDefault="00591489" w:rsidP="00083E92">
      <w:pPr>
        <w:pStyle w:val="NoSpacing"/>
        <w:spacing w:line="360" w:lineRule="auto"/>
        <w:ind w:right="-720"/>
        <w:jc w:val="center"/>
        <w:rPr>
          <w:b/>
          <w:noProof/>
          <w:sz w:val="24"/>
        </w:rPr>
      </w:pPr>
    </w:p>
    <w:p w14:paraId="4D12B220" w14:textId="442550F8" w:rsidR="00591489" w:rsidRPr="00591489" w:rsidRDefault="00591489" w:rsidP="00083E92">
      <w:pPr>
        <w:pStyle w:val="NoSpacing"/>
        <w:numPr>
          <w:ilvl w:val="0"/>
          <w:numId w:val="6"/>
        </w:numPr>
        <w:spacing w:line="360" w:lineRule="auto"/>
        <w:ind w:left="360" w:right="-450"/>
        <w:jc w:val="both"/>
        <w:rPr>
          <w:b/>
          <w:noProof/>
          <w:sz w:val="24"/>
        </w:rPr>
      </w:pPr>
      <w:r w:rsidRPr="00591489">
        <w:rPr>
          <w:noProof/>
          <w:sz w:val="24"/>
          <w:u w:val="single"/>
        </w:rPr>
        <w:t>Family History of Substance Abuse</w:t>
      </w:r>
      <w:r>
        <w:rPr>
          <w:noProof/>
          <w:sz w:val="24"/>
        </w:rPr>
        <w:t>-</w:t>
      </w:r>
      <w:r>
        <w:rPr>
          <w:noProof/>
          <w:sz w:val="24"/>
        </w:rPr>
        <w:tab/>
        <w:t>Alcohol</w:t>
      </w:r>
      <w:r>
        <w:rPr>
          <w:noProof/>
          <w:sz w:val="24"/>
        </w:rPr>
        <w:tab/>
      </w:r>
      <w:r>
        <w:rPr>
          <w:noProof/>
          <w:sz w:val="24"/>
        </w:rPr>
        <w:tab/>
      </w:r>
      <w:r w:rsidR="00083E92">
        <w:rPr>
          <w:noProof/>
          <w:sz w:val="24"/>
        </w:rPr>
        <w:t xml:space="preserve">      [   ]</w:t>
      </w:r>
      <w:r>
        <w:rPr>
          <w:noProof/>
          <w:sz w:val="24"/>
        </w:rPr>
        <w:tab/>
        <w:t xml:space="preserve">    </w:t>
      </w:r>
      <w:r w:rsidR="00083E92">
        <w:rPr>
          <w:noProof/>
          <w:sz w:val="24"/>
        </w:rPr>
        <w:t xml:space="preserve">             </w:t>
      </w:r>
      <w:r>
        <w:rPr>
          <w:noProof/>
          <w:sz w:val="24"/>
        </w:rPr>
        <w:t xml:space="preserve">   1</w:t>
      </w:r>
      <w:r w:rsidR="00083E92">
        <w:rPr>
          <w:noProof/>
          <w:sz w:val="24"/>
        </w:rPr>
        <w:tab/>
      </w:r>
      <w:r w:rsidR="00083E92">
        <w:rPr>
          <w:noProof/>
          <w:sz w:val="24"/>
        </w:rPr>
        <w:tab/>
        <w:t xml:space="preserve">     </w:t>
      </w:r>
      <w:r>
        <w:rPr>
          <w:noProof/>
          <w:sz w:val="24"/>
        </w:rPr>
        <w:t>3</w:t>
      </w:r>
    </w:p>
    <w:p w14:paraId="22F88DA1" w14:textId="536BC781" w:rsidR="00591489" w:rsidRDefault="00591489" w:rsidP="00083E92">
      <w:pPr>
        <w:pStyle w:val="NoSpacing"/>
        <w:spacing w:line="360" w:lineRule="auto"/>
        <w:ind w:left="3600" w:right="-720" w:firstLine="720"/>
        <w:jc w:val="both"/>
        <w:rPr>
          <w:noProof/>
          <w:sz w:val="24"/>
        </w:rPr>
      </w:pPr>
      <w:r>
        <w:rPr>
          <w:noProof/>
          <w:sz w:val="24"/>
        </w:rPr>
        <w:t>Illegal Drugs</w:t>
      </w:r>
      <w:r>
        <w:rPr>
          <w:noProof/>
          <w:sz w:val="24"/>
        </w:rPr>
        <w:tab/>
      </w:r>
      <w:r>
        <w:rPr>
          <w:noProof/>
          <w:sz w:val="24"/>
        </w:rPr>
        <w:tab/>
      </w:r>
      <w:r w:rsidR="00083E92">
        <w:rPr>
          <w:noProof/>
          <w:sz w:val="24"/>
        </w:rPr>
        <w:t xml:space="preserve">      </w:t>
      </w:r>
      <w:r w:rsidR="00083E92">
        <w:rPr>
          <w:noProof/>
          <w:sz w:val="24"/>
        </w:rPr>
        <w:t>[   ]</w:t>
      </w:r>
      <w:r w:rsidR="00083E92">
        <w:rPr>
          <w:noProof/>
          <w:sz w:val="24"/>
        </w:rPr>
        <w:t xml:space="preserve">      </w:t>
      </w:r>
      <w:r>
        <w:rPr>
          <w:noProof/>
          <w:sz w:val="24"/>
        </w:rPr>
        <w:tab/>
        <w:t xml:space="preserve">       2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</w:t>
      </w:r>
      <w:r w:rsidR="00083E92">
        <w:rPr>
          <w:noProof/>
          <w:sz w:val="24"/>
        </w:rPr>
        <w:t xml:space="preserve"> </w:t>
      </w:r>
      <w:r>
        <w:rPr>
          <w:noProof/>
          <w:sz w:val="24"/>
        </w:rPr>
        <w:t xml:space="preserve"> 3</w:t>
      </w:r>
    </w:p>
    <w:p w14:paraId="0790E74F" w14:textId="797025AE" w:rsidR="00591489" w:rsidRDefault="00591489" w:rsidP="00083E92">
      <w:pPr>
        <w:pStyle w:val="NoSpacing"/>
        <w:spacing w:line="360" w:lineRule="auto"/>
        <w:ind w:left="3600" w:right="-720" w:firstLine="720"/>
        <w:jc w:val="both"/>
        <w:rPr>
          <w:noProof/>
          <w:sz w:val="24"/>
        </w:rPr>
      </w:pPr>
      <w:r>
        <w:rPr>
          <w:noProof/>
          <w:sz w:val="24"/>
        </w:rPr>
        <w:t>Perscription Drugs</w:t>
      </w:r>
      <w:r>
        <w:rPr>
          <w:noProof/>
          <w:sz w:val="24"/>
        </w:rPr>
        <w:tab/>
      </w:r>
      <w:r w:rsidR="00083E92">
        <w:rPr>
          <w:noProof/>
          <w:sz w:val="24"/>
        </w:rPr>
        <w:t xml:space="preserve">      </w:t>
      </w:r>
      <w:r w:rsidR="00083E92">
        <w:rPr>
          <w:noProof/>
          <w:sz w:val="24"/>
        </w:rPr>
        <w:t>[   ]</w:t>
      </w:r>
      <w:r w:rsidR="00083E92">
        <w:rPr>
          <w:noProof/>
          <w:sz w:val="24"/>
        </w:rPr>
        <w:t xml:space="preserve">  </w:t>
      </w:r>
      <w:r>
        <w:rPr>
          <w:noProof/>
          <w:sz w:val="24"/>
        </w:rPr>
        <w:tab/>
        <w:t xml:space="preserve">       4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4</w:t>
      </w:r>
    </w:p>
    <w:p w14:paraId="1E297472" w14:textId="77777777" w:rsidR="00083E92" w:rsidRPr="00591489" w:rsidRDefault="00083E92" w:rsidP="00083E92">
      <w:pPr>
        <w:pStyle w:val="NoSpacing"/>
        <w:spacing w:line="360" w:lineRule="auto"/>
        <w:ind w:left="3600" w:right="-720" w:firstLine="720"/>
        <w:jc w:val="both"/>
        <w:rPr>
          <w:noProof/>
          <w:sz w:val="24"/>
        </w:rPr>
      </w:pPr>
    </w:p>
    <w:p w14:paraId="76417CFA" w14:textId="1504C813" w:rsidR="00591489" w:rsidRDefault="00083E92" w:rsidP="00083E92">
      <w:pPr>
        <w:pStyle w:val="NoSpacing"/>
        <w:numPr>
          <w:ilvl w:val="0"/>
          <w:numId w:val="6"/>
        </w:numPr>
        <w:spacing w:line="360" w:lineRule="auto"/>
        <w:ind w:left="360" w:right="-720"/>
        <w:jc w:val="both"/>
        <w:rPr>
          <w:noProof/>
          <w:sz w:val="24"/>
        </w:rPr>
      </w:pPr>
      <w:r w:rsidRPr="00083E92">
        <w:rPr>
          <w:noProof/>
          <w:sz w:val="24"/>
          <w:u w:val="single"/>
        </w:rPr>
        <w:t>Personal History of Substance Abuse</w:t>
      </w:r>
      <w:r>
        <w:rPr>
          <w:noProof/>
          <w:sz w:val="24"/>
        </w:rPr>
        <w:t>-</w:t>
      </w:r>
      <w:r>
        <w:rPr>
          <w:noProof/>
          <w:sz w:val="24"/>
        </w:rPr>
        <w:tab/>
        <w:t>Alcohol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 </w:t>
      </w:r>
      <w:r>
        <w:rPr>
          <w:noProof/>
          <w:sz w:val="24"/>
        </w:rPr>
        <w:t>[   ]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  3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3</w:t>
      </w:r>
    </w:p>
    <w:p w14:paraId="62F76F96" w14:textId="6182B62C" w:rsidR="00083E92" w:rsidRDefault="00083E92" w:rsidP="00083E92">
      <w:pPr>
        <w:pStyle w:val="NoSpacing"/>
        <w:spacing w:line="360" w:lineRule="auto"/>
        <w:ind w:left="4320" w:right="-720"/>
        <w:jc w:val="both"/>
        <w:rPr>
          <w:noProof/>
          <w:sz w:val="24"/>
        </w:rPr>
      </w:pPr>
      <w:r>
        <w:rPr>
          <w:noProof/>
          <w:sz w:val="24"/>
        </w:rPr>
        <w:t>Illegal Drugs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 </w:t>
      </w:r>
      <w:r>
        <w:rPr>
          <w:noProof/>
          <w:sz w:val="24"/>
        </w:rPr>
        <w:t>[   ]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  4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3</w:t>
      </w:r>
    </w:p>
    <w:p w14:paraId="10DF8BD1" w14:textId="7E44C0E0" w:rsidR="00083E92" w:rsidRDefault="00083E92" w:rsidP="00083E92">
      <w:pPr>
        <w:pStyle w:val="NoSpacing"/>
        <w:spacing w:line="360" w:lineRule="auto"/>
        <w:ind w:left="4320" w:right="-720"/>
        <w:jc w:val="both"/>
        <w:rPr>
          <w:noProof/>
          <w:sz w:val="24"/>
        </w:rPr>
      </w:pPr>
      <w:r>
        <w:rPr>
          <w:noProof/>
          <w:sz w:val="24"/>
        </w:rPr>
        <w:t>Perscription Drugs</w:t>
      </w:r>
      <w:r>
        <w:rPr>
          <w:noProof/>
          <w:sz w:val="24"/>
        </w:rPr>
        <w:tab/>
        <w:t xml:space="preserve">      </w:t>
      </w:r>
      <w:r>
        <w:rPr>
          <w:noProof/>
          <w:sz w:val="24"/>
        </w:rPr>
        <w:t>[   ]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  5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5</w:t>
      </w:r>
    </w:p>
    <w:p w14:paraId="2EA845F7" w14:textId="77777777" w:rsidR="00083E92" w:rsidRDefault="00083E92" w:rsidP="00083E92">
      <w:pPr>
        <w:pStyle w:val="NoSpacing"/>
        <w:spacing w:line="360" w:lineRule="auto"/>
        <w:ind w:left="4320" w:right="-720"/>
        <w:jc w:val="both"/>
        <w:rPr>
          <w:noProof/>
          <w:sz w:val="24"/>
        </w:rPr>
      </w:pPr>
    </w:p>
    <w:p w14:paraId="5C4DB3FB" w14:textId="66A00E50" w:rsidR="00083E92" w:rsidRDefault="00083E92" w:rsidP="00083E92">
      <w:pPr>
        <w:pStyle w:val="NoSpacing"/>
        <w:numPr>
          <w:ilvl w:val="0"/>
          <w:numId w:val="6"/>
        </w:numPr>
        <w:spacing w:line="360" w:lineRule="auto"/>
        <w:ind w:left="360" w:right="-720"/>
        <w:jc w:val="both"/>
        <w:rPr>
          <w:noProof/>
          <w:sz w:val="24"/>
        </w:rPr>
      </w:pPr>
      <w:r>
        <w:rPr>
          <w:noProof/>
          <w:sz w:val="24"/>
          <w:u w:val="single"/>
        </w:rPr>
        <w:t>Age (Mark box if 16-45)-</w:t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 </w:t>
      </w:r>
      <w:r>
        <w:rPr>
          <w:noProof/>
          <w:sz w:val="24"/>
        </w:rPr>
        <w:t>[   ]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  1  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1 </w:t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</w:t>
      </w:r>
    </w:p>
    <w:p w14:paraId="79B22299" w14:textId="170331DA" w:rsidR="00083E92" w:rsidRDefault="00083E92" w:rsidP="00083E92">
      <w:pPr>
        <w:pStyle w:val="NoSpacing"/>
        <w:numPr>
          <w:ilvl w:val="0"/>
          <w:numId w:val="6"/>
        </w:numPr>
        <w:spacing w:line="360" w:lineRule="auto"/>
        <w:ind w:left="360" w:right="-720"/>
        <w:jc w:val="both"/>
        <w:rPr>
          <w:noProof/>
          <w:sz w:val="24"/>
        </w:rPr>
      </w:pPr>
      <w:r>
        <w:rPr>
          <w:noProof/>
          <w:sz w:val="24"/>
          <w:u w:val="single"/>
        </w:rPr>
        <w:t>History of Preadolescent Sexual Abuse-</w:t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 </w:t>
      </w:r>
      <w:r>
        <w:rPr>
          <w:noProof/>
          <w:sz w:val="24"/>
        </w:rPr>
        <w:t>[   ]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  3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0</w:t>
      </w:r>
    </w:p>
    <w:p w14:paraId="709C4478" w14:textId="77777777" w:rsidR="00083E92" w:rsidRDefault="00083E92" w:rsidP="00083E92">
      <w:pPr>
        <w:pStyle w:val="NoSpacing"/>
        <w:spacing w:line="360" w:lineRule="auto"/>
        <w:ind w:left="360" w:right="-720"/>
        <w:jc w:val="both"/>
        <w:rPr>
          <w:noProof/>
          <w:sz w:val="24"/>
        </w:rPr>
      </w:pPr>
    </w:p>
    <w:p w14:paraId="3C940EA9" w14:textId="1E4DA1C7" w:rsidR="00083E92" w:rsidRPr="00083E92" w:rsidRDefault="00083E92" w:rsidP="00083E92">
      <w:pPr>
        <w:pStyle w:val="NoSpacing"/>
        <w:numPr>
          <w:ilvl w:val="0"/>
          <w:numId w:val="6"/>
        </w:numPr>
        <w:ind w:left="360" w:right="-720"/>
        <w:jc w:val="both"/>
        <w:rPr>
          <w:noProof/>
        </w:rPr>
      </w:pPr>
      <w:r>
        <w:rPr>
          <w:noProof/>
          <w:sz w:val="24"/>
        </w:rPr>
        <w:t>Psychological Disease</w:t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 w:rsidRPr="00083E92">
        <w:rPr>
          <w:noProof/>
        </w:rPr>
        <w:t>Attention Deficit Disorder,</w:t>
      </w:r>
      <w:r>
        <w:rPr>
          <w:noProof/>
        </w:rPr>
        <w:t xml:space="preserve">   </w:t>
      </w:r>
      <w:r>
        <w:rPr>
          <w:noProof/>
          <w:sz w:val="24"/>
        </w:rPr>
        <w:t>[   ]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  2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2</w:t>
      </w:r>
    </w:p>
    <w:p w14:paraId="2883A434" w14:textId="17A83801" w:rsidR="00083E92" w:rsidRDefault="00083E92" w:rsidP="00083E92">
      <w:pPr>
        <w:pStyle w:val="NoSpacing"/>
        <w:ind w:left="4320" w:right="-720"/>
        <w:jc w:val="both"/>
        <w:rPr>
          <w:noProof/>
        </w:rPr>
      </w:pPr>
      <w:r w:rsidRPr="00083E92">
        <w:rPr>
          <w:noProof/>
        </w:rPr>
        <w:t>Obsessive Compulsive Disorder</w:t>
      </w:r>
    </w:p>
    <w:p w14:paraId="2B7936DC" w14:textId="23442157" w:rsidR="00083E92" w:rsidRDefault="00083E92" w:rsidP="00083E92">
      <w:pPr>
        <w:pStyle w:val="NoSpacing"/>
        <w:ind w:left="4320" w:right="-720"/>
        <w:jc w:val="both"/>
        <w:rPr>
          <w:noProof/>
        </w:rPr>
      </w:pPr>
      <w:r>
        <w:rPr>
          <w:noProof/>
        </w:rPr>
        <w:t>Bipolar, Schizophrenia</w:t>
      </w:r>
    </w:p>
    <w:p w14:paraId="07BFDC7A" w14:textId="6679EDF0" w:rsidR="00083E92" w:rsidRDefault="00083E92" w:rsidP="00083E92">
      <w:pPr>
        <w:pStyle w:val="NoSpacing"/>
        <w:ind w:left="4320" w:right="-720"/>
        <w:jc w:val="both"/>
        <w:rPr>
          <w:noProof/>
        </w:rPr>
      </w:pPr>
    </w:p>
    <w:p w14:paraId="6EAA042D" w14:textId="0BFB47DE" w:rsidR="00083E92" w:rsidRDefault="00083E92" w:rsidP="00083E92">
      <w:pPr>
        <w:pStyle w:val="NoSpacing"/>
        <w:ind w:left="4320" w:right="-720"/>
        <w:jc w:val="both"/>
        <w:rPr>
          <w:noProof/>
          <w:sz w:val="24"/>
        </w:rPr>
      </w:pPr>
      <w:r>
        <w:rPr>
          <w:noProof/>
        </w:rPr>
        <w:t>Depression</w:t>
      </w:r>
      <w:r>
        <w:rPr>
          <w:noProof/>
        </w:rPr>
        <w:tab/>
      </w:r>
      <w:r>
        <w:rPr>
          <w:noProof/>
        </w:rPr>
        <w:tab/>
        <w:t xml:space="preserve">       </w:t>
      </w:r>
      <w:r>
        <w:rPr>
          <w:noProof/>
          <w:sz w:val="24"/>
        </w:rPr>
        <w:t>[   ]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  1</w:t>
      </w:r>
      <w:r>
        <w:rPr>
          <w:noProof/>
          <w:sz w:val="24"/>
        </w:rPr>
        <w:tab/>
      </w:r>
      <w:r>
        <w:rPr>
          <w:noProof/>
          <w:sz w:val="24"/>
        </w:rPr>
        <w:tab/>
        <w:t xml:space="preserve">     1</w:t>
      </w:r>
    </w:p>
    <w:p w14:paraId="4200C752" w14:textId="32EB6D0E" w:rsidR="00A77223" w:rsidRDefault="00A77223" w:rsidP="00083E92">
      <w:pPr>
        <w:pStyle w:val="NoSpacing"/>
        <w:ind w:left="4320" w:right="-720"/>
        <w:jc w:val="both"/>
        <w:rPr>
          <w:noProof/>
        </w:rPr>
      </w:pPr>
    </w:p>
    <w:p w14:paraId="0CC38AE1" w14:textId="1E467C3D" w:rsidR="00A77223" w:rsidRDefault="00A77223" w:rsidP="00083E92">
      <w:pPr>
        <w:pStyle w:val="NoSpacing"/>
        <w:ind w:left="4320" w:right="-720"/>
        <w:jc w:val="both"/>
        <w:rPr>
          <w:b/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 w:rsidRPr="00A77223">
        <w:rPr>
          <w:b/>
          <w:noProof/>
        </w:rPr>
        <w:t>TOTAL</w:t>
      </w:r>
      <w:r>
        <w:rPr>
          <w:b/>
          <w:noProof/>
        </w:rPr>
        <w:tab/>
        <w:t xml:space="preserve">   ________      ________</w:t>
      </w:r>
    </w:p>
    <w:p w14:paraId="1118FA58" w14:textId="4565978F" w:rsidR="00A77223" w:rsidRDefault="00A77223" w:rsidP="00083E92">
      <w:pPr>
        <w:pStyle w:val="NoSpacing"/>
        <w:ind w:left="4320" w:right="-720"/>
        <w:jc w:val="both"/>
        <w:rPr>
          <w:b/>
          <w:noProof/>
        </w:rPr>
      </w:pPr>
      <w:r>
        <w:rPr>
          <w:b/>
          <w:noProof/>
        </w:rPr>
        <w:tab/>
      </w:r>
      <w:r>
        <w:rPr>
          <w:b/>
          <w:noProof/>
        </w:rPr>
        <w:tab/>
      </w:r>
      <w:r>
        <w:rPr>
          <w:b/>
          <w:noProof/>
        </w:rPr>
        <w:tab/>
      </w:r>
      <w:r>
        <w:rPr>
          <w:b/>
          <w:noProof/>
        </w:rPr>
        <w:tab/>
      </w:r>
    </w:p>
    <w:p w14:paraId="65742209" w14:textId="41A23345" w:rsidR="00A77223" w:rsidRDefault="00A77223" w:rsidP="00083E92">
      <w:pPr>
        <w:pStyle w:val="NoSpacing"/>
        <w:ind w:left="4320" w:right="-720"/>
        <w:jc w:val="both"/>
        <w:rPr>
          <w:noProof/>
        </w:rPr>
      </w:pPr>
      <w:r>
        <w:rPr>
          <w:b/>
          <w:noProof/>
        </w:rPr>
        <w:tab/>
      </w:r>
      <w:r>
        <w:rPr>
          <w:b/>
          <w:noProof/>
        </w:rPr>
        <w:tab/>
      </w:r>
      <w:r>
        <w:rPr>
          <w:b/>
          <w:noProof/>
        </w:rPr>
        <w:tab/>
      </w:r>
      <w:r>
        <w:rPr>
          <w:b/>
          <w:noProof/>
        </w:rPr>
        <w:tab/>
      </w:r>
      <w:r w:rsidRPr="00A77223">
        <w:rPr>
          <w:noProof/>
        </w:rPr>
        <w:t>Total Score Risk Category</w:t>
      </w:r>
    </w:p>
    <w:p w14:paraId="0695C3BF" w14:textId="77777777" w:rsidR="00692C60" w:rsidRDefault="00692C60" w:rsidP="00083E92">
      <w:pPr>
        <w:pStyle w:val="NoSpacing"/>
        <w:ind w:left="4320" w:right="-720"/>
        <w:jc w:val="both"/>
        <w:rPr>
          <w:noProof/>
        </w:rPr>
      </w:pPr>
    </w:p>
    <w:p w14:paraId="00485421" w14:textId="7325533B" w:rsidR="001C68D8" w:rsidRDefault="001C68D8" w:rsidP="00083E92">
      <w:pPr>
        <w:pStyle w:val="NoSpacing"/>
        <w:ind w:left="4320" w:right="-720"/>
        <w:jc w:val="both"/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 w:rsidR="00692C60">
        <w:rPr>
          <w:noProof/>
        </w:rPr>
        <w:t>Low Risk: 0-3</w:t>
      </w:r>
    </w:p>
    <w:p w14:paraId="79F6EB3A" w14:textId="4917B240" w:rsidR="00692C60" w:rsidRDefault="00692C60" w:rsidP="00083E92">
      <w:pPr>
        <w:pStyle w:val="NoSpacing"/>
        <w:ind w:left="4320" w:right="-720"/>
        <w:jc w:val="both"/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Moderate Risk: 4-7</w:t>
      </w:r>
    </w:p>
    <w:p w14:paraId="2B3C0AA8" w14:textId="4B8ED585" w:rsidR="00692C60" w:rsidRPr="00A77223" w:rsidRDefault="00692C60" w:rsidP="00083E92">
      <w:pPr>
        <w:pStyle w:val="NoSpacing"/>
        <w:ind w:left="4320" w:right="-720"/>
        <w:jc w:val="both"/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High Risk: ≥ 8</w:t>
      </w:r>
    </w:p>
    <w:sectPr w:rsidR="00692C60" w:rsidRPr="00A77223" w:rsidSect="009F6C4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335" w:right="1440" w:bottom="3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B22952" w14:textId="77777777" w:rsidR="003A1CF0" w:rsidRDefault="003A1CF0" w:rsidP="00CE7BC9">
      <w:pPr>
        <w:spacing w:after="0" w:line="240" w:lineRule="auto"/>
      </w:pPr>
      <w:r>
        <w:separator/>
      </w:r>
    </w:p>
  </w:endnote>
  <w:endnote w:type="continuationSeparator" w:id="0">
    <w:p w14:paraId="167DFA28" w14:textId="77777777" w:rsidR="003A1CF0" w:rsidRDefault="003A1CF0" w:rsidP="00CE7B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6CBCD" w14:textId="77777777" w:rsidR="009F6C4A" w:rsidRDefault="009F6C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646050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8A6FFC" w14:textId="0C1F16CC" w:rsidR="00900A38" w:rsidRDefault="00900A3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6B5114" w14:textId="77777777" w:rsidR="00900A38" w:rsidRDefault="00900A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124646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8DFA0A" w14:textId="07D3F4FA" w:rsidR="00900A38" w:rsidRDefault="00900A3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DE0BE8" w14:textId="77777777" w:rsidR="00900A38" w:rsidRDefault="00900A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273AA9" w14:textId="77777777" w:rsidR="003A1CF0" w:rsidRDefault="003A1CF0" w:rsidP="00CE7BC9">
      <w:pPr>
        <w:spacing w:after="0" w:line="240" w:lineRule="auto"/>
      </w:pPr>
      <w:r>
        <w:separator/>
      </w:r>
    </w:p>
  </w:footnote>
  <w:footnote w:type="continuationSeparator" w:id="0">
    <w:p w14:paraId="4FF2403B" w14:textId="77777777" w:rsidR="003A1CF0" w:rsidRDefault="003A1CF0" w:rsidP="00CE7B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D8C3D" w14:textId="77777777" w:rsidR="009F6C4A" w:rsidRDefault="009F6C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B1674D" w14:textId="423920C8" w:rsidR="007D5D6C" w:rsidRPr="00E611EA" w:rsidRDefault="007D5D6C" w:rsidP="007D5D6C">
    <w:pPr>
      <w:pStyle w:val="Header"/>
      <w:jc w:val="center"/>
      <w:rPr>
        <w:rFonts w:ascii="Sylfaen" w:hAnsi="Sylfaen"/>
        <w:sz w:val="56"/>
        <w:szCs w:val="56"/>
      </w:rPr>
    </w:pPr>
    <w:r w:rsidRPr="00894FDF">
      <w:rPr>
        <w:rFonts w:ascii="Sylfaen" w:hAnsi="Sylfaen"/>
        <w:sz w:val="52"/>
        <w:szCs w:val="52"/>
      </w:rPr>
      <w:t>Tarrant</w:t>
    </w:r>
    <w:r w:rsidRPr="00894FDF">
      <w:rPr>
        <w:rFonts w:ascii="Sylfaen" w:hAnsi="Sylfaen"/>
        <w:sz w:val="52"/>
        <w:szCs w:val="52"/>
      </w:rPr>
      <w:tab/>
      <w:t xml:space="preserve"> Medical Associates LLC</w:t>
    </w:r>
    <w:r>
      <w:rPr>
        <w:rFonts w:ascii="Sylfaen" w:hAnsi="Sylfaen"/>
        <w:sz w:val="56"/>
        <w:szCs w:val="56"/>
      </w:rPr>
      <w:t xml:space="preserve"> </w:t>
    </w:r>
    <w:r>
      <w:rPr>
        <w:noProof/>
      </w:rPr>
      <w:drawing>
        <wp:inline distT="0" distB="0" distL="0" distR="0" wp14:anchorId="6E30F199" wp14:editId="3D32000F">
          <wp:extent cx="447675" cy="495300"/>
          <wp:effectExtent l="0" t="0" r="9525" b="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67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165C06" w14:textId="600C670A" w:rsidR="003A1CF0" w:rsidRPr="00CE7BC9" w:rsidRDefault="003A1CF0" w:rsidP="00CE7BC9">
    <w:pPr>
      <w:pStyle w:val="Header"/>
      <w:jc w:val="center"/>
      <w:rPr>
        <w:b/>
      </w:rPr>
    </w:pPr>
    <w:r>
      <w:tab/>
    </w:r>
    <w:r>
      <w:tab/>
    </w:r>
    <w:r w:rsidRPr="00CE7BC9">
      <w:rPr>
        <w:b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999DF" w14:textId="77777777" w:rsidR="00B975E3" w:rsidRPr="00E611EA" w:rsidRDefault="00B975E3" w:rsidP="00B975E3">
    <w:pPr>
      <w:pStyle w:val="Header"/>
      <w:jc w:val="center"/>
      <w:rPr>
        <w:rFonts w:ascii="Sylfaen" w:hAnsi="Sylfaen"/>
        <w:sz w:val="56"/>
        <w:szCs w:val="56"/>
      </w:rPr>
    </w:pPr>
    <w:r w:rsidRPr="00894FDF">
      <w:rPr>
        <w:rFonts w:ascii="Sylfaen" w:hAnsi="Sylfaen"/>
        <w:sz w:val="52"/>
        <w:szCs w:val="52"/>
      </w:rPr>
      <w:t>Tarrant</w:t>
    </w:r>
    <w:r w:rsidRPr="00894FDF">
      <w:rPr>
        <w:rFonts w:ascii="Sylfaen" w:hAnsi="Sylfaen"/>
        <w:sz w:val="52"/>
        <w:szCs w:val="52"/>
      </w:rPr>
      <w:tab/>
      <w:t xml:space="preserve"> Medical Associates LLC</w:t>
    </w:r>
    <w:r>
      <w:rPr>
        <w:rFonts w:ascii="Sylfaen" w:hAnsi="Sylfaen"/>
        <w:sz w:val="56"/>
        <w:szCs w:val="56"/>
      </w:rPr>
      <w:t xml:space="preserve"> </w:t>
    </w:r>
    <w:r>
      <w:rPr>
        <w:noProof/>
      </w:rPr>
      <w:drawing>
        <wp:inline distT="0" distB="0" distL="0" distR="0" wp14:anchorId="0570B178" wp14:editId="4F54F793">
          <wp:extent cx="447675" cy="495300"/>
          <wp:effectExtent l="0" t="0" r="9525" b="0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67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095D532" w14:textId="77777777" w:rsidR="009F6C4A" w:rsidRDefault="009F6C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150ED"/>
    <w:multiLevelType w:val="hybridMultilevel"/>
    <w:tmpl w:val="06A43D26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0BC66CCF"/>
    <w:multiLevelType w:val="hybridMultilevel"/>
    <w:tmpl w:val="57FCBBD8"/>
    <w:lvl w:ilvl="0" w:tplc="E6666DF8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4534237"/>
    <w:multiLevelType w:val="hybridMultilevel"/>
    <w:tmpl w:val="175438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3932DC"/>
    <w:multiLevelType w:val="hybridMultilevel"/>
    <w:tmpl w:val="C7F0EE7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472CA1"/>
    <w:multiLevelType w:val="hybridMultilevel"/>
    <w:tmpl w:val="B57E3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6E04A2"/>
    <w:multiLevelType w:val="hybridMultilevel"/>
    <w:tmpl w:val="D1DEB0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3MzcyNTcyNDUxtLRU0lEKTi0uzszPAykwqgUASM17IywAAAA="/>
  </w:docVars>
  <w:rsids>
    <w:rsidRoot w:val="000478BA"/>
    <w:rsid w:val="00037091"/>
    <w:rsid w:val="000478BA"/>
    <w:rsid w:val="00083E92"/>
    <w:rsid w:val="00096BC1"/>
    <w:rsid w:val="000F177D"/>
    <w:rsid w:val="00156DF1"/>
    <w:rsid w:val="001B6A1F"/>
    <w:rsid w:val="001C68D8"/>
    <w:rsid w:val="001D7E67"/>
    <w:rsid w:val="001E6588"/>
    <w:rsid w:val="00222757"/>
    <w:rsid w:val="00267353"/>
    <w:rsid w:val="00276A7C"/>
    <w:rsid w:val="002B0757"/>
    <w:rsid w:val="002B6E68"/>
    <w:rsid w:val="002E1395"/>
    <w:rsid w:val="002F1464"/>
    <w:rsid w:val="002F7465"/>
    <w:rsid w:val="00306012"/>
    <w:rsid w:val="003673E7"/>
    <w:rsid w:val="00375A76"/>
    <w:rsid w:val="003A083B"/>
    <w:rsid w:val="003A1CF0"/>
    <w:rsid w:val="003D275A"/>
    <w:rsid w:val="003E28EF"/>
    <w:rsid w:val="00446C22"/>
    <w:rsid w:val="00473E37"/>
    <w:rsid w:val="004A21CD"/>
    <w:rsid w:val="004B5164"/>
    <w:rsid w:val="004C6E23"/>
    <w:rsid w:val="00514157"/>
    <w:rsid w:val="005638B3"/>
    <w:rsid w:val="00583B87"/>
    <w:rsid w:val="005843A6"/>
    <w:rsid w:val="00591489"/>
    <w:rsid w:val="00605DA7"/>
    <w:rsid w:val="006258CE"/>
    <w:rsid w:val="00680015"/>
    <w:rsid w:val="00692C60"/>
    <w:rsid w:val="00736BE0"/>
    <w:rsid w:val="00753D46"/>
    <w:rsid w:val="007C0580"/>
    <w:rsid w:val="007C3FE6"/>
    <w:rsid w:val="007D5D6C"/>
    <w:rsid w:val="007E59A7"/>
    <w:rsid w:val="0086058D"/>
    <w:rsid w:val="00861CB6"/>
    <w:rsid w:val="00900A38"/>
    <w:rsid w:val="00940220"/>
    <w:rsid w:val="00955D31"/>
    <w:rsid w:val="009A3713"/>
    <w:rsid w:val="009F0BED"/>
    <w:rsid w:val="009F6C4A"/>
    <w:rsid w:val="00A12FC0"/>
    <w:rsid w:val="00A5601B"/>
    <w:rsid w:val="00A73099"/>
    <w:rsid w:val="00A77223"/>
    <w:rsid w:val="00A8686F"/>
    <w:rsid w:val="00AD022B"/>
    <w:rsid w:val="00B17B17"/>
    <w:rsid w:val="00B975E3"/>
    <w:rsid w:val="00C276C3"/>
    <w:rsid w:val="00CE7BC9"/>
    <w:rsid w:val="00D23E2F"/>
    <w:rsid w:val="00D352A5"/>
    <w:rsid w:val="00D52722"/>
    <w:rsid w:val="00D53317"/>
    <w:rsid w:val="00DF0F81"/>
    <w:rsid w:val="00DF324D"/>
    <w:rsid w:val="00DF6342"/>
    <w:rsid w:val="00E05EF5"/>
    <w:rsid w:val="00E32A06"/>
    <w:rsid w:val="00E813DD"/>
    <w:rsid w:val="00EA1E8F"/>
    <w:rsid w:val="00EA3BD3"/>
    <w:rsid w:val="00EB4D58"/>
    <w:rsid w:val="00EF7C09"/>
    <w:rsid w:val="00F2649D"/>
    <w:rsid w:val="00FA6A19"/>
    <w:rsid w:val="00FA793C"/>
    <w:rsid w:val="00FA7A09"/>
    <w:rsid w:val="00FD2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313954A"/>
  <w15:chartTrackingRefBased/>
  <w15:docId w15:val="{C66D1CDF-DEA9-4292-B8F9-F60411477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7B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BC9"/>
  </w:style>
  <w:style w:type="paragraph" w:styleId="Footer">
    <w:name w:val="footer"/>
    <w:basedOn w:val="Normal"/>
    <w:link w:val="FooterChar"/>
    <w:uiPriority w:val="99"/>
    <w:unhideWhenUsed/>
    <w:rsid w:val="00CE7B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BC9"/>
  </w:style>
  <w:style w:type="paragraph" w:styleId="NoSpacing">
    <w:name w:val="No Spacing"/>
    <w:uiPriority w:val="1"/>
    <w:qFormat/>
    <w:rsid w:val="00CE7BC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83E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5A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A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D18620-7E65-474C-8FA4-F0C643F69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9</TotalTime>
  <Pages>6</Pages>
  <Words>1925</Words>
  <Characters>1097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ckOut</dc:creator>
  <cp:keywords/>
  <dc:description/>
  <cp:lastModifiedBy>CheckOut</cp:lastModifiedBy>
  <cp:revision>38</cp:revision>
  <cp:lastPrinted>2018-05-03T13:19:00Z</cp:lastPrinted>
  <dcterms:created xsi:type="dcterms:W3CDTF">2018-04-30T18:03:00Z</dcterms:created>
  <dcterms:modified xsi:type="dcterms:W3CDTF">2018-05-03T13:25:00Z</dcterms:modified>
</cp:coreProperties>
</file>